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A0627" w14:textId="0DF768E9" w:rsidR="00B7327E" w:rsidRPr="009D2E5B" w:rsidRDefault="00B115BF" w:rsidP="00352050">
      <w:pPr>
        <w:spacing w:after="20"/>
        <w:jc w:val="center"/>
        <w:rPr>
          <w:b/>
          <w:smallCaps/>
          <w:sz w:val="44"/>
          <w:szCs w:val="44"/>
        </w:rPr>
      </w:pPr>
      <w:r w:rsidRPr="009D2E5B">
        <w:rPr>
          <w:b/>
          <w:smallCaps/>
          <w:sz w:val="44"/>
          <w:szCs w:val="44"/>
        </w:rPr>
        <w:t>Allen</w:t>
      </w:r>
      <w:r w:rsidR="00E82FAC" w:rsidRPr="009D2E5B">
        <w:rPr>
          <w:b/>
          <w:smallCaps/>
          <w:sz w:val="44"/>
          <w:szCs w:val="44"/>
        </w:rPr>
        <w:t xml:space="preserve"> Lu</w:t>
      </w:r>
    </w:p>
    <w:p w14:paraId="2721936E" w14:textId="1CD450DF" w:rsidR="009744FA" w:rsidRPr="009D2E5B" w:rsidRDefault="00B115BF" w:rsidP="00352050">
      <w:pPr>
        <w:tabs>
          <w:tab w:val="left" w:pos="1425"/>
          <w:tab w:val="center" w:pos="5400"/>
        </w:tabs>
        <w:jc w:val="center"/>
        <w:rPr>
          <w:sz w:val="20"/>
          <w:szCs w:val="19"/>
        </w:rPr>
      </w:pPr>
      <w:r w:rsidRPr="009D2E5B">
        <w:rPr>
          <w:sz w:val="20"/>
          <w:szCs w:val="19"/>
        </w:rPr>
        <w:t>Edmonton</w:t>
      </w:r>
      <w:r w:rsidR="00321596" w:rsidRPr="009D2E5B">
        <w:rPr>
          <w:sz w:val="20"/>
          <w:szCs w:val="19"/>
        </w:rPr>
        <w:t xml:space="preserve">, </w:t>
      </w:r>
      <w:r w:rsidRPr="009D2E5B">
        <w:rPr>
          <w:sz w:val="20"/>
          <w:szCs w:val="19"/>
        </w:rPr>
        <w:t>AB</w:t>
      </w:r>
      <w:r w:rsidR="000F0163" w:rsidRPr="009D2E5B">
        <w:rPr>
          <w:sz w:val="20"/>
          <w:szCs w:val="19"/>
        </w:rPr>
        <w:t xml:space="preserve"> </w:t>
      </w:r>
      <w:r w:rsidR="007D35B4" w:rsidRPr="009D2E5B">
        <w:rPr>
          <w:sz w:val="20"/>
          <w:szCs w:val="19"/>
        </w:rPr>
        <w:sym w:font="Wingdings" w:char="F0A7"/>
      </w:r>
      <w:r w:rsidR="00B70A9B" w:rsidRPr="009D2E5B">
        <w:rPr>
          <w:sz w:val="20"/>
          <w:szCs w:val="19"/>
        </w:rPr>
        <w:t xml:space="preserve"> </w:t>
      </w:r>
      <w:bookmarkStart w:id="0" w:name="_Hlk12991488"/>
      <w:r w:rsidR="00FD60A8" w:rsidRPr="009D2E5B">
        <w:rPr>
          <w:sz w:val="20"/>
          <w:szCs w:val="19"/>
        </w:rPr>
        <w:t>(</w:t>
      </w:r>
      <w:r w:rsidRPr="009D2E5B">
        <w:rPr>
          <w:sz w:val="20"/>
          <w:szCs w:val="19"/>
        </w:rPr>
        <w:t>604</w:t>
      </w:r>
      <w:r w:rsidR="00FD60A8" w:rsidRPr="009D2E5B">
        <w:rPr>
          <w:sz w:val="20"/>
          <w:szCs w:val="19"/>
        </w:rPr>
        <w:t xml:space="preserve">) </w:t>
      </w:r>
      <w:r w:rsidRPr="009D2E5B">
        <w:rPr>
          <w:sz w:val="20"/>
          <w:szCs w:val="19"/>
        </w:rPr>
        <w:t>788</w:t>
      </w:r>
      <w:r w:rsidR="00FD60A8" w:rsidRPr="009D2E5B">
        <w:rPr>
          <w:sz w:val="20"/>
          <w:szCs w:val="19"/>
        </w:rPr>
        <w:t>-</w:t>
      </w:r>
      <w:r w:rsidRPr="009D2E5B">
        <w:rPr>
          <w:sz w:val="20"/>
          <w:szCs w:val="19"/>
        </w:rPr>
        <w:t>6862</w:t>
      </w:r>
      <w:r w:rsidR="000F0163" w:rsidRPr="009D2E5B">
        <w:rPr>
          <w:sz w:val="20"/>
          <w:szCs w:val="19"/>
        </w:rPr>
        <w:t xml:space="preserve"> </w:t>
      </w:r>
      <w:bookmarkEnd w:id="0"/>
      <w:r w:rsidR="00887D43" w:rsidRPr="009D2E5B">
        <w:rPr>
          <w:sz w:val="20"/>
          <w:szCs w:val="19"/>
        </w:rPr>
        <w:sym w:font="Wingdings" w:char="F0A7"/>
      </w:r>
      <w:r w:rsidR="00B70A9B" w:rsidRPr="009D2E5B">
        <w:t xml:space="preserve"> </w:t>
      </w:r>
      <w:hyperlink r:id="rId8" w:history="1">
        <w:r w:rsidRPr="009D2E5B">
          <w:rPr>
            <w:rStyle w:val="Hyperlink"/>
            <w:sz w:val="20"/>
            <w:szCs w:val="19"/>
          </w:rPr>
          <w:t>aplu@ulaberta.ca</w:t>
        </w:r>
      </w:hyperlink>
      <w:r w:rsidRPr="009D2E5B">
        <w:rPr>
          <w:sz w:val="20"/>
          <w:szCs w:val="19"/>
        </w:rPr>
        <w:t xml:space="preserve"> </w:t>
      </w:r>
    </w:p>
    <w:p w14:paraId="1EFD7EE7" w14:textId="3B7053C0" w:rsidR="000524EC" w:rsidRPr="009D2E5B" w:rsidRDefault="00B115BF" w:rsidP="00352050">
      <w:pPr>
        <w:pBdr>
          <w:top w:val="double" w:sz="12" w:space="1" w:color="D9D9D9" w:themeColor="background1" w:themeShade="D9"/>
          <w:bottom w:val="double" w:sz="12" w:space="1" w:color="D9D9D9" w:themeColor="background1" w:themeShade="D9"/>
        </w:pBdr>
        <w:shd w:val="clear" w:color="auto" w:fill="F2F2F2" w:themeFill="background1" w:themeFillShade="F2"/>
        <w:spacing w:after="40"/>
        <w:jc w:val="center"/>
        <w:rPr>
          <w:b/>
          <w:smallCaps/>
          <w:sz w:val="30"/>
          <w:szCs w:val="28"/>
        </w:rPr>
      </w:pPr>
      <w:r w:rsidRPr="009D2E5B">
        <w:rPr>
          <w:b/>
          <w:smallCaps/>
          <w:sz w:val="30"/>
          <w:szCs w:val="28"/>
        </w:rPr>
        <w:t>Software Developer</w:t>
      </w:r>
    </w:p>
    <w:p w14:paraId="68479E5A" w14:textId="3CB0C78C" w:rsidR="00B115BF" w:rsidRPr="009D2E5B" w:rsidRDefault="007231B7" w:rsidP="00B115BF">
      <w:pPr>
        <w:spacing w:line="276" w:lineRule="auto"/>
        <w:textAlignment w:val="baseline"/>
        <w:rPr>
          <w:color w:val="000000"/>
          <w:lang w:val="en-CA" w:eastAsia="en-CA"/>
        </w:rPr>
      </w:pPr>
      <w:r>
        <w:rPr>
          <w:color w:val="000000"/>
          <w:lang w:val="en-CA" w:eastAsia="en-CA"/>
        </w:rPr>
        <w:t>Accomplished undergraduate computer science student with experience in Android App Development and general-purpose Python development. Notable success in executing projects involving app development, API development, and deployment. Excel while meeting exacting standards, quality objectives, and timelines. Aim to demonstrate my analytical, interpersonal skills a</w:t>
      </w:r>
      <w:bookmarkStart w:id="1" w:name="_GoBack"/>
      <w:bookmarkEnd w:id="1"/>
      <w:r>
        <w:rPr>
          <w:color w:val="000000"/>
          <w:lang w:val="en-CA" w:eastAsia="en-CA"/>
        </w:rPr>
        <w:t xml:space="preserve">nd professionalism. Proficient in numerous programming languages, general team management, and communication. </w:t>
      </w:r>
      <w:r w:rsidR="00B115BF" w:rsidRPr="009D2E5B">
        <w:rPr>
          <w:color w:val="000000"/>
          <w:lang w:val="en-CA" w:eastAsia="en-CA"/>
        </w:rPr>
        <w:t xml:space="preserve">Actively seeking a Computing Science Internship </w:t>
      </w:r>
      <w:r>
        <w:rPr>
          <w:color w:val="000000"/>
          <w:lang w:val="en-CA" w:eastAsia="en-CA"/>
        </w:rPr>
        <w:t>in</w:t>
      </w:r>
      <w:r w:rsidR="00B115BF" w:rsidRPr="009D2E5B">
        <w:rPr>
          <w:color w:val="000000"/>
          <w:lang w:val="en-CA" w:eastAsia="en-CA"/>
        </w:rPr>
        <w:t xml:space="preserve"> Software Development. </w:t>
      </w:r>
    </w:p>
    <w:p w14:paraId="221AE782" w14:textId="77777777" w:rsidR="000524EC" w:rsidRPr="009D2E5B" w:rsidRDefault="000524EC" w:rsidP="00352050">
      <w:pPr>
        <w:pBdr>
          <w:top w:val="double" w:sz="12" w:space="1" w:color="D9D9D9" w:themeColor="background1" w:themeShade="D9"/>
          <w:bottom w:val="double" w:sz="12" w:space="1" w:color="D9D9D9" w:themeColor="background1" w:themeShade="D9"/>
        </w:pBdr>
        <w:shd w:val="clear" w:color="auto" w:fill="F2F2F2" w:themeFill="background1" w:themeFillShade="F2"/>
        <w:spacing w:after="60"/>
        <w:jc w:val="center"/>
        <w:rPr>
          <w:b/>
          <w:i/>
          <w:smallCaps/>
          <w:sz w:val="26"/>
          <w:szCs w:val="26"/>
        </w:rPr>
      </w:pPr>
      <w:r w:rsidRPr="009D2E5B">
        <w:rPr>
          <w:b/>
          <w:i/>
          <w:smallCaps/>
          <w:sz w:val="26"/>
          <w:szCs w:val="26"/>
        </w:rPr>
        <w:t>Areas of Expertise</w:t>
      </w: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3420"/>
        <w:gridCol w:w="3600"/>
      </w:tblGrid>
      <w:tr w:rsidR="007F2769" w:rsidRPr="009D2E5B" w14:paraId="13E7DD3A" w14:textId="77777777" w:rsidTr="00CB4E4D">
        <w:trPr>
          <w:trHeight w:val="225"/>
        </w:trPr>
        <w:tc>
          <w:tcPr>
            <w:tcW w:w="3780" w:type="dxa"/>
          </w:tcPr>
          <w:p w14:paraId="7D302011" w14:textId="48C23F62" w:rsidR="007F2769" w:rsidRPr="009D2E5B" w:rsidRDefault="00B115BF" w:rsidP="00352050">
            <w:pPr>
              <w:pStyle w:val="ListParagraph"/>
              <w:widowControl w:val="0"/>
              <w:numPr>
                <w:ilvl w:val="0"/>
                <w:numId w:val="11"/>
              </w:numPr>
              <w:autoSpaceDE w:val="0"/>
              <w:autoSpaceDN w:val="0"/>
              <w:adjustRightInd w:val="0"/>
              <w:spacing w:before="40" w:after="40"/>
              <w:ind w:left="346" w:hanging="274"/>
              <w:contextualSpacing w:val="0"/>
              <w:rPr>
                <w:rFonts w:eastAsia="Calibri"/>
                <w:sz w:val="22"/>
                <w:szCs w:val="22"/>
                <w:lang w:val="en-GB"/>
              </w:rPr>
            </w:pPr>
            <w:r w:rsidRPr="009D2E5B">
              <w:rPr>
                <w:rFonts w:eastAsia="Calibri"/>
                <w:sz w:val="22"/>
                <w:szCs w:val="22"/>
                <w:lang w:val="en-GB"/>
              </w:rPr>
              <w:t>Python</w:t>
            </w:r>
          </w:p>
        </w:tc>
        <w:tc>
          <w:tcPr>
            <w:tcW w:w="3420" w:type="dxa"/>
          </w:tcPr>
          <w:p w14:paraId="3A4B3512" w14:textId="2F08EAF6" w:rsidR="007F2769" w:rsidRPr="009D2E5B" w:rsidRDefault="00B115BF" w:rsidP="00352050">
            <w:pPr>
              <w:pStyle w:val="ListParagraph"/>
              <w:widowControl w:val="0"/>
              <w:numPr>
                <w:ilvl w:val="0"/>
                <w:numId w:val="11"/>
              </w:numPr>
              <w:autoSpaceDE w:val="0"/>
              <w:autoSpaceDN w:val="0"/>
              <w:adjustRightInd w:val="0"/>
              <w:spacing w:before="40" w:after="40"/>
              <w:ind w:left="346" w:hanging="274"/>
              <w:contextualSpacing w:val="0"/>
              <w:rPr>
                <w:rFonts w:eastAsia="Calibri"/>
                <w:sz w:val="22"/>
                <w:szCs w:val="22"/>
                <w:lang w:val="en-GB"/>
              </w:rPr>
            </w:pPr>
            <w:r w:rsidRPr="009D2E5B">
              <w:rPr>
                <w:rFonts w:eastAsia="Calibri"/>
                <w:sz w:val="22"/>
                <w:szCs w:val="22"/>
                <w:lang w:val="en-GB"/>
              </w:rPr>
              <w:t>Java</w:t>
            </w:r>
          </w:p>
        </w:tc>
        <w:tc>
          <w:tcPr>
            <w:tcW w:w="3600" w:type="dxa"/>
          </w:tcPr>
          <w:p w14:paraId="723FC7FB" w14:textId="154D6079" w:rsidR="007F2769" w:rsidRPr="009D2E5B" w:rsidRDefault="00B115BF" w:rsidP="00352050">
            <w:pPr>
              <w:pStyle w:val="ListParagraph"/>
              <w:widowControl w:val="0"/>
              <w:numPr>
                <w:ilvl w:val="0"/>
                <w:numId w:val="11"/>
              </w:numPr>
              <w:autoSpaceDE w:val="0"/>
              <w:autoSpaceDN w:val="0"/>
              <w:adjustRightInd w:val="0"/>
              <w:spacing w:before="40" w:after="40"/>
              <w:ind w:left="346" w:hanging="274"/>
              <w:contextualSpacing w:val="0"/>
              <w:rPr>
                <w:rFonts w:eastAsia="Calibri"/>
                <w:sz w:val="22"/>
                <w:szCs w:val="22"/>
                <w:lang w:val="en-GB"/>
              </w:rPr>
            </w:pPr>
            <w:r w:rsidRPr="009D2E5B">
              <w:rPr>
                <w:rFonts w:eastAsia="Calibri"/>
                <w:sz w:val="22"/>
                <w:szCs w:val="22"/>
                <w:lang w:val="en-GB"/>
              </w:rPr>
              <w:t>Android Studio</w:t>
            </w:r>
          </w:p>
        </w:tc>
      </w:tr>
      <w:tr w:rsidR="007F2769" w:rsidRPr="009D2E5B" w14:paraId="600422F2" w14:textId="77777777" w:rsidTr="00CB4E4D">
        <w:trPr>
          <w:trHeight w:val="70"/>
        </w:trPr>
        <w:tc>
          <w:tcPr>
            <w:tcW w:w="3780" w:type="dxa"/>
          </w:tcPr>
          <w:p w14:paraId="411EA30E" w14:textId="6FAED2AD" w:rsidR="007F2769" w:rsidRPr="009D2E5B" w:rsidRDefault="00B115BF" w:rsidP="00352050">
            <w:pPr>
              <w:pStyle w:val="ListParagraph"/>
              <w:widowControl w:val="0"/>
              <w:numPr>
                <w:ilvl w:val="0"/>
                <w:numId w:val="11"/>
              </w:numPr>
              <w:autoSpaceDE w:val="0"/>
              <w:autoSpaceDN w:val="0"/>
              <w:adjustRightInd w:val="0"/>
              <w:spacing w:before="40" w:after="40"/>
              <w:ind w:left="346" w:hanging="274"/>
              <w:contextualSpacing w:val="0"/>
              <w:rPr>
                <w:rFonts w:eastAsia="Calibri"/>
                <w:sz w:val="22"/>
                <w:szCs w:val="22"/>
                <w:lang w:val="en-GB"/>
              </w:rPr>
            </w:pPr>
            <w:r w:rsidRPr="009D2E5B">
              <w:rPr>
                <w:rFonts w:eastAsia="Calibri"/>
                <w:sz w:val="22"/>
                <w:szCs w:val="22"/>
                <w:lang w:val="en-GB"/>
              </w:rPr>
              <w:t>C/C++</w:t>
            </w:r>
          </w:p>
        </w:tc>
        <w:tc>
          <w:tcPr>
            <w:tcW w:w="3420" w:type="dxa"/>
          </w:tcPr>
          <w:p w14:paraId="4F6237A3" w14:textId="01E97587" w:rsidR="007F2769" w:rsidRPr="009D2E5B" w:rsidRDefault="00B115BF" w:rsidP="00352050">
            <w:pPr>
              <w:pStyle w:val="ListParagraph"/>
              <w:widowControl w:val="0"/>
              <w:numPr>
                <w:ilvl w:val="0"/>
                <w:numId w:val="11"/>
              </w:numPr>
              <w:autoSpaceDE w:val="0"/>
              <w:autoSpaceDN w:val="0"/>
              <w:adjustRightInd w:val="0"/>
              <w:spacing w:before="40" w:after="40"/>
              <w:ind w:left="346" w:hanging="274"/>
              <w:contextualSpacing w:val="0"/>
              <w:rPr>
                <w:rFonts w:eastAsia="Calibri"/>
                <w:sz w:val="22"/>
                <w:szCs w:val="22"/>
                <w:lang w:val="en-GB"/>
              </w:rPr>
            </w:pPr>
            <w:r w:rsidRPr="009D2E5B">
              <w:rPr>
                <w:rFonts w:eastAsia="Calibri"/>
                <w:sz w:val="22"/>
                <w:szCs w:val="22"/>
                <w:lang w:val="en-GB"/>
              </w:rPr>
              <w:t>SQL</w:t>
            </w:r>
          </w:p>
        </w:tc>
        <w:tc>
          <w:tcPr>
            <w:tcW w:w="3600" w:type="dxa"/>
          </w:tcPr>
          <w:p w14:paraId="05FD431B" w14:textId="7675491F" w:rsidR="007F2769" w:rsidRPr="009D2E5B" w:rsidRDefault="00B115BF" w:rsidP="00352050">
            <w:pPr>
              <w:pStyle w:val="ListParagraph"/>
              <w:widowControl w:val="0"/>
              <w:numPr>
                <w:ilvl w:val="0"/>
                <w:numId w:val="11"/>
              </w:numPr>
              <w:autoSpaceDE w:val="0"/>
              <w:autoSpaceDN w:val="0"/>
              <w:adjustRightInd w:val="0"/>
              <w:spacing w:before="40" w:after="40"/>
              <w:ind w:left="346" w:hanging="274"/>
              <w:contextualSpacing w:val="0"/>
              <w:rPr>
                <w:rFonts w:eastAsia="Calibri"/>
                <w:sz w:val="22"/>
                <w:szCs w:val="22"/>
                <w:lang w:val="en-GB"/>
              </w:rPr>
            </w:pPr>
            <w:r w:rsidRPr="009D2E5B">
              <w:rPr>
                <w:rFonts w:eastAsia="Calibri"/>
                <w:sz w:val="22"/>
                <w:szCs w:val="22"/>
                <w:lang w:val="en-GB"/>
              </w:rPr>
              <w:t>Microsoft Office</w:t>
            </w:r>
          </w:p>
        </w:tc>
      </w:tr>
    </w:tbl>
    <w:p w14:paraId="07D6440A" w14:textId="2E88DDB8" w:rsidR="00B17948" w:rsidRPr="009D2E5B" w:rsidRDefault="00F43A93" w:rsidP="00352050">
      <w:pPr>
        <w:pBdr>
          <w:top w:val="double" w:sz="12" w:space="1" w:color="D9D9D9" w:themeColor="background1" w:themeShade="D9"/>
          <w:bottom w:val="double" w:sz="12" w:space="1" w:color="D9D9D9" w:themeColor="background1" w:themeShade="D9"/>
        </w:pBdr>
        <w:shd w:val="clear" w:color="auto" w:fill="F2F2F2" w:themeFill="background1" w:themeFillShade="F2"/>
        <w:spacing w:before="80" w:after="60"/>
        <w:jc w:val="center"/>
        <w:rPr>
          <w:b/>
          <w:i/>
          <w:smallCaps/>
          <w:sz w:val="26"/>
          <w:szCs w:val="26"/>
        </w:rPr>
      </w:pPr>
      <w:r w:rsidRPr="009D2E5B">
        <w:rPr>
          <w:b/>
          <w:i/>
          <w:smallCaps/>
          <w:sz w:val="26"/>
          <w:szCs w:val="26"/>
        </w:rPr>
        <w:t>Professional Experience</w:t>
      </w:r>
    </w:p>
    <w:p w14:paraId="1E466E54" w14:textId="77D45D7D" w:rsidR="00B17948" w:rsidRPr="009D2E5B" w:rsidRDefault="00B115BF" w:rsidP="00352050">
      <w:pPr>
        <w:tabs>
          <w:tab w:val="right" w:pos="10800"/>
        </w:tabs>
        <w:jc w:val="both"/>
        <w:rPr>
          <w:b/>
          <w:sz w:val="20"/>
          <w:szCs w:val="22"/>
        </w:rPr>
      </w:pPr>
      <w:r w:rsidRPr="009D2E5B">
        <w:rPr>
          <w:bCs/>
          <w:smallCaps/>
          <w:u w:val="single"/>
        </w:rPr>
        <w:t>Weightlifting Android Studio Project</w:t>
      </w:r>
    </w:p>
    <w:p w14:paraId="21A2654B" w14:textId="016069E3" w:rsidR="00D81147" w:rsidRPr="009D2E5B" w:rsidRDefault="00B115BF" w:rsidP="00352050">
      <w:pPr>
        <w:tabs>
          <w:tab w:val="right" w:pos="10800"/>
        </w:tabs>
        <w:jc w:val="both"/>
        <w:rPr>
          <w:b/>
          <w:smallCaps/>
        </w:rPr>
      </w:pPr>
      <w:r w:rsidRPr="009D2E5B">
        <w:rPr>
          <w:b/>
          <w:smallCaps/>
        </w:rPr>
        <w:t>Gravity – Android Mobile App</w:t>
      </w:r>
      <w:r w:rsidR="001373D7" w:rsidRPr="009D2E5B">
        <w:rPr>
          <w:b/>
          <w:smallCaps/>
        </w:rPr>
        <w:tab/>
      </w:r>
      <w:r w:rsidRPr="009D2E5B">
        <w:rPr>
          <w:b/>
          <w:sz w:val="22"/>
          <w:szCs w:val="22"/>
        </w:rPr>
        <w:t>April 2019</w:t>
      </w:r>
      <w:r w:rsidR="001373D7" w:rsidRPr="009D2E5B">
        <w:rPr>
          <w:b/>
          <w:sz w:val="22"/>
          <w:szCs w:val="22"/>
        </w:rPr>
        <w:t xml:space="preserve"> – Present</w:t>
      </w:r>
    </w:p>
    <w:p w14:paraId="64A1C408" w14:textId="2BF3BAF5" w:rsidR="00F1522D" w:rsidRPr="009D2E5B" w:rsidRDefault="00B115BF" w:rsidP="00352050">
      <w:pPr>
        <w:tabs>
          <w:tab w:val="left" w:pos="3420"/>
        </w:tabs>
        <w:spacing w:after="80"/>
        <w:jc w:val="both"/>
        <w:rPr>
          <w:i/>
          <w:sz w:val="21"/>
          <w:szCs w:val="21"/>
        </w:rPr>
      </w:pPr>
      <w:r w:rsidRPr="009D2E5B">
        <w:rPr>
          <w:i/>
          <w:sz w:val="21"/>
          <w:szCs w:val="21"/>
        </w:rPr>
        <w:t>Insert brief blurb about the main achievements</w:t>
      </w:r>
    </w:p>
    <w:p w14:paraId="40581488" w14:textId="75D87C77" w:rsidR="00B115BF" w:rsidRPr="009D2E5B" w:rsidRDefault="00B115BF" w:rsidP="00352050">
      <w:pPr>
        <w:tabs>
          <w:tab w:val="left" w:pos="3420"/>
        </w:tabs>
        <w:spacing w:after="80"/>
        <w:jc w:val="both"/>
        <w:rPr>
          <w:i/>
          <w:sz w:val="21"/>
          <w:szCs w:val="21"/>
        </w:rPr>
      </w:pPr>
      <w:r w:rsidRPr="009D2E5B">
        <w:rPr>
          <w:i/>
          <w:sz w:val="21"/>
          <w:szCs w:val="21"/>
        </w:rPr>
        <w:t>Git link:</w:t>
      </w:r>
    </w:p>
    <w:p w14:paraId="546F58BF" w14:textId="77777777" w:rsidR="00B115BF" w:rsidRPr="009D2E5B" w:rsidRDefault="00B115BF" w:rsidP="00B115BF">
      <w:pPr>
        <w:pStyle w:val="ListParagraph"/>
        <w:numPr>
          <w:ilvl w:val="0"/>
          <w:numId w:val="22"/>
        </w:numPr>
        <w:tabs>
          <w:tab w:val="left" w:pos="3420"/>
        </w:tabs>
        <w:spacing w:before="40"/>
        <w:ind w:left="547"/>
        <w:contextualSpacing w:val="0"/>
        <w:jc w:val="both"/>
        <w:rPr>
          <w:sz w:val="21"/>
          <w:szCs w:val="21"/>
        </w:rPr>
      </w:pPr>
      <w:bookmarkStart w:id="2" w:name="_Hlk24836090"/>
      <w:r w:rsidRPr="009D2E5B">
        <w:rPr>
          <w:sz w:val="21"/>
          <w:szCs w:val="21"/>
        </w:rPr>
        <w:t>Android Mobile Phone Application suited for Powerlifting-specific weightlifting</w:t>
      </w:r>
    </w:p>
    <w:p w14:paraId="4EAC76EB" w14:textId="77777777" w:rsidR="00B115BF" w:rsidRPr="009D2E5B" w:rsidRDefault="00B115BF" w:rsidP="00B115BF">
      <w:pPr>
        <w:pStyle w:val="ListParagraph"/>
        <w:numPr>
          <w:ilvl w:val="0"/>
          <w:numId w:val="22"/>
        </w:numPr>
        <w:tabs>
          <w:tab w:val="left" w:pos="3420"/>
        </w:tabs>
        <w:spacing w:before="40"/>
        <w:ind w:left="547"/>
        <w:contextualSpacing w:val="0"/>
        <w:jc w:val="both"/>
        <w:rPr>
          <w:sz w:val="21"/>
          <w:szCs w:val="21"/>
        </w:rPr>
      </w:pPr>
      <w:r w:rsidRPr="009D2E5B">
        <w:rPr>
          <w:sz w:val="21"/>
          <w:szCs w:val="21"/>
        </w:rPr>
        <w:t xml:space="preserve">Utilizes Google </w:t>
      </w:r>
      <w:proofErr w:type="spellStart"/>
      <w:r w:rsidRPr="009D2E5B">
        <w:rPr>
          <w:sz w:val="21"/>
          <w:szCs w:val="21"/>
        </w:rPr>
        <w:t>Firestore</w:t>
      </w:r>
      <w:proofErr w:type="spellEnd"/>
      <w:r w:rsidRPr="009D2E5B">
        <w:rPr>
          <w:sz w:val="21"/>
          <w:szCs w:val="21"/>
        </w:rPr>
        <w:t xml:space="preserve"> API to keep track of User Data, progress, and achievements</w:t>
      </w:r>
    </w:p>
    <w:p w14:paraId="495B05EA" w14:textId="77777777" w:rsidR="00B115BF" w:rsidRPr="009D2E5B" w:rsidRDefault="00B115BF" w:rsidP="00B115BF">
      <w:pPr>
        <w:pStyle w:val="ListParagraph"/>
        <w:numPr>
          <w:ilvl w:val="0"/>
          <w:numId w:val="22"/>
        </w:numPr>
        <w:tabs>
          <w:tab w:val="left" w:pos="3420"/>
        </w:tabs>
        <w:spacing w:before="40"/>
        <w:ind w:left="547"/>
        <w:contextualSpacing w:val="0"/>
        <w:jc w:val="both"/>
        <w:rPr>
          <w:sz w:val="21"/>
          <w:szCs w:val="21"/>
        </w:rPr>
      </w:pPr>
      <w:r w:rsidRPr="009D2E5B">
        <w:rPr>
          <w:sz w:val="21"/>
          <w:szCs w:val="21"/>
        </w:rPr>
        <w:t>Creates a game-like achievement system that compares User’s progress to real Powerlifting Federations</w:t>
      </w:r>
    </w:p>
    <w:p w14:paraId="43FEB51A" w14:textId="77777777" w:rsidR="00B115BF" w:rsidRPr="009D2E5B" w:rsidRDefault="00B115BF" w:rsidP="00B115BF">
      <w:pPr>
        <w:pStyle w:val="ListParagraph"/>
        <w:numPr>
          <w:ilvl w:val="0"/>
          <w:numId w:val="22"/>
        </w:numPr>
        <w:tabs>
          <w:tab w:val="left" w:pos="3420"/>
        </w:tabs>
        <w:spacing w:before="40"/>
        <w:ind w:left="547"/>
        <w:contextualSpacing w:val="0"/>
        <w:jc w:val="both"/>
        <w:rPr>
          <w:sz w:val="21"/>
          <w:szCs w:val="21"/>
        </w:rPr>
      </w:pPr>
      <w:r w:rsidRPr="009D2E5B">
        <w:rPr>
          <w:sz w:val="21"/>
          <w:szCs w:val="21"/>
        </w:rPr>
        <w:t>Plots user work-out numbers on a line graph that can be found under the user’s profile</w:t>
      </w:r>
    </w:p>
    <w:p w14:paraId="1E08D8BC" w14:textId="20B10144" w:rsidR="00B115BF" w:rsidRDefault="00B115BF" w:rsidP="00B115BF">
      <w:pPr>
        <w:pStyle w:val="ListParagraph"/>
        <w:numPr>
          <w:ilvl w:val="0"/>
          <w:numId w:val="22"/>
        </w:numPr>
        <w:tabs>
          <w:tab w:val="left" w:pos="3420"/>
        </w:tabs>
        <w:spacing w:before="40"/>
        <w:ind w:left="547"/>
        <w:contextualSpacing w:val="0"/>
        <w:jc w:val="both"/>
        <w:rPr>
          <w:sz w:val="21"/>
          <w:szCs w:val="21"/>
        </w:rPr>
      </w:pPr>
      <w:r w:rsidRPr="009D2E5B">
        <w:rPr>
          <w:sz w:val="21"/>
          <w:szCs w:val="21"/>
        </w:rPr>
        <w:t>Integrated 1-rep-max calculator that auto-updates the user’s achievements and progress</w:t>
      </w:r>
      <w:bookmarkEnd w:id="2"/>
    </w:p>
    <w:p w14:paraId="418A569C" w14:textId="77777777" w:rsidR="009D2E5B" w:rsidRPr="009D2E5B" w:rsidRDefault="009D2E5B" w:rsidP="009D2E5B">
      <w:pPr>
        <w:tabs>
          <w:tab w:val="left" w:pos="3420"/>
        </w:tabs>
        <w:spacing w:before="40"/>
        <w:jc w:val="both"/>
        <w:rPr>
          <w:sz w:val="21"/>
          <w:szCs w:val="21"/>
        </w:rPr>
      </w:pPr>
    </w:p>
    <w:p w14:paraId="7D350DBC" w14:textId="6FBB4D24" w:rsidR="009D1F86" w:rsidRPr="009D2E5B" w:rsidRDefault="00B115BF" w:rsidP="00352050">
      <w:pPr>
        <w:tabs>
          <w:tab w:val="right" w:pos="10800"/>
        </w:tabs>
        <w:spacing w:before="120"/>
        <w:jc w:val="both"/>
        <w:rPr>
          <w:b/>
          <w:sz w:val="20"/>
          <w:szCs w:val="22"/>
        </w:rPr>
      </w:pPr>
      <w:r w:rsidRPr="009D2E5B">
        <w:rPr>
          <w:bCs/>
          <w:smallCaps/>
          <w:u w:val="single"/>
        </w:rPr>
        <w:t>Crime Statistic Database Program</w:t>
      </w:r>
    </w:p>
    <w:p w14:paraId="775CDA7B" w14:textId="60FB9BB9" w:rsidR="009D1F86" w:rsidRPr="009D2E5B" w:rsidRDefault="00B115BF" w:rsidP="00352050">
      <w:pPr>
        <w:tabs>
          <w:tab w:val="right" w:pos="10800"/>
        </w:tabs>
        <w:jc w:val="both"/>
        <w:rPr>
          <w:b/>
          <w:smallCaps/>
        </w:rPr>
      </w:pPr>
      <w:r w:rsidRPr="009D2E5B">
        <w:rPr>
          <w:b/>
          <w:smallCaps/>
        </w:rPr>
        <w:t xml:space="preserve">Crime Statistic UI – Edmonton Open Data </w:t>
      </w:r>
      <w:proofErr w:type="spellStart"/>
      <w:r w:rsidRPr="009D2E5B">
        <w:rPr>
          <w:b/>
          <w:smallCaps/>
        </w:rPr>
        <w:t>Intiative</w:t>
      </w:r>
      <w:proofErr w:type="spellEnd"/>
      <w:r w:rsidR="009D1F86" w:rsidRPr="009D2E5B">
        <w:rPr>
          <w:b/>
          <w:smallCaps/>
        </w:rPr>
        <w:tab/>
      </w:r>
      <w:r w:rsidRPr="009D2E5B">
        <w:rPr>
          <w:b/>
          <w:sz w:val="22"/>
          <w:szCs w:val="22"/>
        </w:rPr>
        <w:t xml:space="preserve">March 2019 </w:t>
      </w:r>
      <w:r w:rsidR="009D1F86" w:rsidRPr="009D2E5B">
        <w:rPr>
          <w:b/>
          <w:sz w:val="22"/>
          <w:szCs w:val="22"/>
        </w:rPr>
        <w:t xml:space="preserve">– </w:t>
      </w:r>
      <w:r w:rsidRPr="009D2E5B">
        <w:rPr>
          <w:b/>
          <w:sz w:val="22"/>
          <w:szCs w:val="22"/>
        </w:rPr>
        <w:t>April 2019</w:t>
      </w:r>
    </w:p>
    <w:p w14:paraId="0E6466F5" w14:textId="1A631630" w:rsidR="00B115BF" w:rsidRPr="009D2E5B" w:rsidRDefault="00B115BF" w:rsidP="00B115BF">
      <w:pPr>
        <w:tabs>
          <w:tab w:val="left" w:pos="3420"/>
        </w:tabs>
        <w:spacing w:after="80"/>
        <w:jc w:val="both"/>
        <w:rPr>
          <w:i/>
          <w:sz w:val="21"/>
          <w:szCs w:val="21"/>
        </w:rPr>
      </w:pPr>
      <w:bookmarkStart w:id="3" w:name="_Hlk24836272"/>
      <w:r w:rsidRPr="009D2E5B">
        <w:rPr>
          <w:i/>
          <w:sz w:val="21"/>
          <w:szCs w:val="21"/>
        </w:rPr>
        <w:t>Insert brief blurb about the main achievements</w:t>
      </w:r>
    </w:p>
    <w:p w14:paraId="6656E5E9" w14:textId="4F3B2B2A" w:rsidR="00B115BF" w:rsidRPr="009D2E5B" w:rsidRDefault="00B115BF" w:rsidP="00B115BF">
      <w:pPr>
        <w:tabs>
          <w:tab w:val="left" w:pos="3420"/>
        </w:tabs>
        <w:spacing w:after="80"/>
        <w:jc w:val="both"/>
        <w:rPr>
          <w:i/>
          <w:sz w:val="21"/>
          <w:szCs w:val="21"/>
        </w:rPr>
      </w:pPr>
      <w:r w:rsidRPr="009D2E5B">
        <w:rPr>
          <w:i/>
          <w:sz w:val="21"/>
          <w:szCs w:val="21"/>
        </w:rPr>
        <w:t>Git link:</w:t>
      </w:r>
    </w:p>
    <w:p w14:paraId="7D337233" w14:textId="77777777" w:rsidR="00B115BF" w:rsidRPr="009D2E5B" w:rsidRDefault="00B115BF" w:rsidP="00B115BF">
      <w:pPr>
        <w:pStyle w:val="ListParagraph"/>
        <w:numPr>
          <w:ilvl w:val="0"/>
          <w:numId w:val="22"/>
        </w:numPr>
        <w:tabs>
          <w:tab w:val="left" w:pos="3420"/>
        </w:tabs>
        <w:spacing w:before="40"/>
        <w:ind w:left="547"/>
        <w:contextualSpacing w:val="0"/>
        <w:jc w:val="both"/>
        <w:rPr>
          <w:sz w:val="21"/>
          <w:szCs w:val="21"/>
        </w:rPr>
      </w:pPr>
      <w:r w:rsidRPr="009D2E5B">
        <w:rPr>
          <w:sz w:val="21"/>
          <w:szCs w:val="21"/>
        </w:rPr>
        <w:t>Simple Command Line Interface that allows for simple queries</w:t>
      </w:r>
    </w:p>
    <w:p w14:paraId="39B109C9" w14:textId="77777777" w:rsidR="00B115BF" w:rsidRPr="009D2E5B" w:rsidRDefault="00B115BF" w:rsidP="00B115BF">
      <w:pPr>
        <w:pStyle w:val="ListParagraph"/>
        <w:numPr>
          <w:ilvl w:val="0"/>
          <w:numId w:val="22"/>
        </w:numPr>
        <w:tabs>
          <w:tab w:val="left" w:pos="3420"/>
        </w:tabs>
        <w:spacing w:before="40"/>
        <w:ind w:left="547"/>
        <w:contextualSpacing w:val="0"/>
        <w:jc w:val="both"/>
        <w:rPr>
          <w:sz w:val="21"/>
          <w:szCs w:val="21"/>
        </w:rPr>
      </w:pPr>
      <w:r w:rsidRPr="009D2E5B">
        <w:rPr>
          <w:sz w:val="21"/>
          <w:szCs w:val="21"/>
        </w:rPr>
        <w:t>Embedded SQLITE3 Queries in Python to create a simple UI</w:t>
      </w:r>
    </w:p>
    <w:p w14:paraId="57D13637" w14:textId="77777777" w:rsidR="00B115BF" w:rsidRPr="009D2E5B" w:rsidRDefault="00B115BF" w:rsidP="00B115BF">
      <w:pPr>
        <w:pStyle w:val="ListParagraph"/>
        <w:numPr>
          <w:ilvl w:val="0"/>
          <w:numId w:val="22"/>
        </w:numPr>
        <w:tabs>
          <w:tab w:val="left" w:pos="3420"/>
        </w:tabs>
        <w:spacing w:before="40"/>
        <w:ind w:left="547"/>
        <w:contextualSpacing w:val="0"/>
        <w:jc w:val="both"/>
        <w:rPr>
          <w:sz w:val="21"/>
          <w:szCs w:val="21"/>
        </w:rPr>
      </w:pPr>
      <w:r w:rsidRPr="009D2E5B">
        <w:rPr>
          <w:sz w:val="21"/>
          <w:szCs w:val="21"/>
        </w:rPr>
        <w:t>Imported Pandas and Folium Libraries to plot queried data onto graphs</w:t>
      </w:r>
    </w:p>
    <w:p w14:paraId="1019BFCA" w14:textId="77777777" w:rsidR="00B115BF" w:rsidRPr="009D2E5B" w:rsidRDefault="00B115BF" w:rsidP="00B115BF">
      <w:pPr>
        <w:pStyle w:val="ListParagraph"/>
        <w:numPr>
          <w:ilvl w:val="0"/>
          <w:numId w:val="22"/>
        </w:numPr>
        <w:tabs>
          <w:tab w:val="left" w:pos="3420"/>
        </w:tabs>
        <w:spacing w:before="40"/>
        <w:ind w:left="547"/>
        <w:contextualSpacing w:val="0"/>
        <w:jc w:val="both"/>
        <w:rPr>
          <w:sz w:val="21"/>
          <w:szCs w:val="21"/>
        </w:rPr>
      </w:pPr>
      <w:r w:rsidRPr="009D2E5B">
        <w:rPr>
          <w:sz w:val="21"/>
          <w:szCs w:val="21"/>
        </w:rPr>
        <w:t>Menu Entry runs 1 of 4 Queries depending on user input</w:t>
      </w:r>
    </w:p>
    <w:p w14:paraId="46DF59C3" w14:textId="77777777" w:rsidR="00B115BF" w:rsidRPr="009D2E5B" w:rsidRDefault="00B115BF" w:rsidP="00B115BF">
      <w:pPr>
        <w:pStyle w:val="ListParagraph"/>
        <w:numPr>
          <w:ilvl w:val="0"/>
          <w:numId w:val="22"/>
        </w:numPr>
        <w:tabs>
          <w:tab w:val="left" w:pos="3420"/>
        </w:tabs>
        <w:spacing w:before="40"/>
        <w:ind w:left="547"/>
        <w:contextualSpacing w:val="0"/>
        <w:jc w:val="both"/>
        <w:rPr>
          <w:sz w:val="21"/>
          <w:szCs w:val="21"/>
        </w:rPr>
      </w:pPr>
      <w:r w:rsidRPr="009D2E5B">
        <w:rPr>
          <w:sz w:val="21"/>
          <w:szCs w:val="21"/>
        </w:rPr>
        <w:t>Each Require Additional input, such as year</w:t>
      </w:r>
    </w:p>
    <w:bookmarkEnd w:id="3"/>
    <w:p w14:paraId="47CC819A" w14:textId="77777777" w:rsidR="00B115BF" w:rsidRPr="009D2E5B" w:rsidRDefault="00B115BF" w:rsidP="00B115BF">
      <w:pPr>
        <w:tabs>
          <w:tab w:val="left" w:pos="3420"/>
        </w:tabs>
        <w:spacing w:before="40"/>
        <w:jc w:val="both"/>
        <w:rPr>
          <w:sz w:val="21"/>
          <w:szCs w:val="21"/>
          <w:lang w:val="en-CA"/>
        </w:rPr>
      </w:pPr>
    </w:p>
    <w:p w14:paraId="792D94C5" w14:textId="3EF5940C" w:rsidR="000F0163" w:rsidRPr="009D2E5B" w:rsidRDefault="00400B71" w:rsidP="00352050">
      <w:pPr>
        <w:pBdr>
          <w:top w:val="double" w:sz="12" w:space="1" w:color="D9D9D9" w:themeColor="background1" w:themeShade="D9"/>
          <w:bottom w:val="double" w:sz="12" w:space="1" w:color="D9D9D9" w:themeColor="background1" w:themeShade="D9"/>
        </w:pBdr>
        <w:shd w:val="clear" w:color="auto" w:fill="F2F2F2" w:themeFill="background1" w:themeFillShade="F2"/>
        <w:spacing w:before="120" w:after="120"/>
        <w:jc w:val="center"/>
        <w:rPr>
          <w:b/>
          <w:i/>
          <w:smallCaps/>
          <w:sz w:val="26"/>
          <w:szCs w:val="26"/>
        </w:rPr>
      </w:pPr>
      <w:r w:rsidRPr="009D2E5B">
        <w:rPr>
          <w:b/>
          <w:i/>
          <w:smallCaps/>
          <w:sz w:val="26"/>
          <w:szCs w:val="26"/>
        </w:rPr>
        <w:t>Education</w:t>
      </w:r>
      <w:r w:rsidR="006514DD" w:rsidRPr="009D2E5B">
        <w:rPr>
          <w:b/>
          <w:i/>
          <w:smallCaps/>
          <w:sz w:val="26"/>
          <w:szCs w:val="26"/>
        </w:rPr>
        <w:t>,</w:t>
      </w:r>
      <w:r w:rsidR="00647351" w:rsidRPr="009D2E5B">
        <w:rPr>
          <w:b/>
          <w:i/>
          <w:smallCaps/>
          <w:sz w:val="26"/>
          <w:szCs w:val="26"/>
        </w:rPr>
        <w:t xml:space="preserve"> </w:t>
      </w:r>
      <w:r w:rsidR="00481527" w:rsidRPr="009D2E5B">
        <w:rPr>
          <w:b/>
          <w:i/>
          <w:smallCaps/>
          <w:sz w:val="26"/>
          <w:szCs w:val="26"/>
        </w:rPr>
        <w:t>Professional Development</w:t>
      </w:r>
      <w:r w:rsidR="006514DD" w:rsidRPr="009D2E5B">
        <w:rPr>
          <w:b/>
          <w:i/>
          <w:smallCaps/>
          <w:sz w:val="26"/>
          <w:szCs w:val="26"/>
        </w:rPr>
        <w:t>, and Awards</w:t>
      </w:r>
    </w:p>
    <w:p w14:paraId="62F6AD50" w14:textId="0E50D6D5" w:rsidR="00401528" w:rsidRPr="009D2E5B" w:rsidRDefault="00401528" w:rsidP="00B115BF">
      <w:pPr>
        <w:tabs>
          <w:tab w:val="left" w:pos="3420"/>
        </w:tabs>
        <w:spacing w:before="80"/>
        <w:rPr>
          <w:sz w:val="21"/>
          <w:szCs w:val="21"/>
        </w:rPr>
      </w:pPr>
      <w:r w:rsidRPr="009D2E5B">
        <w:rPr>
          <w:b/>
          <w:sz w:val="21"/>
          <w:szCs w:val="21"/>
        </w:rPr>
        <w:t xml:space="preserve">Bachelor of </w:t>
      </w:r>
      <w:r w:rsidR="00B115BF" w:rsidRPr="009D2E5B">
        <w:rPr>
          <w:b/>
          <w:sz w:val="21"/>
          <w:szCs w:val="21"/>
        </w:rPr>
        <w:t>Computer Science</w:t>
      </w:r>
      <w:r w:rsidR="00481527" w:rsidRPr="009D2E5B">
        <w:rPr>
          <w:b/>
          <w:sz w:val="21"/>
          <w:szCs w:val="21"/>
        </w:rPr>
        <w:t xml:space="preserve"> </w:t>
      </w:r>
      <w:r w:rsidR="00F62CD0" w:rsidRPr="009D2E5B">
        <w:rPr>
          <w:b/>
          <w:sz w:val="21"/>
          <w:szCs w:val="21"/>
        </w:rPr>
        <w:t xml:space="preserve">– </w:t>
      </w:r>
      <w:r w:rsidRPr="009D2E5B">
        <w:rPr>
          <w:sz w:val="21"/>
          <w:szCs w:val="21"/>
        </w:rPr>
        <w:t xml:space="preserve">University of </w:t>
      </w:r>
      <w:r w:rsidR="00B115BF" w:rsidRPr="009D2E5B">
        <w:rPr>
          <w:sz w:val="21"/>
          <w:szCs w:val="21"/>
        </w:rPr>
        <w:t>Alberta</w:t>
      </w:r>
      <w:r w:rsidRPr="009D2E5B">
        <w:rPr>
          <w:sz w:val="21"/>
          <w:szCs w:val="21"/>
        </w:rPr>
        <w:t xml:space="preserve"> </w:t>
      </w:r>
      <w:r w:rsidR="00481527" w:rsidRPr="009D2E5B">
        <w:rPr>
          <w:sz w:val="21"/>
          <w:szCs w:val="21"/>
        </w:rPr>
        <w:t>–</w:t>
      </w:r>
      <w:r w:rsidR="00B115BF" w:rsidRPr="009D2E5B">
        <w:rPr>
          <w:sz w:val="21"/>
          <w:szCs w:val="21"/>
        </w:rPr>
        <w:t xml:space="preserve"> (Graduating April 2021)</w:t>
      </w:r>
    </w:p>
    <w:sectPr w:rsidR="00401528" w:rsidRPr="009D2E5B" w:rsidSect="00E82FAC">
      <w:headerReference w:type="default" r:id="rId9"/>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F4E68" w14:textId="77777777" w:rsidR="002102A6" w:rsidRDefault="002102A6" w:rsidP="000C1331">
      <w:r>
        <w:separator/>
      </w:r>
    </w:p>
  </w:endnote>
  <w:endnote w:type="continuationSeparator" w:id="0">
    <w:p w14:paraId="2C2B6607" w14:textId="77777777" w:rsidR="002102A6" w:rsidRDefault="002102A6" w:rsidP="000C1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99889" w14:textId="77777777" w:rsidR="002102A6" w:rsidRDefault="002102A6" w:rsidP="000C1331">
      <w:r>
        <w:separator/>
      </w:r>
    </w:p>
  </w:footnote>
  <w:footnote w:type="continuationSeparator" w:id="0">
    <w:p w14:paraId="11EA25E8" w14:textId="77777777" w:rsidR="002102A6" w:rsidRDefault="002102A6" w:rsidP="000C13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1049581479"/>
      <w:docPartObj>
        <w:docPartGallery w:val="Page Numbers (Top of Page)"/>
        <w:docPartUnique/>
      </w:docPartObj>
    </w:sdtPr>
    <w:sdtEndPr>
      <w:rPr>
        <w:color w:val="808080" w:themeColor="background1" w:themeShade="80"/>
        <w:spacing w:val="60"/>
      </w:rPr>
    </w:sdtEndPr>
    <w:sdtContent>
      <w:p w14:paraId="733A03FF" w14:textId="6F384912" w:rsidR="0008420A" w:rsidRPr="00894840" w:rsidRDefault="0008420A" w:rsidP="00A44C6F">
        <w:pPr>
          <w:pBdr>
            <w:bottom w:val="double" w:sz="12" w:space="1" w:color="D9D9D9" w:themeColor="background1" w:themeShade="D9"/>
          </w:pBdr>
          <w:tabs>
            <w:tab w:val="right" w:pos="10800"/>
          </w:tabs>
          <w:rPr>
            <w:rFonts w:asciiTheme="minorHAnsi" w:hAnsiTheme="minorHAnsi" w:cstheme="minorHAnsi"/>
            <w:sz w:val="20"/>
            <w:szCs w:val="19"/>
          </w:rPr>
        </w:pPr>
        <w:r w:rsidRPr="00AB55F9">
          <w:rPr>
            <w:rFonts w:asciiTheme="minorHAnsi" w:hAnsiTheme="minorHAnsi" w:cstheme="minorHAnsi"/>
            <w:sz w:val="28"/>
            <w:szCs w:val="28"/>
          </w:rPr>
          <w:fldChar w:fldCharType="begin"/>
        </w:r>
        <w:r w:rsidRPr="00AB55F9">
          <w:rPr>
            <w:rFonts w:asciiTheme="minorHAnsi" w:hAnsiTheme="minorHAnsi" w:cstheme="minorHAnsi"/>
            <w:sz w:val="28"/>
            <w:szCs w:val="28"/>
            <w:lang w:val="fr-FR"/>
          </w:rPr>
          <w:instrText xml:space="preserve"> PAGE   \* MERGEFORMAT </w:instrText>
        </w:r>
        <w:r w:rsidRPr="00AB55F9">
          <w:rPr>
            <w:rFonts w:asciiTheme="minorHAnsi" w:hAnsiTheme="minorHAnsi" w:cstheme="minorHAnsi"/>
            <w:sz w:val="28"/>
            <w:szCs w:val="28"/>
          </w:rPr>
          <w:fldChar w:fldCharType="separate"/>
        </w:r>
        <w:r w:rsidR="003F4831" w:rsidRPr="003F4831">
          <w:rPr>
            <w:rFonts w:asciiTheme="minorHAnsi" w:hAnsiTheme="minorHAnsi" w:cstheme="minorHAnsi"/>
            <w:b/>
            <w:smallCaps/>
            <w:noProof/>
            <w:sz w:val="28"/>
            <w:szCs w:val="28"/>
            <w:lang w:val="fr-FR"/>
          </w:rPr>
          <w:t>2</w:t>
        </w:r>
        <w:r w:rsidRPr="00AB55F9">
          <w:rPr>
            <w:rFonts w:asciiTheme="minorHAnsi" w:hAnsiTheme="minorHAnsi" w:cstheme="minorHAnsi"/>
            <w:b/>
            <w:smallCaps/>
            <w:noProof/>
            <w:sz w:val="28"/>
            <w:szCs w:val="28"/>
            <w:lang w:val="en-GB"/>
          </w:rPr>
          <w:fldChar w:fldCharType="end"/>
        </w:r>
        <w:r w:rsidRPr="00AB55F9">
          <w:rPr>
            <w:rFonts w:asciiTheme="minorHAnsi" w:hAnsiTheme="minorHAnsi" w:cstheme="minorHAnsi"/>
            <w:b/>
            <w:smallCaps/>
            <w:sz w:val="28"/>
            <w:szCs w:val="28"/>
            <w:lang w:val="fr-FR"/>
          </w:rPr>
          <w:t xml:space="preserve"> </w:t>
        </w:r>
        <w:r w:rsidRPr="00AB55F9">
          <w:rPr>
            <w:rFonts w:asciiTheme="minorHAnsi" w:hAnsiTheme="minorHAnsi" w:cstheme="minorHAnsi"/>
            <w:b/>
            <w:bCs/>
            <w:sz w:val="28"/>
            <w:szCs w:val="28"/>
            <w:lang w:val="fr-FR"/>
          </w:rPr>
          <w:t xml:space="preserve">| </w:t>
        </w:r>
        <w:r w:rsidR="00E82FAC" w:rsidRPr="00E82FAC">
          <w:rPr>
            <w:rFonts w:asciiTheme="minorHAnsi" w:hAnsiTheme="minorHAnsi" w:cstheme="minorHAnsi"/>
            <w:b/>
            <w:smallCaps/>
            <w:sz w:val="28"/>
            <w:szCs w:val="28"/>
            <w:lang w:val="fr-FR"/>
          </w:rPr>
          <w:t>Owen Lu</w:t>
        </w:r>
        <w:r w:rsidRPr="00846E8F">
          <w:rPr>
            <w:rFonts w:asciiTheme="minorHAnsi" w:hAnsiTheme="minorHAnsi" w:cstheme="minorHAnsi"/>
            <w:b/>
            <w:smallCaps/>
            <w:sz w:val="32"/>
            <w:lang w:val="fr-FR"/>
          </w:rPr>
          <w:tab/>
        </w:r>
        <w:r w:rsidR="001E1BD5">
          <w:rPr>
            <w:rFonts w:asciiTheme="minorHAnsi" w:hAnsiTheme="minorHAnsi" w:cstheme="minorHAnsi"/>
            <w:sz w:val="20"/>
            <w:szCs w:val="19"/>
          </w:rPr>
          <w:t>(</w:t>
        </w:r>
        <w:r w:rsidR="001E1BD5" w:rsidRPr="00BF7153">
          <w:rPr>
            <w:rFonts w:asciiTheme="minorHAnsi" w:hAnsiTheme="minorHAnsi" w:cstheme="minorHAnsi"/>
            <w:sz w:val="20"/>
            <w:szCs w:val="19"/>
          </w:rPr>
          <w:t>919</w:t>
        </w:r>
        <w:r w:rsidR="001E1BD5">
          <w:rPr>
            <w:rFonts w:asciiTheme="minorHAnsi" w:hAnsiTheme="minorHAnsi" w:cstheme="minorHAnsi"/>
            <w:sz w:val="20"/>
            <w:szCs w:val="19"/>
          </w:rPr>
          <w:t xml:space="preserve">) </w:t>
        </w:r>
        <w:r w:rsidR="001E1BD5" w:rsidRPr="00BF7153">
          <w:rPr>
            <w:rFonts w:asciiTheme="minorHAnsi" w:hAnsiTheme="minorHAnsi" w:cstheme="minorHAnsi"/>
            <w:sz w:val="20"/>
            <w:szCs w:val="19"/>
          </w:rPr>
          <w:t>827-7320</w:t>
        </w:r>
        <w:r w:rsidR="001E1BD5" w:rsidRPr="003D3C48">
          <w:rPr>
            <w:rFonts w:asciiTheme="minorHAnsi" w:hAnsiTheme="minorHAnsi" w:cstheme="minorHAnsi"/>
            <w:sz w:val="20"/>
            <w:szCs w:val="19"/>
          </w:rPr>
          <w:t xml:space="preserve"> </w:t>
        </w:r>
        <w:r w:rsidR="001E1BD5" w:rsidRPr="003D3C48">
          <w:rPr>
            <w:rFonts w:asciiTheme="minorHAnsi" w:hAnsiTheme="minorHAnsi" w:cstheme="minorHAnsi"/>
            <w:sz w:val="20"/>
            <w:szCs w:val="19"/>
          </w:rPr>
          <w:sym w:font="Wingdings" w:char="F0A7"/>
        </w:r>
        <w:r w:rsidR="001E1BD5" w:rsidRPr="003D3C48">
          <w:rPr>
            <w:rFonts w:asciiTheme="minorHAnsi" w:hAnsiTheme="minorHAnsi" w:cstheme="minorHAnsi"/>
          </w:rPr>
          <w:t xml:space="preserve"> </w:t>
        </w:r>
        <w:r w:rsidR="001E1BD5" w:rsidRPr="00BF7153">
          <w:rPr>
            <w:rFonts w:asciiTheme="minorHAnsi" w:hAnsiTheme="minorHAnsi" w:cstheme="minorHAnsi"/>
            <w:sz w:val="20"/>
            <w:szCs w:val="19"/>
          </w:rPr>
          <w:t>vickersbk@gmail.com</w:t>
        </w:r>
      </w:p>
    </w:sdtContent>
  </w:sdt>
  <w:p w14:paraId="13B83052" w14:textId="77777777" w:rsidR="0008420A" w:rsidRPr="00846E8F" w:rsidRDefault="0008420A" w:rsidP="00280B42">
    <w:pPr>
      <w:pStyle w:val="Header"/>
      <w:tabs>
        <w:tab w:val="clear" w:pos="4680"/>
        <w:tab w:val="clear" w:pos="9360"/>
        <w:tab w:val="left" w:pos="1037"/>
      </w:tabs>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15pt;height:10.75pt" o:bullet="t">
        <v:imagedata r:id="rId1" o:title=""/>
      </v:shape>
    </w:pict>
  </w:numPicBullet>
  <w:abstractNum w:abstractNumId="0" w15:restartNumberingAfterBreak="0">
    <w:nsid w:val="00DC24A6"/>
    <w:multiLevelType w:val="hybridMultilevel"/>
    <w:tmpl w:val="5F4655BA"/>
    <w:lvl w:ilvl="0" w:tplc="B6E6235C">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Symbol"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Symbol"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Symbol"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BEF04B2"/>
    <w:multiLevelType w:val="hybridMultilevel"/>
    <w:tmpl w:val="BBAC6824"/>
    <w:lvl w:ilvl="0" w:tplc="2000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D0E2E"/>
    <w:multiLevelType w:val="hybridMultilevel"/>
    <w:tmpl w:val="65587E1C"/>
    <w:lvl w:ilvl="0" w:tplc="B6E6235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7076"/>
    <w:multiLevelType w:val="hybridMultilevel"/>
    <w:tmpl w:val="405457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712C6"/>
    <w:multiLevelType w:val="hybridMultilevel"/>
    <w:tmpl w:val="E1F27E0E"/>
    <w:lvl w:ilvl="0" w:tplc="B6E623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2730F"/>
    <w:multiLevelType w:val="hybridMultilevel"/>
    <w:tmpl w:val="AD869B7E"/>
    <w:lvl w:ilvl="0" w:tplc="B6E623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604ECB"/>
    <w:multiLevelType w:val="hybridMultilevel"/>
    <w:tmpl w:val="1710F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E71EE5"/>
    <w:multiLevelType w:val="hybridMultilevel"/>
    <w:tmpl w:val="EC6A497A"/>
    <w:lvl w:ilvl="0" w:tplc="2000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C3674"/>
    <w:multiLevelType w:val="multilevel"/>
    <w:tmpl w:val="A0AEB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3C0F4C"/>
    <w:multiLevelType w:val="hybridMultilevel"/>
    <w:tmpl w:val="06C86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F56333"/>
    <w:multiLevelType w:val="hybridMultilevel"/>
    <w:tmpl w:val="E1308AF6"/>
    <w:lvl w:ilvl="0" w:tplc="1A4AC9D8">
      <w:start w:val="1"/>
      <w:numFmt w:val="bullet"/>
      <w:lvlText w:val=""/>
      <w:lvlJc w:val="left"/>
      <w:pPr>
        <w:tabs>
          <w:tab w:val="num" w:pos="1188"/>
        </w:tabs>
        <w:ind w:left="126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B2146E"/>
    <w:multiLevelType w:val="hybridMultilevel"/>
    <w:tmpl w:val="75FE2FF0"/>
    <w:lvl w:ilvl="0" w:tplc="B6E623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771487"/>
    <w:multiLevelType w:val="hybridMultilevel"/>
    <w:tmpl w:val="51E63C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F625ECC"/>
    <w:multiLevelType w:val="hybridMultilevel"/>
    <w:tmpl w:val="156E5BFC"/>
    <w:lvl w:ilvl="0" w:tplc="FFFFFFFF">
      <w:start w:val="1"/>
      <w:numFmt w:val="bullet"/>
      <w:lvlText w:val=""/>
      <w:lvlJc w:val="left"/>
      <w:pPr>
        <w:ind w:left="720" w:hanging="360"/>
      </w:pPr>
      <w:rPr>
        <w:rFonts w:ascii="Wingdings" w:hAnsi="Wingding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D333E5"/>
    <w:multiLevelType w:val="multilevel"/>
    <w:tmpl w:val="0BFAF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8C5001"/>
    <w:multiLevelType w:val="multilevel"/>
    <w:tmpl w:val="1CDA2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0D66BA"/>
    <w:multiLevelType w:val="hybridMultilevel"/>
    <w:tmpl w:val="4F4806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B07B5"/>
    <w:multiLevelType w:val="hybridMultilevel"/>
    <w:tmpl w:val="B5DAF9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AB652C"/>
    <w:multiLevelType w:val="multilevel"/>
    <w:tmpl w:val="1A9AD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4B52B0"/>
    <w:multiLevelType w:val="hybridMultilevel"/>
    <w:tmpl w:val="EEFE278E"/>
    <w:lvl w:ilvl="0" w:tplc="05C239E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A873A9"/>
    <w:multiLevelType w:val="hybridMultilevel"/>
    <w:tmpl w:val="B2B6654E"/>
    <w:lvl w:ilvl="0" w:tplc="05781768">
      <w:start w:val="1"/>
      <w:numFmt w:val="bullet"/>
      <w:lvlText w:val=""/>
      <w:lvlJc w:val="left"/>
      <w:pPr>
        <w:tabs>
          <w:tab w:val="num" w:pos="432"/>
        </w:tabs>
        <w:ind w:left="432" w:hanging="288"/>
      </w:pPr>
      <w:rPr>
        <w:rFonts w:ascii="Symbol" w:hAnsi="Symbol" w:hint="default"/>
      </w:rPr>
    </w:lvl>
    <w:lvl w:ilvl="1" w:tplc="4020593C" w:tentative="1">
      <w:start w:val="1"/>
      <w:numFmt w:val="bullet"/>
      <w:lvlText w:val="o"/>
      <w:lvlJc w:val="left"/>
      <w:pPr>
        <w:tabs>
          <w:tab w:val="num" w:pos="1440"/>
        </w:tabs>
        <w:ind w:left="1440" w:hanging="360"/>
      </w:pPr>
      <w:rPr>
        <w:rFonts w:ascii="Courier New" w:hAnsi="Courier New" w:hint="default"/>
      </w:rPr>
    </w:lvl>
    <w:lvl w:ilvl="2" w:tplc="ADF2AB40" w:tentative="1">
      <w:start w:val="1"/>
      <w:numFmt w:val="bullet"/>
      <w:lvlText w:val=""/>
      <w:lvlJc w:val="left"/>
      <w:pPr>
        <w:tabs>
          <w:tab w:val="num" w:pos="2160"/>
        </w:tabs>
        <w:ind w:left="2160" w:hanging="360"/>
      </w:pPr>
      <w:rPr>
        <w:rFonts w:ascii="Wingdings" w:hAnsi="Wingdings" w:hint="default"/>
      </w:rPr>
    </w:lvl>
    <w:lvl w:ilvl="3" w:tplc="2778AF7C" w:tentative="1">
      <w:start w:val="1"/>
      <w:numFmt w:val="bullet"/>
      <w:lvlText w:val=""/>
      <w:lvlJc w:val="left"/>
      <w:pPr>
        <w:tabs>
          <w:tab w:val="num" w:pos="2880"/>
        </w:tabs>
        <w:ind w:left="2880" w:hanging="360"/>
      </w:pPr>
      <w:rPr>
        <w:rFonts w:ascii="Symbol" w:hAnsi="Symbol" w:hint="default"/>
      </w:rPr>
    </w:lvl>
    <w:lvl w:ilvl="4" w:tplc="9922165C" w:tentative="1">
      <w:start w:val="1"/>
      <w:numFmt w:val="bullet"/>
      <w:lvlText w:val="o"/>
      <w:lvlJc w:val="left"/>
      <w:pPr>
        <w:tabs>
          <w:tab w:val="num" w:pos="3600"/>
        </w:tabs>
        <w:ind w:left="3600" w:hanging="360"/>
      </w:pPr>
      <w:rPr>
        <w:rFonts w:ascii="Courier New" w:hAnsi="Courier New" w:hint="default"/>
      </w:rPr>
    </w:lvl>
    <w:lvl w:ilvl="5" w:tplc="29DE8864" w:tentative="1">
      <w:start w:val="1"/>
      <w:numFmt w:val="bullet"/>
      <w:lvlText w:val=""/>
      <w:lvlJc w:val="left"/>
      <w:pPr>
        <w:tabs>
          <w:tab w:val="num" w:pos="4320"/>
        </w:tabs>
        <w:ind w:left="4320" w:hanging="360"/>
      </w:pPr>
      <w:rPr>
        <w:rFonts w:ascii="Wingdings" w:hAnsi="Wingdings" w:hint="default"/>
      </w:rPr>
    </w:lvl>
    <w:lvl w:ilvl="6" w:tplc="ECD4211A" w:tentative="1">
      <w:start w:val="1"/>
      <w:numFmt w:val="bullet"/>
      <w:lvlText w:val=""/>
      <w:lvlJc w:val="left"/>
      <w:pPr>
        <w:tabs>
          <w:tab w:val="num" w:pos="5040"/>
        </w:tabs>
        <w:ind w:left="5040" w:hanging="360"/>
      </w:pPr>
      <w:rPr>
        <w:rFonts w:ascii="Symbol" w:hAnsi="Symbol" w:hint="default"/>
      </w:rPr>
    </w:lvl>
    <w:lvl w:ilvl="7" w:tplc="67A47FF6" w:tentative="1">
      <w:start w:val="1"/>
      <w:numFmt w:val="bullet"/>
      <w:lvlText w:val="o"/>
      <w:lvlJc w:val="left"/>
      <w:pPr>
        <w:tabs>
          <w:tab w:val="num" w:pos="5760"/>
        </w:tabs>
        <w:ind w:left="5760" w:hanging="360"/>
      </w:pPr>
      <w:rPr>
        <w:rFonts w:ascii="Courier New" w:hAnsi="Courier New" w:hint="default"/>
      </w:rPr>
    </w:lvl>
    <w:lvl w:ilvl="8" w:tplc="A52403A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1347CB"/>
    <w:multiLevelType w:val="multilevel"/>
    <w:tmpl w:val="E3220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0A034E"/>
    <w:multiLevelType w:val="hybridMultilevel"/>
    <w:tmpl w:val="CCD21874"/>
    <w:lvl w:ilvl="0" w:tplc="04090005">
      <w:start w:val="1"/>
      <w:numFmt w:val="bullet"/>
      <w:lvlText w:val=""/>
      <w:lvlJc w:val="left"/>
      <w:pPr>
        <w:tabs>
          <w:tab w:val="num" w:pos="1188"/>
        </w:tabs>
        <w:ind w:left="1260" w:hanging="72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8"/>
  </w:num>
  <w:num w:numId="3">
    <w:abstractNumId w:val="14"/>
  </w:num>
  <w:num w:numId="4">
    <w:abstractNumId w:val="18"/>
  </w:num>
  <w:num w:numId="5">
    <w:abstractNumId w:val="6"/>
  </w:num>
  <w:num w:numId="6">
    <w:abstractNumId w:val="0"/>
  </w:num>
  <w:num w:numId="7">
    <w:abstractNumId w:val="5"/>
  </w:num>
  <w:num w:numId="8">
    <w:abstractNumId w:val="2"/>
  </w:num>
  <w:num w:numId="9">
    <w:abstractNumId w:val="21"/>
  </w:num>
  <w:num w:numId="10">
    <w:abstractNumId w:val="15"/>
  </w:num>
  <w:num w:numId="11">
    <w:abstractNumId w:val="13"/>
  </w:num>
  <w:num w:numId="12">
    <w:abstractNumId w:val="9"/>
  </w:num>
  <w:num w:numId="13">
    <w:abstractNumId w:val="11"/>
  </w:num>
  <w:num w:numId="14">
    <w:abstractNumId w:val="3"/>
  </w:num>
  <w:num w:numId="15">
    <w:abstractNumId w:val="12"/>
  </w:num>
  <w:num w:numId="16">
    <w:abstractNumId w:val="16"/>
  </w:num>
  <w:num w:numId="17">
    <w:abstractNumId w:val="10"/>
  </w:num>
  <w:num w:numId="18">
    <w:abstractNumId w:val="22"/>
  </w:num>
  <w:num w:numId="19">
    <w:abstractNumId w:val="17"/>
  </w:num>
  <w:num w:numId="20">
    <w:abstractNumId w:val="20"/>
  </w:num>
  <w:num w:numId="21">
    <w:abstractNumId w:val="7"/>
  </w:num>
  <w:num w:numId="22">
    <w:abstractNumId w:val="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displayBackgroundShape/>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CA"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1MLQ0NbIwt7QwNLNQ0lEKTi0uzszPAykwNa0FALGgG5gtAAAA"/>
  </w:docVars>
  <w:rsids>
    <w:rsidRoot w:val="00E54FA8"/>
    <w:rsid w:val="000005BB"/>
    <w:rsid w:val="0000063D"/>
    <w:rsid w:val="00000849"/>
    <w:rsid w:val="00000974"/>
    <w:rsid w:val="000019F5"/>
    <w:rsid w:val="000029E9"/>
    <w:rsid w:val="0000386D"/>
    <w:rsid w:val="000045DF"/>
    <w:rsid w:val="00004AB7"/>
    <w:rsid w:val="00004B67"/>
    <w:rsid w:val="00004C15"/>
    <w:rsid w:val="00004C98"/>
    <w:rsid w:val="0000667C"/>
    <w:rsid w:val="0000703E"/>
    <w:rsid w:val="0000757A"/>
    <w:rsid w:val="0001005A"/>
    <w:rsid w:val="00011253"/>
    <w:rsid w:val="000121BE"/>
    <w:rsid w:val="00012790"/>
    <w:rsid w:val="00012B3D"/>
    <w:rsid w:val="00012C01"/>
    <w:rsid w:val="00012C47"/>
    <w:rsid w:val="0001374B"/>
    <w:rsid w:val="00014CD9"/>
    <w:rsid w:val="00015FA7"/>
    <w:rsid w:val="00016060"/>
    <w:rsid w:val="0001634B"/>
    <w:rsid w:val="000165B7"/>
    <w:rsid w:val="0001670B"/>
    <w:rsid w:val="000168DD"/>
    <w:rsid w:val="00016A04"/>
    <w:rsid w:val="00016FEC"/>
    <w:rsid w:val="00017389"/>
    <w:rsid w:val="000175E2"/>
    <w:rsid w:val="000204C3"/>
    <w:rsid w:val="00020939"/>
    <w:rsid w:val="00020ACA"/>
    <w:rsid w:val="00020FCB"/>
    <w:rsid w:val="00021C27"/>
    <w:rsid w:val="00021CA9"/>
    <w:rsid w:val="000220A5"/>
    <w:rsid w:val="00022C40"/>
    <w:rsid w:val="0002330E"/>
    <w:rsid w:val="000236D1"/>
    <w:rsid w:val="00024E0F"/>
    <w:rsid w:val="00025A0C"/>
    <w:rsid w:val="000263CB"/>
    <w:rsid w:val="00026686"/>
    <w:rsid w:val="00026B44"/>
    <w:rsid w:val="0002728B"/>
    <w:rsid w:val="00027EFD"/>
    <w:rsid w:val="000300E8"/>
    <w:rsid w:val="00030B16"/>
    <w:rsid w:val="00030CB7"/>
    <w:rsid w:val="00030D9A"/>
    <w:rsid w:val="00030DA8"/>
    <w:rsid w:val="00030E47"/>
    <w:rsid w:val="000322B3"/>
    <w:rsid w:val="00032743"/>
    <w:rsid w:val="00033CFD"/>
    <w:rsid w:val="00033FD8"/>
    <w:rsid w:val="00034A6E"/>
    <w:rsid w:val="00035267"/>
    <w:rsid w:val="00035336"/>
    <w:rsid w:val="00035403"/>
    <w:rsid w:val="00036E6D"/>
    <w:rsid w:val="00037B01"/>
    <w:rsid w:val="000402BB"/>
    <w:rsid w:val="00041194"/>
    <w:rsid w:val="00042525"/>
    <w:rsid w:val="00042F6D"/>
    <w:rsid w:val="000430EB"/>
    <w:rsid w:val="0004310E"/>
    <w:rsid w:val="0004418F"/>
    <w:rsid w:val="00044447"/>
    <w:rsid w:val="00045176"/>
    <w:rsid w:val="00045266"/>
    <w:rsid w:val="00045D74"/>
    <w:rsid w:val="00047134"/>
    <w:rsid w:val="00047418"/>
    <w:rsid w:val="0004741E"/>
    <w:rsid w:val="00047F1E"/>
    <w:rsid w:val="0005103B"/>
    <w:rsid w:val="00051684"/>
    <w:rsid w:val="000524EC"/>
    <w:rsid w:val="00053044"/>
    <w:rsid w:val="0005411E"/>
    <w:rsid w:val="00054431"/>
    <w:rsid w:val="0005509D"/>
    <w:rsid w:val="00055210"/>
    <w:rsid w:val="00055D2A"/>
    <w:rsid w:val="00055F54"/>
    <w:rsid w:val="00056CAC"/>
    <w:rsid w:val="000573D0"/>
    <w:rsid w:val="00057AF8"/>
    <w:rsid w:val="00057D1F"/>
    <w:rsid w:val="000612A3"/>
    <w:rsid w:val="000615D1"/>
    <w:rsid w:val="00061D33"/>
    <w:rsid w:val="00061DD8"/>
    <w:rsid w:val="000625C4"/>
    <w:rsid w:val="00062F06"/>
    <w:rsid w:val="00063247"/>
    <w:rsid w:val="00063475"/>
    <w:rsid w:val="00063E0B"/>
    <w:rsid w:val="00063E7C"/>
    <w:rsid w:val="00066BF3"/>
    <w:rsid w:val="00066DDB"/>
    <w:rsid w:val="000671B4"/>
    <w:rsid w:val="00067237"/>
    <w:rsid w:val="00067BEB"/>
    <w:rsid w:val="00067BF4"/>
    <w:rsid w:val="00067FD5"/>
    <w:rsid w:val="00070765"/>
    <w:rsid w:val="00070C01"/>
    <w:rsid w:val="00071261"/>
    <w:rsid w:val="00072543"/>
    <w:rsid w:val="0007262D"/>
    <w:rsid w:val="00072B85"/>
    <w:rsid w:val="00072D46"/>
    <w:rsid w:val="000740CA"/>
    <w:rsid w:val="000746FF"/>
    <w:rsid w:val="0007490A"/>
    <w:rsid w:val="00074DE8"/>
    <w:rsid w:val="00076491"/>
    <w:rsid w:val="0007753A"/>
    <w:rsid w:val="00081105"/>
    <w:rsid w:val="00081205"/>
    <w:rsid w:val="0008295C"/>
    <w:rsid w:val="000831D1"/>
    <w:rsid w:val="0008391D"/>
    <w:rsid w:val="00083938"/>
    <w:rsid w:val="000839CF"/>
    <w:rsid w:val="00083D9A"/>
    <w:rsid w:val="00083E48"/>
    <w:rsid w:val="0008420A"/>
    <w:rsid w:val="00084560"/>
    <w:rsid w:val="000845FC"/>
    <w:rsid w:val="00084644"/>
    <w:rsid w:val="00084D4C"/>
    <w:rsid w:val="00084E98"/>
    <w:rsid w:val="000854CA"/>
    <w:rsid w:val="000856D6"/>
    <w:rsid w:val="000863E4"/>
    <w:rsid w:val="000866AC"/>
    <w:rsid w:val="00086716"/>
    <w:rsid w:val="00090388"/>
    <w:rsid w:val="00090642"/>
    <w:rsid w:val="00092118"/>
    <w:rsid w:val="00092AF9"/>
    <w:rsid w:val="00092BDD"/>
    <w:rsid w:val="00093B20"/>
    <w:rsid w:val="000941FA"/>
    <w:rsid w:val="00094261"/>
    <w:rsid w:val="000959B6"/>
    <w:rsid w:val="00095E90"/>
    <w:rsid w:val="00096894"/>
    <w:rsid w:val="00096CF7"/>
    <w:rsid w:val="00096E74"/>
    <w:rsid w:val="00096E80"/>
    <w:rsid w:val="0009720C"/>
    <w:rsid w:val="00097333"/>
    <w:rsid w:val="00097353"/>
    <w:rsid w:val="000A0713"/>
    <w:rsid w:val="000A0B66"/>
    <w:rsid w:val="000A1680"/>
    <w:rsid w:val="000A188E"/>
    <w:rsid w:val="000A1CD6"/>
    <w:rsid w:val="000A2098"/>
    <w:rsid w:val="000A2DE3"/>
    <w:rsid w:val="000A37F0"/>
    <w:rsid w:val="000A572F"/>
    <w:rsid w:val="000A63D6"/>
    <w:rsid w:val="000A67EB"/>
    <w:rsid w:val="000A6B10"/>
    <w:rsid w:val="000A6B21"/>
    <w:rsid w:val="000A6B36"/>
    <w:rsid w:val="000A7032"/>
    <w:rsid w:val="000A75C1"/>
    <w:rsid w:val="000A7918"/>
    <w:rsid w:val="000B069E"/>
    <w:rsid w:val="000B083B"/>
    <w:rsid w:val="000B0C30"/>
    <w:rsid w:val="000B15D2"/>
    <w:rsid w:val="000B2432"/>
    <w:rsid w:val="000B32BE"/>
    <w:rsid w:val="000B3A61"/>
    <w:rsid w:val="000B3B16"/>
    <w:rsid w:val="000B4504"/>
    <w:rsid w:val="000B5065"/>
    <w:rsid w:val="000B5241"/>
    <w:rsid w:val="000B78E2"/>
    <w:rsid w:val="000C0A70"/>
    <w:rsid w:val="000C0DB8"/>
    <w:rsid w:val="000C1331"/>
    <w:rsid w:val="000C16C7"/>
    <w:rsid w:val="000C1E2E"/>
    <w:rsid w:val="000C300B"/>
    <w:rsid w:val="000C31A2"/>
    <w:rsid w:val="000C45EB"/>
    <w:rsid w:val="000C4E3A"/>
    <w:rsid w:val="000C57ED"/>
    <w:rsid w:val="000C5875"/>
    <w:rsid w:val="000C60C2"/>
    <w:rsid w:val="000C636A"/>
    <w:rsid w:val="000C6393"/>
    <w:rsid w:val="000C63A3"/>
    <w:rsid w:val="000C6819"/>
    <w:rsid w:val="000C6A7D"/>
    <w:rsid w:val="000C6E2E"/>
    <w:rsid w:val="000C7A17"/>
    <w:rsid w:val="000D0F69"/>
    <w:rsid w:val="000D14C6"/>
    <w:rsid w:val="000D17DA"/>
    <w:rsid w:val="000D35E0"/>
    <w:rsid w:val="000D3B5A"/>
    <w:rsid w:val="000D3BAD"/>
    <w:rsid w:val="000D3E29"/>
    <w:rsid w:val="000D3F91"/>
    <w:rsid w:val="000D42F7"/>
    <w:rsid w:val="000D5DC5"/>
    <w:rsid w:val="000D5E0C"/>
    <w:rsid w:val="000D6103"/>
    <w:rsid w:val="000D71B4"/>
    <w:rsid w:val="000E20F9"/>
    <w:rsid w:val="000E30E9"/>
    <w:rsid w:val="000E3518"/>
    <w:rsid w:val="000E369D"/>
    <w:rsid w:val="000E5D37"/>
    <w:rsid w:val="000E70FD"/>
    <w:rsid w:val="000E76A1"/>
    <w:rsid w:val="000F0163"/>
    <w:rsid w:val="000F0906"/>
    <w:rsid w:val="000F0B20"/>
    <w:rsid w:val="000F1F2A"/>
    <w:rsid w:val="000F1F84"/>
    <w:rsid w:val="000F2A3D"/>
    <w:rsid w:val="000F3562"/>
    <w:rsid w:val="000F3B3B"/>
    <w:rsid w:val="000F4E15"/>
    <w:rsid w:val="000F503E"/>
    <w:rsid w:val="000F54B6"/>
    <w:rsid w:val="000F6582"/>
    <w:rsid w:val="000F72D0"/>
    <w:rsid w:val="000F778D"/>
    <w:rsid w:val="000F77F5"/>
    <w:rsid w:val="000F7E5B"/>
    <w:rsid w:val="00100241"/>
    <w:rsid w:val="00101A03"/>
    <w:rsid w:val="00103330"/>
    <w:rsid w:val="001052AC"/>
    <w:rsid w:val="00106E9C"/>
    <w:rsid w:val="00107850"/>
    <w:rsid w:val="00107A84"/>
    <w:rsid w:val="00107AE6"/>
    <w:rsid w:val="00110150"/>
    <w:rsid w:val="00111510"/>
    <w:rsid w:val="001116A3"/>
    <w:rsid w:val="00111834"/>
    <w:rsid w:val="001129AA"/>
    <w:rsid w:val="00112E12"/>
    <w:rsid w:val="00114653"/>
    <w:rsid w:val="00115F56"/>
    <w:rsid w:val="00116388"/>
    <w:rsid w:val="00116D63"/>
    <w:rsid w:val="00120304"/>
    <w:rsid w:val="00120482"/>
    <w:rsid w:val="001206C1"/>
    <w:rsid w:val="0012191E"/>
    <w:rsid w:val="00121BED"/>
    <w:rsid w:val="00121D5E"/>
    <w:rsid w:val="00121D93"/>
    <w:rsid w:val="00121EE2"/>
    <w:rsid w:val="0012206C"/>
    <w:rsid w:val="0012223E"/>
    <w:rsid w:val="001225DD"/>
    <w:rsid w:val="00122E58"/>
    <w:rsid w:val="00123067"/>
    <w:rsid w:val="00123310"/>
    <w:rsid w:val="0012384F"/>
    <w:rsid w:val="001245AC"/>
    <w:rsid w:val="0012501C"/>
    <w:rsid w:val="00126FE3"/>
    <w:rsid w:val="00127155"/>
    <w:rsid w:val="00127F87"/>
    <w:rsid w:val="00130831"/>
    <w:rsid w:val="0013149E"/>
    <w:rsid w:val="0013217E"/>
    <w:rsid w:val="00132DFC"/>
    <w:rsid w:val="001331EE"/>
    <w:rsid w:val="00133416"/>
    <w:rsid w:val="001336F1"/>
    <w:rsid w:val="0013370C"/>
    <w:rsid w:val="00133FA4"/>
    <w:rsid w:val="00134C76"/>
    <w:rsid w:val="00134EEA"/>
    <w:rsid w:val="00135467"/>
    <w:rsid w:val="001354F6"/>
    <w:rsid w:val="001373D7"/>
    <w:rsid w:val="001404DD"/>
    <w:rsid w:val="00141EF3"/>
    <w:rsid w:val="00141F61"/>
    <w:rsid w:val="00142F0E"/>
    <w:rsid w:val="001433D9"/>
    <w:rsid w:val="001434D0"/>
    <w:rsid w:val="00143532"/>
    <w:rsid w:val="00146CD7"/>
    <w:rsid w:val="001471F3"/>
    <w:rsid w:val="0015028E"/>
    <w:rsid w:val="0015051F"/>
    <w:rsid w:val="00150D75"/>
    <w:rsid w:val="001518FA"/>
    <w:rsid w:val="0015214D"/>
    <w:rsid w:val="00152CAE"/>
    <w:rsid w:val="00153B38"/>
    <w:rsid w:val="00153DC1"/>
    <w:rsid w:val="00153F99"/>
    <w:rsid w:val="0015407E"/>
    <w:rsid w:val="00155470"/>
    <w:rsid w:val="00156C8A"/>
    <w:rsid w:val="00156F04"/>
    <w:rsid w:val="0016053C"/>
    <w:rsid w:val="00161C00"/>
    <w:rsid w:val="00162237"/>
    <w:rsid w:val="001629A5"/>
    <w:rsid w:val="00162BB1"/>
    <w:rsid w:val="00162DD9"/>
    <w:rsid w:val="00162EB7"/>
    <w:rsid w:val="00163433"/>
    <w:rsid w:val="00163B77"/>
    <w:rsid w:val="001644D5"/>
    <w:rsid w:val="001648A7"/>
    <w:rsid w:val="00164ECB"/>
    <w:rsid w:val="00165B9E"/>
    <w:rsid w:val="001660D6"/>
    <w:rsid w:val="00166B24"/>
    <w:rsid w:val="0016715C"/>
    <w:rsid w:val="0016717F"/>
    <w:rsid w:val="001673C0"/>
    <w:rsid w:val="00167990"/>
    <w:rsid w:val="001679F6"/>
    <w:rsid w:val="00167DB0"/>
    <w:rsid w:val="001701B7"/>
    <w:rsid w:val="00170B71"/>
    <w:rsid w:val="00170DF2"/>
    <w:rsid w:val="00172005"/>
    <w:rsid w:val="001720E6"/>
    <w:rsid w:val="00172301"/>
    <w:rsid w:val="0017334F"/>
    <w:rsid w:val="00173E9A"/>
    <w:rsid w:val="0017428B"/>
    <w:rsid w:val="00174A3B"/>
    <w:rsid w:val="00175727"/>
    <w:rsid w:val="001757D8"/>
    <w:rsid w:val="0017582D"/>
    <w:rsid w:val="00176064"/>
    <w:rsid w:val="00176944"/>
    <w:rsid w:val="00176C01"/>
    <w:rsid w:val="0017716B"/>
    <w:rsid w:val="001778C7"/>
    <w:rsid w:val="00177CD3"/>
    <w:rsid w:val="001808A1"/>
    <w:rsid w:val="00183E8B"/>
    <w:rsid w:val="00183F7F"/>
    <w:rsid w:val="001846D1"/>
    <w:rsid w:val="00185018"/>
    <w:rsid w:val="001857C6"/>
    <w:rsid w:val="00185DA6"/>
    <w:rsid w:val="00185F97"/>
    <w:rsid w:val="00186714"/>
    <w:rsid w:val="00186B0E"/>
    <w:rsid w:val="00191478"/>
    <w:rsid w:val="00191A89"/>
    <w:rsid w:val="0019267A"/>
    <w:rsid w:val="00192CFD"/>
    <w:rsid w:val="001934FB"/>
    <w:rsid w:val="0019448A"/>
    <w:rsid w:val="0019495B"/>
    <w:rsid w:val="001949FD"/>
    <w:rsid w:val="00194A89"/>
    <w:rsid w:val="00196084"/>
    <w:rsid w:val="0019675D"/>
    <w:rsid w:val="00196DEA"/>
    <w:rsid w:val="00196DFE"/>
    <w:rsid w:val="001976C8"/>
    <w:rsid w:val="00197D2E"/>
    <w:rsid w:val="001A0924"/>
    <w:rsid w:val="001A09D6"/>
    <w:rsid w:val="001A0C77"/>
    <w:rsid w:val="001A11E4"/>
    <w:rsid w:val="001A2573"/>
    <w:rsid w:val="001A3BF1"/>
    <w:rsid w:val="001A4173"/>
    <w:rsid w:val="001A46C2"/>
    <w:rsid w:val="001A496C"/>
    <w:rsid w:val="001A4979"/>
    <w:rsid w:val="001A614F"/>
    <w:rsid w:val="001A6F89"/>
    <w:rsid w:val="001A7109"/>
    <w:rsid w:val="001B005C"/>
    <w:rsid w:val="001B0942"/>
    <w:rsid w:val="001B1952"/>
    <w:rsid w:val="001B2666"/>
    <w:rsid w:val="001B27D4"/>
    <w:rsid w:val="001B36D1"/>
    <w:rsid w:val="001B3DB0"/>
    <w:rsid w:val="001B4A58"/>
    <w:rsid w:val="001B5211"/>
    <w:rsid w:val="001B56D9"/>
    <w:rsid w:val="001B58BE"/>
    <w:rsid w:val="001B5B87"/>
    <w:rsid w:val="001B5E01"/>
    <w:rsid w:val="001B5F0C"/>
    <w:rsid w:val="001B6B74"/>
    <w:rsid w:val="001B6B9B"/>
    <w:rsid w:val="001B6BF4"/>
    <w:rsid w:val="001B6F4E"/>
    <w:rsid w:val="001B70A9"/>
    <w:rsid w:val="001B76B6"/>
    <w:rsid w:val="001C08B5"/>
    <w:rsid w:val="001C10D7"/>
    <w:rsid w:val="001C1F50"/>
    <w:rsid w:val="001C2508"/>
    <w:rsid w:val="001C2CD3"/>
    <w:rsid w:val="001C3348"/>
    <w:rsid w:val="001C3789"/>
    <w:rsid w:val="001C425C"/>
    <w:rsid w:val="001C4BFE"/>
    <w:rsid w:val="001C51F9"/>
    <w:rsid w:val="001C5C28"/>
    <w:rsid w:val="001C6173"/>
    <w:rsid w:val="001C744E"/>
    <w:rsid w:val="001C748D"/>
    <w:rsid w:val="001C778E"/>
    <w:rsid w:val="001C7CEF"/>
    <w:rsid w:val="001D0526"/>
    <w:rsid w:val="001D0757"/>
    <w:rsid w:val="001D09BD"/>
    <w:rsid w:val="001D1E1C"/>
    <w:rsid w:val="001D2FDD"/>
    <w:rsid w:val="001D447E"/>
    <w:rsid w:val="001D46B2"/>
    <w:rsid w:val="001D4905"/>
    <w:rsid w:val="001D509D"/>
    <w:rsid w:val="001D51CE"/>
    <w:rsid w:val="001D51F2"/>
    <w:rsid w:val="001D53D3"/>
    <w:rsid w:val="001D5B7E"/>
    <w:rsid w:val="001D62EC"/>
    <w:rsid w:val="001D6671"/>
    <w:rsid w:val="001D6686"/>
    <w:rsid w:val="001D70B5"/>
    <w:rsid w:val="001D7FE8"/>
    <w:rsid w:val="001E10B7"/>
    <w:rsid w:val="001E1BD5"/>
    <w:rsid w:val="001E2758"/>
    <w:rsid w:val="001E2861"/>
    <w:rsid w:val="001E3880"/>
    <w:rsid w:val="001E5448"/>
    <w:rsid w:val="001E551D"/>
    <w:rsid w:val="001E5745"/>
    <w:rsid w:val="001E5780"/>
    <w:rsid w:val="001E5A04"/>
    <w:rsid w:val="001E5CBC"/>
    <w:rsid w:val="001E5FC0"/>
    <w:rsid w:val="001E60F6"/>
    <w:rsid w:val="001E6701"/>
    <w:rsid w:val="001E6F4C"/>
    <w:rsid w:val="001E71F6"/>
    <w:rsid w:val="001E740C"/>
    <w:rsid w:val="001F025D"/>
    <w:rsid w:val="001F0E7E"/>
    <w:rsid w:val="001F1038"/>
    <w:rsid w:val="001F1701"/>
    <w:rsid w:val="001F23EB"/>
    <w:rsid w:val="001F3187"/>
    <w:rsid w:val="001F3FA6"/>
    <w:rsid w:val="001F5760"/>
    <w:rsid w:val="001F5A2D"/>
    <w:rsid w:val="001F5E66"/>
    <w:rsid w:val="001F5E93"/>
    <w:rsid w:val="001F7310"/>
    <w:rsid w:val="002013F8"/>
    <w:rsid w:val="0020299A"/>
    <w:rsid w:val="00204082"/>
    <w:rsid w:val="0020425C"/>
    <w:rsid w:val="0020478B"/>
    <w:rsid w:val="00205100"/>
    <w:rsid w:val="00205A28"/>
    <w:rsid w:val="00206C6D"/>
    <w:rsid w:val="00207069"/>
    <w:rsid w:val="002070BC"/>
    <w:rsid w:val="002072B7"/>
    <w:rsid w:val="00207593"/>
    <w:rsid w:val="00207DF0"/>
    <w:rsid w:val="002102A6"/>
    <w:rsid w:val="002102A7"/>
    <w:rsid w:val="00210A36"/>
    <w:rsid w:val="002141C0"/>
    <w:rsid w:val="002147C3"/>
    <w:rsid w:val="002149E7"/>
    <w:rsid w:val="00214F3A"/>
    <w:rsid w:val="0021512E"/>
    <w:rsid w:val="00215967"/>
    <w:rsid w:val="00215A3B"/>
    <w:rsid w:val="00215EE0"/>
    <w:rsid w:val="00216A1A"/>
    <w:rsid w:val="00217B15"/>
    <w:rsid w:val="00221270"/>
    <w:rsid w:val="00221351"/>
    <w:rsid w:val="00221529"/>
    <w:rsid w:val="0022158B"/>
    <w:rsid w:val="002216CE"/>
    <w:rsid w:val="0022246E"/>
    <w:rsid w:val="00222BDB"/>
    <w:rsid w:val="00223769"/>
    <w:rsid w:val="002238DD"/>
    <w:rsid w:val="00223A10"/>
    <w:rsid w:val="0022487A"/>
    <w:rsid w:val="00225692"/>
    <w:rsid w:val="00226256"/>
    <w:rsid w:val="002269FD"/>
    <w:rsid w:val="0022704A"/>
    <w:rsid w:val="00227975"/>
    <w:rsid w:val="00227DEC"/>
    <w:rsid w:val="00227E30"/>
    <w:rsid w:val="0023051A"/>
    <w:rsid w:val="00230666"/>
    <w:rsid w:val="00230869"/>
    <w:rsid w:val="00230D50"/>
    <w:rsid w:val="00231247"/>
    <w:rsid w:val="00231FFE"/>
    <w:rsid w:val="002320CD"/>
    <w:rsid w:val="00233AB2"/>
    <w:rsid w:val="00233DE5"/>
    <w:rsid w:val="00233EE2"/>
    <w:rsid w:val="00233F42"/>
    <w:rsid w:val="0023401F"/>
    <w:rsid w:val="002341E4"/>
    <w:rsid w:val="00234416"/>
    <w:rsid w:val="0023486E"/>
    <w:rsid w:val="00234C1A"/>
    <w:rsid w:val="002351E6"/>
    <w:rsid w:val="00236298"/>
    <w:rsid w:val="00236530"/>
    <w:rsid w:val="00236BCC"/>
    <w:rsid w:val="0023717E"/>
    <w:rsid w:val="00237315"/>
    <w:rsid w:val="00237FBD"/>
    <w:rsid w:val="0024023C"/>
    <w:rsid w:val="00240595"/>
    <w:rsid w:val="00240F28"/>
    <w:rsid w:val="00240FC1"/>
    <w:rsid w:val="002416DE"/>
    <w:rsid w:val="002429F3"/>
    <w:rsid w:val="00242DA5"/>
    <w:rsid w:val="00243AB4"/>
    <w:rsid w:val="00244331"/>
    <w:rsid w:val="00245290"/>
    <w:rsid w:val="00246A75"/>
    <w:rsid w:val="002472D2"/>
    <w:rsid w:val="002473CD"/>
    <w:rsid w:val="00247817"/>
    <w:rsid w:val="00247C6B"/>
    <w:rsid w:val="00247C97"/>
    <w:rsid w:val="002501E4"/>
    <w:rsid w:val="002504C7"/>
    <w:rsid w:val="002508B0"/>
    <w:rsid w:val="00250DC8"/>
    <w:rsid w:val="002510D8"/>
    <w:rsid w:val="00251210"/>
    <w:rsid w:val="00252DFF"/>
    <w:rsid w:val="002533A1"/>
    <w:rsid w:val="00253412"/>
    <w:rsid w:val="00253529"/>
    <w:rsid w:val="0025510F"/>
    <w:rsid w:val="0025584F"/>
    <w:rsid w:val="00256319"/>
    <w:rsid w:val="00256998"/>
    <w:rsid w:val="002605C9"/>
    <w:rsid w:val="00260795"/>
    <w:rsid w:val="002613AE"/>
    <w:rsid w:val="002615B0"/>
    <w:rsid w:val="00261B72"/>
    <w:rsid w:val="00261FBC"/>
    <w:rsid w:val="00263BE5"/>
    <w:rsid w:val="00263C7B"/>
    <w:rsid w:val="00263C85"/>
    <w:rsid w:val="00263E74"/>
    <w:rsid w:val="002653B0"/>
    <w:rsid w:val="00265D69"/>
    <w:rsid w:val="002667D4"/>
    <w:rsid w:val="00267000"/>
    <w:rsid w:val="002678E3"/>
    <w:rsid w:val="00267A68"/>
    <w:rsid w:val="00267ABF"/>
    <w:rsid w:val="00267E41"/>
    <w:rsid w:val="00270F3C"/>
    <w:rsid w:val="002718EB"/>
    <w:rsid w:val="00272B2E"/>
    <w:rsid w:val="00272EB1"/>
    <w:rsid w:val="00272FEF"/>
    <w:rsid w:val="002733B1"/>
    <w:rsid w:val="0027392D"/>
    <w:rsid w:val="00273A20"/>
    <w:rsid w:val="00273B2C"/>
    <w:rsid w:val="00273C00"/>
    <w:rsid w:val="00274E87"/>
    <w:rsid w:val="002759FB"/>
    <w:rsid w:val="00276118"/>
    <w:rsid w:val="00277363"/>
    <w:rsid w:val="0027767B"/>
    <w:rsid w:val="00277FEA"/>
    <w:rsid w:val="0028002B"/>
    <w:rsid w:val="00280AEF"/>
    <w:rsid w:val="00280B42"/>
    <w:rsid w:val="002816AE"/>
    <w:rsid w:val="00281DC8"/>
    <w:rsid w:val="00282D40"/>
    <w:rsid w:val="00283A70"/>
    <w:rsid w:val="002845D2"/>
    <w:rsid w:val="00284A99"/>
    <w:rsid w:val="002855DF"/>
    <w:rsid w:val="00285C7A"/>
    <w:rsid w:val="00286556"/>
    <w:rsid w:val="00286F12"/>
    <w:rsid w:val="0028712A"/>
    <w:rsid w:val="0028724B"/>
    <w:rsid w:val="002872D8"/>
    <w:rsid w:val="00287D83"/>
    <w:rsid w:val="002901D1"/>
    <w:rsid w:val="002907A6"/>
    <w:rsid w:val="002909BC"/>
    <w:rsid w:val="00290C85"/>
    <w:rsid w:val="002915F0"/>
    <w:rsid w:val="002936DE"/>
    <w:rsid w:val="00293917"/>
    <w:rsid w:val="00295070"/>
    <w:rsid w:val="0029529C"/>
    <w:rsid w:val="00295442"/>
    <w:rsid w:val="00295D6D"/>
    <w:rsid w:val="00295F43"/>
    <w:rsid w:val="0029627D"/>
    <w:rsid w:val="0029657B"/>
    <w:rsid w:val="002A0E2D"/>
    <w:rsid w:val="002A151E"/>
    <w:rsid w:val="002A1C41"/>
    <w:rsid w:val="002A348F"/>
    <w:rsid w:val="002A396E"/>
    <w:rsid w:val="002A45E0"/>
    <w:rsid w:val="002A4C70"/>
    <w:rsid w:val="002A68C5"/>
    <w:rsid w:val="002A6BDD"/>
    <w:rsid w:val="002A6CBB"/>
    <w:rsid w:val="002A6CC1"/>
    <w:rsid w:val="002B00A8"/>
    <w:rsid w:val="002B01CC"/>
    <w:rsid w:val="002B0F7D"/>
    <w:rsid w:val="002B1784"/>
    <w:rsid w:val="002B2B55"/>
    <w:rsid w:val="002B362C"/>
    <w:rsid w:val="002B3A2E"/>
    <w:rsid w:val="002B472B"/>
    <w:rsid w:val="002B4975"/>
    <w:rsid w:val="002B4C72"/>
    <w:rsid w:val="002B58FB"/>
    <w:rsid w:val="002B6078"/>
    <w:rsid w:val="002C0350"/>
    <w:rsid w:val="002C0CD2"/>
    <w:rsid w:val="002C1075"/>
    <w:rsid w:val="002C14D4"/>
    <w:rsid w:val="002C1C0B"/>
    <w:rsid w:val="002C2659"/>
    <w:rsid w:val="002C2A87"/>
    <w:rsid w:val="002C2E22"/>
    <w:rsid w:val="002C3219"/>
    <w:rsid w:val="002C37D9"/>
    <w:rsid w:val="002C4022"/>
    <w:rsid w:val="002C4C57"/>
    <w:rsid w:val="002C51D8"/>
    <w:rsid w:val="002C56EA"/>
    <w:rsid w:val="002C624D"/>
    <w:rsid w:val="002C74C7"/>
    <w:rsid w:val="002D0334"/>
    <w:rsid w:val="002D0525"/>
    <w:rsid w:val="002D06E1"/>
    <w:rsid w:val="002D0B98"/>
    <w:rsid w:val="002D1FA9"/>
    <w:rsid w:val="002D2AD9"/>
    <w:rsid w:val="002D2AE0"/>
    <w:rsid w:val="002D3F23"/>
    <w:rsid w:val="002D4035"/>
    <w:rsid w:val="002D4450"/>
    <w:rsid w:val="002D4D81"/>
    <w:rsid w:val="002D51E3"/>
    <w:rsid w:val="002D633A"/>
    <w:rsid w:val="002D64AF"/>
    <w:rsid w:val="002D6D7A"/>
    <w:rsid w:val="002D75F4"/>
    <w:rsid w:val="002D7A29"/>
    <w:rsid w:val="002E0F13"/>
    <w:rsid w:val="002E1D78"/>
    <w:rsid w:val="002E22E0"/>
    <w:rsid w:val="002E24FF"/>
    <w:rsid w:val="002E30E4"/>
    <w:rsid w:val="002E373C"/>
    <w:rsid w:val="002E4BFE"/>
    <w:rsid w:val="002E6799"/>
    <w:rsid w:val="002E774D"/>
    <w:rsid w:val="002E7AA3"/>
    <w:rsid w:val="002E7B5A"/>
    <w:rsid w:val="002F005C"/>
    <w:rsid w:val="002F0473"/>
    <w:rsid w:val="002F0A52"/>
    <w:rsid w:val="002F0FD8"/>
    <w:rsid w:val="002F13B5"/>
    <w:rsid w:val="002F1563"/>
    <w:rsid w:val="002F2253"/>
    <w:rsid w:val="002F28FD"/>
    <w:rsid w:val="002F3A87"/>
    <w:rsid w:val="002F52DE"/>
    <w:rsid w:val="002F6FD9"/>
    <w:rsid w:val="003007FD"/>
    <w:rsid w:val="00300D1B"/>
    <w:rsid w:val="00301227"/>
    <w:rsid w:val="0030171A"/>
    <w:rsid w:val="00301E28"/>
    <w:rsid w:val="00302164"/>
    <w:rsid w:val="003030D1"/>
    <w:rsid w:val="00303E70"/>
    <w:rsid w:val="003046F8"/>
    <w:rsid w:val="00304F18"/>
    <w:rsid w:val="00305315"/>
    <w:rsid w:val="003059CD"/>
    <w:rsid w:val="00306138"/>
    <w:rsid w:val="0030637E"/>
    <w:rsid w:val="0030694B"/>
    <w:rsid w:val="0030716E"/>
    <w:rsid w:val="00307713"/>
    <w:rsid w:val="00307E73"/>
    <w:rsid w:val="00310FE2"/>
    <w:rsid w:val="003110C3"/>
    <w:rsid w:val="00311233"/>
    <w:rsid w:val="003116BF"/>
    <w:rsid w:val="00311772"/>
    <w:rsid w:val="00311996"/>
    <w:rsid w:val="003119B4"/>
    <w:rsid w:val="0031211E"/>
    <w:rsid w:val="0031249E"/>
    <w:rsid w:val="003141B0"/>
    <w:rsid w:val="00314E1D"/>
    <w:rsid w:val="0031513E"/>
    <w:rsid w:val="00315711"/>
    <w:rsid w:val="0031624D"/>
    <w:rsid w:val="0031625C"/>
    <w:rsid w:val="00320A6D"/>
    <w:rsid w:val="00320CA1"/>
    <w:rsid w:val="00320EBD"/>
    <w:rsid w:val="00321596"/>
    <w:rsid w:val="00321A01"/>
    <w:rsid w:val="00321B44"/>
    <w:rsid w:val="003220F3"/>
    <w:rsid w:val="003221AD"/>
    <w:rsid w:val="00322AFC"/>
    <w:rsid w:val="0032371F"/>
    <w:rsid w:val="003239A9"/>
    <w:rsid w:val="0032468B"/>
    <w:rsid w:val="00324A97"/>
    <w:rsid w:val="00324AC3"/>
    <w:rsid w:val="00325AC8"/>
    <w:rsid w:val="00326618"/>
    <w:rsid w:val="003266D6"/>
    <w:rsid w:val="00326C6C"/>
    <w:rsid w:val="0032732E"/>
    <w:rsid w:val="003279A7"/>
    <w:rsid w:val="00327C12"/>
    <w:rsid w:val="00327F38"/>
    <w:rsid w:val="00330507"/>
    <w:rsid w:val="00331413"/>
    <w:rsid w:val="00331646"/>
    <w:rsid w:val="00331902"/>
    <w:rsid w:val="00332127"/>
    <w:rsid w:val="00332AFB"/>
    <w:rsid w:val="003338CF"/>
    <w:rsid w:val="00333AB3"/>
    <w:rsid w:val="003344C9"/>
    <w:rsid w:val="00334A2F"/>
    <w:rsid w:val="00334A33"/>
    <w:rsid w:val="00334E6D"/>
    <w:rsid w:val="00335229"/>
    <w:rsid w:val="00335A0A"/>
    <w:rsid w:val="0033627A"/>
    <w:rsid w:val="00336BB7"/>
    <w:rsid w:val="003372C2"/>
    <w:rsid w:val="00340CB3"/>
    <w:rsid w:val="00340DB8"/>
    <w:rsid w:val="003419A8"/>
    <w:rsid w:val="00341A47"/>
    <w:rsid w:val="00341D34"/>
    <w:rsid w:val="0034243D"/>
    <w:rsid w:val="0034281D"/>
    <w:rsid w:val="00343307"/>
    <w:rsid w:val="003448C5"/>
    <w:rsid w:val="00345CC8"/>
    <w:rsid w:val="003465C1"/>
    <w:rsid w:val="0034677F"/>
    <w:rsid w:val="00346A5E"/>
    <w:rsid w:val="00347D43"/>
    <w:rsid w:val="00347DF7"/>
    <w:rsid w:val="00350558"/>
    <w:rsid w:val="00350F8C"/>
    <w:rsid w:val="00351851"/>
    <w:rsid w:val="00351C20"/>
    <w:rsid w:val="00352050"/>
    <w:rsid w:val="00352137"/>
    <w:rsid w:val="003525C0"/>
    <w:rsid w:val="0035280E"/>
    <w:rsid w:val="00353157"/>
    <w:rsid w:val="003533DC"/>
    <w:rsid w:val="0035389D"/>
    <w:rsid w:val="00353A55"/>
    <w:rsid w:val="00354291"/>
    <w:rsid w:val="003548A9"/>
    <w:rsid w:val="00354FDE"/>
    <w:rsid w:val="0035572E"/>
    <w:rsid w:val="00356EA7"/>
    <w:rsid w:val="00356F3A"/>
    <w:rsid w:val="00357135"/>
    <w:rsid w:val="00357684"/>
    <w:rsid w:val="003576BE"/>
    <w:rsid w:val="0036082A"/>
    <w:rsid w:val="003610A5"/>
    <w:rsid w:val="00361B87"/>
    <w:rsid w:val="00361BBE"/>
    <w:rsid w:val="00362EF0"/>
    <w:rsid w:val="00363089"/>
    <w:rsid w:val="003636B1"/>
    <w:rsid w:val="0036435E"/>
    <w:rsid w:val="003643F8"/>
    <w:rsid w:val="00364AF8"/>
    <w:rsid w:val="003665B3"/>
    <w:rsid w:val="00367663"/>
    <w:rsid w:val="0036773F"/>
    <w:rsid w:val="00367ADF"/>
    <w:rsid w:val="00370034"/>
    <w:rsid w:val="00370FA8"/>
    <w:rsid w:val="0037100D"/>
    <w:rsid w:val="003710A6"/>
    <w:rsid w:val="003714EE"/>
    <w:rsid w:val="00371923"/>
    <w:rsid w:val="003722A6"/>
    <w:rsid w:val="00372A96"/>
    <w:rsid w:val="003733B2"/>
    <w:rsid w:val="00373E7D"/>
    <w:rsid w:val="00373F39"/>
    <w:rsid w:val="00373FF9"/>
    <w:rsid w:val="0037455F"/>
    <w:rsid w:val="00375229"/>
    <w:rsid w:val="00375987"/>
    <w:rsid w:val="00376526"/>
    <w:rsid w:val="0037674F"/>
    <w:rsid w:val="00376DA1"/>
    <w:rsid w:val="003773DD"/>
    <w:rsid w:val="0037790F"/>
    <w:rsid w:val="00377EF7"/>
    <w:rsid w:val="00380057"/>
    <w:rsid w:val="00380AFB"/>
    <w:rsid w:val="00382024"/>
    <w:rsid w:val="00382727"/>
    <w:rsid w:val="00383779"/>
    <w:rsid w:val="00383E29"/>
    <w:rsid w:val="003841E8"/>
    <w:rsid w:val="00385219"/>
    <w:rsid w:val="00385F74"/>
    <w:rsid w:val="00386171"/>
    <w:rsid w:val="0038718F"/>
    <w:rsid w:val="003872BD"/>
    <w:rsid w:val="003875B0"/>
    <w:rsid w:val="00387CFB"/>
    <w:rsid w:val="00387D21"/>
    <w:rsid w:val="00387DA3"/>
    <w:rsid w:val="00390A57"/>
    <w:rsid w:val="00391AD2"/>
    <w:rsid w:val="003922DB"/>
    <w:rsid w:val="00392781"/>
    <w:rsid w:val="00393D87"/>
    <w:rsid w:val="00393E2D"/>
    <w:rsid w:val="00394896"/>
    <w:rsid w:val="003948EB"/>
    <w:rsid w:val="00395186"/>
    <w:rsid w:val="00395D1A"/>
    <w:rsid w:val="0039603E"/>
    <w:rsid w:val="00396234"/>
    <w:rsid w:val="00396443"/>
    <w:rsid w:val="00396A9D"/>
    <w:rsid w:val="003A013E"/>
    <w:rsid w:val="003A13F7"/>
    <w:rsid w:val="003A1EE8"/>
    <w:rsid w:val="003A2285"/>
    <w:rsid w:val="003A2E36"/>
    <w:rsid w:val="003A33CF"/>
    <w:rsid w:val="003A4812"/>
    <w:rsid w:val="003A4F16"/>
    <w:rsid w:val="003A5390"/>
    <w:rsid w:val="003A5E49"/>
    <w:rsid w:val="003A5E64"/>
    <w:rsid w:val="003A68E1"/>
    <w:rsid w:val="003A730E"/>
    <w:rsid w:val="003A7A43"/>
    <w:rsid w:val="003B080B"/>
    <w:rsid w:val="003B0B56"/>
    <w:rsid w:val="003B1A69"/>
    <w:rsid w:val="003B31E1"/>
    <w:rsid w:val="003B33C0"/>
    <w:rsid w:val="003B3AE8"/>
    <w:rsid w:val="003B4284"/>
    <w:rsid w:val="003B4AC0"/>
    <w:rsid w:val="003B4C0E"/>
    <w:rsid w:val="003B4EB4"/>
    <w:rsid w:val="003B4F32"/>
    <w:rsid w:val="003B4FAC"/>
    <w:rsid w:val="003B5550"/>
    <w:rsid w:val="003B5890"/>
    <w:rsid w:val="003B5A86"/>
    <w:rsid w:val="003B5CE9"/>
    <w:rsid w:val="003B63F9"/>
    <w:rsid w:val="003B71C1"/>
    <w:rsid w:val="003B7892"/>
    <w:rsid w:val="003B78D7"/>
    <w:rsid w:val="003C019D"/>
    <w:rsid w:val="003C0396"/>
    <w:rsid w:val="003C1615"/>
    <w:rsid w:val="003C1D25"/>
    <w:rsid w:val="003C1F0C"/>
    <w:rsid w:val="003C3095"/>
    <w:rsid w:val="003C3557"/>
    <w:rsid w:val="003C419E"/>
    <w:rsid w:val="003C6342"/>
    <w:rsid w:val="003C7EA3"/>
    <w:rsid w:val="003C7F58"/>
    <w:rsid w:val="003D042C"/>
    <w:rsid w:val="003D0BED"/>
    <w:rsid w:val="003D0F11"/>
    <w:rsid w:val="003D1158"/>
    <w:rsid w:val="003D19C8"/>
    <w:rsid w:val="003D1ED0"/>
    <w:rsid w:val="003D202D"/>
    <w:rsid w:val="003D206B"/>
    <w:rsid w:val="003D2F0B"/>
    <w:rsid w:val="003D3A0D"/>
    <w:rsid w:val="003D3C48"/>
    <w:rsid w:val="003D41ED"/>
    <w:rsid w:val="003D5495"/>
    <w:rsid w:val="003D59F9"/>
    <w:rsid w:val="003D6012"/>
    <w:rsid w:val="003D6220"/>
    <w:rsid w:val="003E0F9B"/>
    <w:rsid w:val="003E1BDC"/>
    <w:rsid w:val="003E1C0B"/>
    <w:rsid w:val="003E1E36"/>
    <w:rsid w:val="003E273F"/>
    <w:rsid w:val="003E2B85"/>
    <w:rsid w:val="003E2D20"/>
    <w:rsid w:val="003E2E19"/>
    <w:rsid w:val="003E3201"/>
    <w:rsid w:val="003E405D"/>
    <w:rsid w:val="003E40AD"/>
    <w:rsid w:val="003E425B"/>
    <w:rsid w:val="003E4335"/>
    <w:rsid w:val="003E49BA"/>
    <w:rsid w:val="003E6A03"/>
    <w:rsid w:val="003E6C6F"/>
    <w:rsid w:val="003E6CCF"/>
    <w:rsid w:val="003E76A2"/>
    <w:rsid w:val="003F0A95"/>
    <w:rsid w:val="003F0D0D"/>
    <w:rsid w:val="003F1437"/>
    <w:rsid w:val="003F16A0"/>
    <w:rsid w:val="003F1729"/>
    <w:rsid w:val="003F17EA"/>
    <w:rsid w:val="003F1A16"/>
    <w:rsid w:val="003F1E9E"/>
    <w:rsid w:val="003F1F5C"/>
    <w:rsid w:val="003F229D"/>
    <w:rsid w:val="003F30AC"/>
    <w:rsid w:val="003F361C"/>
    <w:rsid w:val="003F3CA5"/>
    <w:rsid w:val="003F3F80"/>
    <w:rsid w:val="003F40EA"/>
    <w:rsid w:val="003F4831"/>
    <w:rsid w:val="003F5082"/>
    <w:rsid w:val="003F5552"/>
    <w:rsid w:val="003F56E0"/>
    <w:rsid w:val="003F5F3C"/>
    <w:rsid w:val="003F609A"/>
    <w:rsid w:val="003F652D"/>
    <w:rsid w:val="003F6B62"/>
    <w:rsid w:val="003F6C5D"/>
    <w:rsid w:val="003F7474"/>
    <w:rsid w:val="003F7B96"/>
    <w:rsid w:val="004001CA"/>
    <w:rsid w:val="004002F5"/>
    <w:rsid w:val="00400B71"/>
    <w:rsid w:val="00400F10"/>
    <w:rsid w:val="00401528"/>
    <w:rsid w:val="0040161C"/>
    <w:rsid w:val="00401FB2"/>
    <w:rsid w:val="0040261C"/>
    <w:rsid w:val="00403117"/>
    <w:rsid w:val="004033B9"/>
    <w:rsid w:val="00404590"/>
    <w:rsid w:val="004046CF"/>
    <w:rsid w:val="0040581C"/>
    <w:rsid w:val="004063FE"/>
    <w:rsid w:val="0040647C"/>
    <w:rsid w:val="00410F2B"/>
    <w:rsid w:val="00411B49"/>
    <w:rsid w:val="00411DCD"/>
    <w:rsid w:val="00411EEC"/>
    <w:rsid w:val="004122FF"/>
    <w:rsid w:val="004124BF"/>
    <w:rsid w:val="00412AB4"/>
    <w:rsid w:val="00412B76"/>
    <w:rsid w:val="00413F47"/>
    <w:rsid w:val="00415B9F"/>
    <w:rsid w:val="00415DDC"/>
    <w:rsid w:val="004162A7"/>
    <w:rsid w:val="00416F81"/>
    <w:rsid w:val="00417760"/>
    <w:rsid w:val="00417C4F"/>
    <w:rsid w:val="00420037"/>
    <w:rsid w:val="00420193"/>
    <w:rsid w:val="00420B54"/>
    <w:rsid w:val="0042105C"/>
    <w:rsid w:val="00421061"/>
    <w:rsid w:val="00421592"/>
    <w:rsid w:val="004225A6"/>
    <w:rsid w:val="00422979"/>
    <w:rsid w:val="004229DF"/>
    <w:rsid w:val="00422B21"/>
    <w:rsid w:val="00422C4D"/>
    <w:rsid w:val="004230C3"/>
    <w:rsid w:val="00423F10"/>
    <w:rsid w:val="0042420B"/>
    <w:rsid w:val="004243B1"/>
    <w:rsid w:val="004257C0"/>
    <w:rsid w:val="00425DE2"/>
    <w:rsid w:val="00427DA8"/>
    <w:rsid w:val="004300D3"/>
    <w:rsid w:val="004310F9"/>
    <w:rsid w:val="00431296"/>
    <w:rsid w:val="004312C7"/>
    <w:rsid w:val="00431786"/>
    <w:rsid w:val="00431883"/>
    <w:rsid w:val="0043218B"/>
    <w:rsid w:val="00432801"/>
    <w:rsid w:val="00432943"/>
    <w:rsid w:val="00432F2E"/>
    <w:rsid w:val="00432F77"/>
    <w:rsid w:val="0043393A"/>
    <w:rsid w:val="00433EC9"/>
    <w:rsid w:val="004341ED"/>
    <w:rsid w:val="00434EBC"/>
    <w:rsid w:val="00440896"/>
    <w:rsid w:val="004416F6"/>
    <w:rsid w:val="004428B4"/>
    <w:rsid w:val="00442CBF"/>
    <w:rsid w:val="0044375C"/>
    <w:rsid w:val="00443ADD"/>
    <w:rsid w:val="00444753"/>
    <w:rsid w:val="00444A53"/>
    <w:rsid w:val="00444E85"/>
    <w:rsid w:val="0044521D"/>
    <w:rsid w:val="00445427"/>
    <w:rsid w:val="0044584C"/>
    <w:rsid w:val="00446AE8"/>
    <w:rsid w:val="00446CFF"/>
    <w:rsid w:val="004475CA"/>
    <w:rsid w:val="00447CE3"/>
    <w:rsid w:val="0045080B"/>
    <w:rsid w:val="004513F6"/>
    <w:rsid w:val="0045193D"/>
    <w:rsid w:val="004521D5"/>
    <w:rsid w:val="004524BA"/>
    <w:rsid w:val="00452825"/>
    <w:rsid w:val="00452C2C"/>
    <w:rsid w:val="00452C7B"/>
    <w:rsid w:val="00453111"/>
    <w:rsid w:val="004535FC"/>
    <w:rsid w:val="00454587"/>
    <w:rsid w:val="00454D3C"/>
    <w:rsid w:val="00455343"/>
    <w:rsid w:val="00456210"/>
    <w:rsid w:val="00456DB0"/>
    <w:rsid w:val="00457ADF"/>
    <w:rsid w:val="004601CD"/>
    <w:rsid w:val="00460E82"/>
    <w:rsid w:val="00460FE0"/>
    <w:rsid w:val="00463127"/>
    <w:rsid w:val="00464F1C"/>
    <w:rsid w:val="00465922"/>
    <w:rsid w:val="00465AB9"/>
    <w:rsid w:val="00465F46"/>
    <w:rsid w:val="00466482"/>
    <w:rsid w:val="004669CC"/>
    <w:rsid w:val="00467572"/>
    <w:rsid w:val="00467974"/>
    <w:rsid w:val="004702C6"/>
    <w:rsid w:val="004704C4"/>
    <w:rsid w:val="00470863"/>
    <w:rsid w:val="00470EFA"/>
    <w:rsid w:val="0047167C"/>
    <w:rsid w:val="00472521"/>
    <w:rsid w:val="00472C37"/>
    <w:rsid w:val="00472F9B"/>
    <w:rsid w:val="0047368C"/>
    <w:rsid w:val="00473863"/>
    <w:rsid w:val="0047393F"/>
    <w:rsid w:val="00473B1C"/>
    <w:rsid w:val="00473B9B"/>
    <w:rsid w:val="00473D43"/>
    <w:rsid w:val="00473F72"/>
    <w:rsid w:val="00474421"/>
    <w:rsid w:val="0047529B"/>
    <w:rsid w:val="00475DCF"/>
    <w:rsid w:val="0047667B"/>
    <w:rsid w:val="004766D5"/>
    <w:rsid w:val="00476895"/>
    <w:rsid w:val="004769EA"/>
    <w:rsid w:val="00477488"/>
    <w:rsid w:val="0048016E"/>
    <w:rsid w:val="00480A03"/>
    <w:rsid w:val="00480AF8"/>
    <w:rsid w:val="0048109A"/>
    <w:rsid w:val="004810F4"/>
    <w:rsid w:val="00481527"/>
    <w:rsid w:val="00481539"/>
    <w:rsid w:val="00482708"/>
    <w:rsid w:val="00482BDC"/>
    <w:rsid w:val="00482E87"/>
    <w:rsid w:val="0048351A"/>
    <w:rsid w:val="00483E4B"/>
    <w:rsid w:val="00484372"/>
    <w:rsid w:val="00484DA6"/>
    <w:rsid w:val="004853DF"/>
    <w:rsid w:val="004859A6"/>
    <w:rsid w:val="004864B3"/>
    <w:rsid w:val="004868AC"/>
    <w:rsid w:val="004874BA"/>
    <w:rsid w:val="00490B62"/>
    <w:rsid w:val="004920A8"/>
    <w:rsid w:val="0049236F"/>
    <w:rsid w:val="00492CF9"/>
    <w:rsid w:val="0049311A"/>
    <w:rsid w:val="004934FB"/>
    <w:rsid w:val="00494671"/>
    <w:rsid w:val="0049469F"/>
    <w:rsid w:val="004947BB"/>
    <w:rsid w:val="0049504F"/>
    <w:rsid w:val="00495821"/>
    <w:rsid w:val="004958DA"/>
    <w:rsid w:val="0049607A"/>
    <w:rsid w:val="00497AF0"/>
    <w:rsid w:val="004A0675"/>
    <w:rsid w:val="004A0E2B"/>
    <w:rsid w:val="004A1162"/>
    <w:rsid w:val="004A1B17"/>
    <w:rsid w:val="004A1D20"/>
    <w:rsid w:val="004A2D45"/>
    <w:rsid w:val="004A492E"/>
    <w:rsid w:val="004A5CC9"/>
    <w:rsid w:val="004A5D03"/>
    <w:rsid w:val="004A5D2C"/>
    <w:rsid w:val="004A5EFC"/>
    <w:rsid w:val="004A6B22"/>
    <w:rsid w:val="004A6CA8"/>
    <w:rsid w:val="004A7B34"/>
    <w:rsid w:val="004A7B8D"/>
    <w:rsid w:val="004B2167"/>
    <w:rsid w:val="004B25DC"/>
    <w:rsid w:val="004B26C7"/>
    <w:rsid w:val="004B3093"/>
    <w:rsid w:val="004B341E"/>
    <w:rsid w:val="004B5037"/>
    <w:rsid w:val="004B563E"/>
    <w:rsid w:val="004B5938"/>
    <w:rsid w:val="004B61AC"/>
    <w:rsid w:val="004B625E"/>
    <w:rsid w:val="004B786C"/>
    <w:rsid w:val="004C0086"/>
    <w:rsid w:val="004C0E51"/>
    <w:rsid w:val="004C16B6"/>
    <w:rsid w:val="004C1903"/>
    <w:rsid w:val="004C1E22"/>
    <w:rsid w:val="004C26AD"/>
    <w:rsid w:val="004C327F"/>
    <w:rsid w:val="004C40D9"/>
    <w:rsid w:val="004C4313"/>
    <w:rsid w:val="004C5253"/>
    <w:rsid w:val="004C5268"/>
    <w:rsid w:val="004C5FF1"/>
    <w:rsid w:val="004C6FE2"/>
    <w:rsid w:val="004D030D"/>
    <w:rsid w:val="004D0CD1"/>
    <w:rsid w:val="004D3B36"/>
    <w:rsid w:val="004D46B0"/>
    <w:rsid w:val="004D567F"/>
    <w:rsid w:val="004D5C8A"/>
    <w:rsid w:val="004D5D2A"/>
    <w:rsid w:val="004D65C1"/>
    <w:rsid w:val="004D7746"/>
    <w:rsid w:val="004D7931"/>
    <w:rsid w:val="004E0CA1"/>
    <w:rsid w:val="004E1E8A"/>
    <w:rsid w:val="004E2131"/>
    <w:rsid w:val="004E2910"/>
    <w:rsid w:val="004E35F9"/>
    <w:rsid w:val="004E3668"/>
    <w:rsid w:val="004E3B3A"/>
    <w:rsid w:val="004E4D2D"/>
    <w:rsid w:val="004E5AE5"/>
    <w:rsid w:val="004F046E"/>
    <w:rsid w:val="004F05D5"/>
    <w:rsid w:val="004F0975"/>
    <w:rsid w:val="004F0BEA"/>
    <w:rsid w:val="004F122A"/>
    <w:rsid w:val="004F134F"/>
    <w:rsid w:val="004F15D9"/>
    <w:rsid w:val="004F16DF"/>
    <w:rsid w:val="004F171E"/>
    <w:rsid w:val="004F1D5F"/>
    <w:rsid w:val="004F27BE"/>
    <w:rsid w:val="004F2945"/>
    <w:rsid w:val="004F2BEE"/>
    <w:rsid w:val="004F2D3E"/>
    <w:rsid w:val="004F3640"/>
    <w:rsid w:val="004F3A54"/>
    <w:rsid w:val="004F4772"/>
    <w:rsid w:val="004F47C6"/>
    <w:rsid w:val="004F4FC8"/>
    <w:rsid w:val="004F52A8"/>
    <w:rsid w:val="004F5564"/>
    <w:rsid w:val="004F5745"/>
    <w:rsid w:val="004F641A"/>
    <w:rsid w:val="004F6546"/>
    <w:rsid w:val="004F677F"/>
    <w:rsid w:val="004F772C"/>
    <w:rsid w:val="004F78D6"/>
    <w:rsid w:val="004F7CEE"/>
    <w:rsid w:val="004F7D66"/>
    <w:rsid w:val="0050016F"/>
    <w:rsid w:val="0050267B"/>
    <w:rsid w:val="005030DA"/>
    <w:rsid w:val="00503ACD"/>
    <w:rsid w:val="00503B82"/>
    <w:rsid w:val="005042CB"/>
    <w:rsid w:val="0050476B"/>
    <w:rsid w:val="00504799"/>
    <w:rsid w:val="005047CE"/>
    <w:rsid w:val="005051C3"/>
    <w:rsid w:val="0050691F"/>
    <w:rsid w:val="005069B4"/>
    <w:rsid w:val="00506FB5"/>
    <w:rsid w:val="00507F6E"/>
    <w:rsid w:val="0051002D"/>
    <w:rsid w:val="00510121"/>
    <w:rsid w:val="00511476"/>
    <w:rsid w:val="005118F2"/>
    <w:rsid w:val="00511A8C"/>
    <w:rsid w:val="00511BF9"/>
    <w:rsid w:val="00511DFC"/>
    <w:rsid w:val="005121A1"/>
    <w:rsid w:val="00514288"/>
    <w:rsid w:val="005145BB"/>
    <w:rsid w:val="00514869"/>
    <w:rsid w:val="00515464"/>
    <w:rsid w:val="00515678"/>
    <w:rsid w:val="00515E61"/>
    <w:rsid w:val="0051669C"/>
    <w:rsid w:val="0051703D"/>
    <w:rsid w:val="00517595"/>
    <w:rsid w:val="00517E15"/>
    <w:rsid w:val="00521647"/>
    <w:rsid w:val="00521FA0"/>
    <w:rsid w:val="005221DC"/>
    <w:rsid w:val="00522269"/>
    <w:rsid w:val="00522719"/>
    <w:rsid w:val="00522777"/>
    <w:rsid w:val="00522C20"/>
    <w:rsid w:val="00523352"/>
    <w:rsid w:val="005235D0"/>
    <w:rsid w:val="0052385D"/>
    <w:rsid w:val="00523B40"/>
    <w:rsid w:val="00524D1E"/>
    <w:rsid w:val="00525AAB"/>
    <w:rsid w:val="00525B88"/>
    <w:rsid w:val="005260C3"/>
    <w:rsid w:val="005261D8"/>
    <w:rsid w:val="00526704"/>
    <w:rsid w:val="00530DD8"/>
    <w:rsid w:val="005315B9"/>
    <w:rsid w:val="00531A4B"/>
    <w:rsid w:val="00531B68"/>
    <w:rsid w:val="0053277F"/>
    <w:rsid w:val="00533157"/>
    <w:rsid w:val="00533ED2"/>
    <w:rsid w:val="00535128"/>
    <w:rsid w:val="005352E6"/>
    <w:rsid w:val="00536A04"/>
    <w:rsid w:val="00536A08"/>
    <w:rsid w:val="00536D02"/>
    <w:rsid w:val="00537657"/>
    <w:rsid w:val="00540DDF"/>
    <w:rsid w:val="00541655"/>
    <w:rsid w:val="00542028"/>
    <w:rsid w:val="0054316A"/>
    <w:rsid w:val="0054356A"/>
    <w:rsid w:val="005436ED"/>
    <w:rsid w:val="005445CE"/>
    <w:rsid w:val="00545583"/>
    <w:rsid w:val="00546441"/>
    <w:rsid w:val="00546B6B"/>
    <w:rsid w:val="00546D1C"/>
    <w:rsid w:val="00546E99"/>
    <w:rsid w:val="00547930"/>
    <w:rsid w:val="00547A68"/>
    <w:rsid w:val="00550031"/>
    <w:rsid w:val="00550136"/>
    <w:rsid w:val="005501E2"/>
    <w:rsid w:val="005503BE"/>
    <w:rsid w:val="00551302"/>
    <w:rsid w:val="0055132B"/>
    <w:rsid w:val="00551843"/>
    <w:rsid w:val="00552889"/>
    <w:rsid w:val="0055294F"/>
    <w:rsid w:val="005536E9"/>
    <w:rsid w:val="005554E9"/>
    <w:rsid w:val="0055566D"/>
    <w:rsid w:val="00557125"/>
    <w:rsid w:val="0055722F"/>
    <w:rsid w:val="00557F04"/>
    <w:rsid w:val="00560014"/>
    <w:rsid w:val="0056074D"/>
    <w:rsid w:val="00560F58"/>
    <w:rsid w:val="005612E9"/>
    <w:rsid w:val="00562125"/>
    <w:rsid w:val="00562B8A"/>
    <w:rsid w:val="00563FF3"/>
    <w:rsid w:val="0056430B"/>
    <w:rsid w:val="00564769"/>
    <w:rsid w:val="0056497F"/>
    <w:rsid w:val="00564990"/>
    <w:rsid w:val="00564FDD"/>
    <w:rsid w:val="0056595F"/>
    <w:rsid w:val="00565D41"/>
    <w:rsid w:val="00566B3C"/>
    <w:rsid w:val="00566E9D"/>
    <w:rsid w:val="005670AE"/>
    <w:rsid w:val="0057053A"/>
    <w:rsid w:val="0057129D"/>
    <w:rsid w:val="0057135D"/>
    <w:rsid w:val="00571857"/>
    <w:rsid w:val="005730B1"/>
    <w:rsid w:val="00573983"/>
    <w:rsid w:val="00574532"/>
    <w:rsid w:val="00574EEE"/>
    <w:rsid w:val="00575137"/>
    <w:rsid w:val="005777D1"/>
    <w:rsid w:val="0058079F"/>
    <w:rsid w:val="005807BE"/>
    <w:rsid w:val="00580946"/>
    <w:rsid w:val="00580C23"/>
    <w:rsid w:val="00580DE9"/>
    <w:rsid w:val="0058236E"/>
    <w:rsid w:val="00582BBE"/>
    <w:rsid w:val="005836A2"/>
    <w:rsid w:val="00583B13"/>
    <w:rsid w:val="00583F4D"/>
    <w:rsid w:val="00584216"/>
    <w:rsid w:val="005843F1"/>
    <w:rsid w:val="005847F5"/>
    <w:rsid w:val="00584A6E"/>
    <w:rsid w:val="00584CC7"/>
    <w:rsid w:val="00584F32"/>
    <w:rsid w:val="005851BC"/>
    <w:rsid w:val="0058564A"/>
    <w:rsid w:val="00585A00"/>
    <w:rsid w:val="00585D30"/>
    <w:rsid w:val="00586366"/>
    <w:rsid w:val="0058655A"/>
    <w:rsid w:val="0058685C"/>
    <w:rsid w:val="005869CD"/>
    <w:rsid w:val="005869F0"/>
    <w:rsid w:val="005873D5"/>
    <w:rsid w:val="005874E3"/>
    <w:rsid w:val="0059087C"/>
    <w:rsid w:val="00590B14"/>
    <w:rsid w:val="00590C66"/>
    <w:rsid w:val="00591C6D"/>
    <w:rsid w:val="00592224"/>
    <w:rsid w:val="0059439C"/>
    <w:rsid w:val="005946EE"/>
    <w:rsid w:val="00594AF3"/>
    <w:rsid w:val="00595C85"/>
    <w:rsid w:val="00595E03"/>
    <w:rsid w:val="005967AE"/>
    <w:rsid w:val="00596BFC"/>
    <w:rsid w:val="00596CE8"/>
    <w:rsid w:val="005970CD"/>
    <w:rsid w:val="00597270"/>
    <w:rsid w:val="00597A01"/>
    <w:rsid w:val="005A043D"/>
    <w:rsid w:val="005A0B82"/>
    <w:rsid w:val="005A12C5"/>
    <w:rsid w:val="005A2F9C"/>
    <w:rsid w:val="005A3164"/>
    <w:rsid w:val="005A31B2"/>
    <w:rsid w:val="005A3796"/>
    <w:rsid w:val="005A38E1"/>
    <w:rsid w:val="005A3D6A"/>
    <w:rsid w:val="005A41EF"/>
    <w:rsid w:val="005A4468"/>
    <w:rsid w:val="005A4BC6"/>
    <w:rsid w:val="005A583A"/>
    <w:rsid w:val="005A66A0"/>
    <w:rsid w:val="005A6945"/>
    <w:rsid w:val="005B054C"/>
    <w:rsid w:val="005B05AF"/>
    <w:rsid w:val="005B1BCB"/>
    <w:rsid w:val="005B21A6"/>
    <w:rsid w:val="005B299A"/>
    <w:rsid w:val="005B2A1D"/>
    <w:rsid w:val="005B2E8F"/>
    <w:rsid w:val="005B424B"/>
    <w:rsid w:val="005B44A3"/>
    <w:rsid w:val="005B733A"/>
    <w:rsid w:val="005C161B"/>
    <w:rsid w:val="005C1875"/>
    <w:rsid w:val="005C1897"/>
    <w:rsid w:val="005C1F67"/>
    <w:rsid w:val="005C26DA"/>
    <w:rsid w:val="005C2D71"/>
    <w:rsid w:val="005C3020"/>
    <w:rsid w:val="005C30AB"/>
    <w:rsid w:val="005C358E"/>
    <w:rsid w:val="005C3B9B"/>
    <w:rsid w:val="005C5D3A"/>
    <w:rsid w:val="005C6373"/>
    <w:rsid w:val="005C67C7"/>
    <w:rsid w:val="005C7068"/>
    <w:rsid w:val="005C7888"/>
    <w:rsid w:val="005C7A5E"/>
    <w:rsid w:val="005D04DE"/>
    <w:rsid w:val="005D18C1"/>
    <w:rsid w:val="005D1C16"/>
    <w:rsid w:val="005D289C"/>
    <w:rsid w:val="005D3AF7"/>
    <w:rsid w:val="005D5332"/>
    <w:rsid w:val="005D53FD"/>
    <w:rsid w:val="005D5AB2"/>
    <w:rsid w:val="005D69D8"/>
    <w:rsid w:val="005D7F01"/>
    <w:rsid w:val="005D7F6A"/>
    <w:rsid w:val="005E023B"/>
    <w:rsid w:val="005E0CC0"/>
    <w:rsid w:val="005E167B"/>
    <w:rsid w:val="005E172F"/>
    <w:rsid w:val="005E1F26"/>
    <w:rsid w:val="005E23C4"/>
    <w:rsid w:val="005E25D7"/>
    <w:rsid w:val="005E2ABA"/>
    <w:rsid w:val="005E3477"/>
    <w:rsid w:val="005E35FB"/>
    <w:rsid w:val="005E38AB"/>
    <w:rsid w:val="005E3B16"/>
    <w:rsid w:val="005E3D23"/>
    <w:rsid w:val="005E55C5"/>
    <w:rsid w:val="005E606B"/>
    <w:rsid w:val="005E64CA"/>
    <w:rsid w:val="005E6AF4"/>
    <w:rsid w:val="005F007A"/>
    <w:rsid w:val="005F0ED1"/>
    <w:rsid w:val="005F114D"/>
    <w:rsid w:val="005F16DD"/>
    <w:rsid w:val="005F1895"/>
    <w:rsid w:val="005F23EA"/>
    <w:rsid w:val="005F35EE"/>
    <w:rsid w:val="005F3BE4"/>
    <w:rsid w:val="005F3F2C"/>
    <w:rsid w:val="005F4478"/>
    <w:rsid w:val="005F54DD"/>
    <w:rsid w:val="005F60C3"/>
    <w:rsid w:val="005F68E5"/>
    <w:rsid w:val="005F6B4B"/>
    <w:rsid w:val="005F6E93"/>
    <w:rsid w:val="005F74E1"/>
    <w:rsid w:val="005F7A3B"/>
    <w:rsid w:val="005F7B32"/>
    <w:rsid w:val="005F7CEF"/>
    <w:rsid w:val="005F7DC5"/>
    <w:rsid w:val="005F7F03"/>
    <w:rsid w:val="006019F8"/>
    <w:rsid w:val="00601B82"/>
    <w:rsid w:val="0060236E"/>
    <w:rsid w:val="0060268C"/>
    <w:rsid w:val="00603714"/>
    <w:rsid w:val="006040B5"/>
    <w:rsid w:val="00604AFB"/>
    <w:rsid w:val="00604B45"/>
    <w:rsid w:val="00605680"/>
    <w:rsid w:val="006059D3"/>
    <w:rsid w:val="00605F4F"/>
    <w:rsid w:val="00606A9F"/>
    <w:rsid w:val="00606D2E"/>
    <w:rsid w:val="00607BBE"/>
    <w:rsid w:val="00611357"/>
    <w:rsid w:val="006117D8"/>
    <w:rsid w:val="00611C50"/>
    <w:rsid w:val="00611C73"/>
    <w:rsid w:val="00611D11"/>
    <w:rsid w:val="00612142"/>
    <w:rsid w:val="00612466"/>
    <w:rsid w:val="00612950"/>
    <w:rsid w:val="00612C1A"/>
    <w:rsid w:val="00613C25"/>
    <w:rsid w:val="00613C5F"/>
    <w:rsid w:val="00615370"/>
    <w:rsid w:val="0061691A"/>
    <w:rsid w:val="006172BE"/>
    <w:rsid w:val="00620705"/>
    <w:rsid w:val="00621713"/>
    <w:rsid w:val="00622353"/>
    <w:rsid w:val="0062250D"/>
    <w:rsid w:val="00623018"/>
    <w:rsid w:val="0062396D"/>
    <w:rsid w:val="00624A8B"/>
    <w:rsid w:val="00625423"/>
    <w:rsid w:val="00625F24"/>
    <w:rsid w:val="006263B7"/>
    <w:rsid w:val="00626D62"/>
    <w:rsid w:val="00627708"/>
    <w:rsid w:val="00627CCF"/>
    <w:rsid w:val="00627DC2"/>
    <w:rsid w:val="00630031"/>
    <w:rsid w:val="0063021A"/>
    <w:rsid w:val="00630578"/>
    <w:rsid w:val="006311AC"/>
    <w:rsid w:val="00632021"/>
    <w:rsid w:val="0063371C"/>
    <w:rsid w:val="00633E6C"/>
    <w:rsid w:val="00633FB3"/>
    <w:rsid w:val="006346EC"/>
    <w:rsid w:val="00634E7E"/>
    <w:rsid w:val="00636356"/>
    <w:rsid w:val="00636556"/>
    <w:rsid w:val="00636E11"/>
    <w:rsid w:val="0063750B"/>
    <w:rsid w:val="00640E3A"/>
    <w:rsid w:val="00642931"/>
    <w:rsid w:val="00642968"/>
    <w:rsid w:val="00642AC2"/>
    <w:rsid w:val="006442CC"/>
    <w:rsid w:val="006444CC"/>
    <w:rsid w:val="00644B58"/>
    <w:rsid w:val="00644F1C"/>
    <w:rsid w:val="00645334"/>
    <w:rsid w:val="0064535C"/>
    <w:rsid w:val="00645EFF"/>
    <w:rsid w:val="00645F90"/>
    <w:rsid w:val="00646379"/>
    <w:rsid w:val="006468E0"/>
    <w:rsid w:val="00647351"/>
    <w:rsid w:val="00647385"/>
    <w:rsid w:val="006475CD"/>
    <w:rsid w:val="00650936"/>
    <w:rsid w:val="00650972"/>
    <w:rsid w:val="006514DD"/>
    <w:rsid w:val="00651734"/>
    <w:rsid w:val="006518B2"/>
    <w:rsid w:val="00652587"/>
    <w:rsid w:val="00653076"/>
    <w:rsid w:val="0065308C"/>
    <w:rsid w:val="006531D6"/>
    <w:rsid w:val="00653B2E"/>
    <w:rsid w:val="0065514F"/>
    <w:rsid w:val="006553E6"/>
    <w:rsid w:val="006555D1"/>
    <w:rsid w:val="006559FE"/>
    <w:rsid w:val="00655AA7"/>
    <w:rsid w:val="00655D92"/>
    <w:rsid w:val="006567A7"/>
    <w:rsid w:val="00656990"/>
    <w:rsid w:val="00656E29"/>
    <w:rsid w:val="00657070"/>
    <w:rsid w:val="00657BFC"/>
    <w:rsid w:val="00657D45"/>
    <w:rsid w:val="00660913"/>
    <w:rsid w:val="00660AED"/>
    <w:rsid w:val="00661B29"/>
    <w:rsid w:val="00662DE2"/>
    <w:rsid w:val="006631DF"/>
    <w:rsid w:val="00664B0C"/>
    <w:rsid w:val="00664FC9"/>
    <w:rsid w:val="006655CB"/>
    <w:rsid w:val="00665D41"/>
    <w:rsid w:val="00665E1C"/>
    <w:rsid w:val="00666744"/>
    <w:rsid w:val="0066694E"/>
    <w:rsid w:val="00666E73"/>
    <w:rsid w:val="00667687"/>
    <w:rsid w:val="006715D1"/>
    <w:rsid w:val="00672563"/>
    <w:rsid w:val="00672EA8"/>
    <w:rsid w:val="00673523"/>
    <w:rsid w:val="00673DB5"/>
    <w:rsid w:val="0067480A"/>
    <w:rsid w:val="00675071"/>
    <w:rsid w:val="006757B9"/>
    <w:rsid w:val="00675A9C"/>
    <w:rsid w:val="006761F4"/>
    <w:rsid w:val="00676EEC"/>
    <w:rsid w:val="006770B8"/>
    <w:rsid w:val="00677493"/>
    <w:rsid w:val="0067784A"/>
    <w:rsid w:val="00677EFA"/>
    <w:rsid w:val="00680716"/>
    <w:rsid w:val="006818A1"/>
    <w:rsid w:val="00682B32"/>
    <w:rsid w:val="00682E84"/>
    <w:rsid w:val="00683CB3"/>
    <w:rsid w:val="00683E6E"/>
    <w:rsid w:val="00683F0D"/>
    <w:rsid w:val="006845A1"/>
    <w:rsid w:val="006849DC"/>
    <w:rsid w:val="006849FE"/>
    <w:rsid w:val="00684AD1"/>
    <w:rsid w:val="0068508C"/>
    <w:rsid w:val="00686E59"/>
    <w:rsid w:val="00687412"/>
    <w:rsid w:val="006904E0"/>
    <w:rsid w:val="00690C8C"/>
    <w:rsid w:val="006917A9"/>
    <w:rsid w:val="00691F85"/>
    <w:rsid w:val="00692073"/>
    <w:rsid w:val="006929B5"/>
    <w:rsid w:val="00693362"/>
    <w:rsid w:val="00693533"/>
    <w:rsid w:val="006935A6"/>
    <w:rsid w:val="006938DE"/>
    <w:rsid w:val="00694052"/>
    <w:rsid w:val="0069444F"/>
    <w:rsid w:val="00694785"/>
    <w:rsid w:val="0069485E"/>
    <w:rsid w:val="00694C26"/>
    <w:rsid w:val="006955A1"/>
    <w:rsid w:val="00696A73"/>
    <w:rsid w:val="006973A0"/>
    <w:rsid w:val="006979C9"/>
    <w:rsid w:val="006A0044"/>
    <w:rsid w:val="006A0888"/>
    <w:rsid w:val="006A0927"/>
    <w:rsid w:val="006A2A1C"/>
    <w:rsid w:val="006A483B"/>
    <w:rsid w:val="006A4AA3"/>
    <w:rsid w:val="006A527C"/>
    <w:rsid w:val="006A5572"/>
    <w:rsid w:val="006A69C6"/>
    <w:rsid w:val="006A72D2"/>
    <w:rsid w:val="006B040E"/>
    <w:rsid w:val="006B10A0"/>
    <w:rsid w:val="006B1303"/>
    <w:rsid w:val="006B15D7"/>
    <w:rsid w:val="006B22FD"/>
    <w:rsid w:val="006B34DA"/>
    <w:rsid w:val="006B3A66"/>
    <w:rsid w:val="006B46B1"/>
    <w:rsid w:val="006B4954"/>
    <w:rsid w:val="006B4D74"/>
    <w:rsid w:val="006B563B"/>
    <w:rsid w:val="006B60A2"/>
    <w:rsid w:val="006B6446"/>
    <w:rsid w:val="006B7095"/>
    <w:rsid w:val="006B7C7A"/>
    <w:rsid w:val="006C01B2"/>
    <w:rsid w:val="006C1FB5"/>
    <w:rsid w:val="006C227B"/>
    <w:rsid w:val="006C2736"/>
    <w:rsid w:val="006C2E93"/>
    <w:rsid w:val="006C350F"/>
    <w:rsid w:val="006C377A"/>
    <w:rsid w:val="006C381C"/>
    <w:rsid w:val="006C3A8E"/>
    <w:rsid w:val="006C40F2"/>
    <w:rsid w:val="006C4B5C"/>
    <w:rsid w:val="006C4BEC"/>
    <w:rsid w:val="006C6338"/>
    <w:rsid w:val="006C6F6D"/>
    <w:rsid w:val="006C785E"/>
    <w:rsid w:val="006C7C5F"/>
    <w:rsid w:val="006D23D4"/>
    <w:rsid w:val="006D25F6"/>
    <w:rsid w:val="006D2BA2"/>
    <w:rsid w:val="006D2BD7"/>
    <w:rsid w:val="006D31A3"/>
    <w:rsid w:val="006D37CF"/>
    <w:rsid w:val="006D3C1E"/>
    <w:rsid w:val="006D43BC"/>
    <w:rsid w:val="006D4C4B"/>
    <w:rsid w:val="006D53F9"/>
    <w:rsid w:val="006D550E"/>
    <w:rsid w:val="006D553F"/>
    <w:rsid w:val="006D5F7B"/>
    <w:rsid w:val="006D65D5"/>
    <w:rsid w:val="006D6644"/>
    <w:rsid w:val="006D699E"/>
    <w:rsid w:val="006D75F5"/>
    <w:rsid w:val="006D7844"/>
    <w:rsid w:val="006E02BC"/>
    <w:rsid w:val="006E06BA"/>
    <w:rsid w:val="006E1AA3"/>
    <w:rsid w:val="006E2AF8"/>
    <w:rsid w:val="006E3789"/>
    <w:rsid w:val="006E493C"/>
    <w:rsid w:val="006E528D"/>
    <w:rsid w:val="006E5349"/>
    <w:rsid w:val="006E599B"/>
    <w:rsid w:val="006E5DBD"/>
    <w:rsid w:val="006E5E6B"/>
    <w:rsid w:val="006E6552"/>
    <w:rsid w:val="006E78A5"/>
    <w:rsid w:val="006E7C34"/>
    <w:rsid w:val="006E7CCF"/>
    <w:rsid w:val="006E7E77"/>
    <w:rsid w:val="006F170E"/>
    <w:rsid w:val="006F1901"/>
    <w:rsid w:val="006F1CAF"/>
    <w:rsid w:val="006F2465"/>
    <w:rsid w:val="006F2BE6"/>
    <w:rsid w:val="006F2CE1"/>
    <w:rsid w:val="006F370B"/>
    <w:rsid w:val="006F3E68"/>
    <w:rsid w:val="006F4EA9"/>
    <w:rsid w:val="006F525A"/>
    <w:rsid w:val="006F6547"/>
    <w:rsid w:val="006F6709"/>
    <w:rsid w:val="006F67C1"/>
    <w:rsid w:val="006F6BEA"/>
    <w:rsid w:val="006F6D41"/>
    <w:rsid w:val="006F73AA"/>
    <w:rsid w:val="006F7407"/>
    <w:rsid w:val="006F7AFE"/>
    <w:rsid w:val="006F7B0A"/>
    <w:rsid w:val="006F7EEC"/>
    <w:rsid w:val="00700378"/>
    <w:rsid w:val="00701890"/>
    <w:rsid w:val="0070197E"/>
    <w:rsid w:val="007023E5"/>
    <w:rsid w:val="00702CA8"/>
    <w:rsid w:val="00702DEC"/>
    <w:rsid w:val="00703CD6"/>
    <w:rsid w:val="00704175"/>
    <w:rsid w:val="007047DC"/>
    <w:rsid w:val="0070548C"/>
    <w:rsid w:val="0070550E"/>
    <w:rsid w:val="00705F51"/>
    <w:rsid w:val="007066DD"/>
    <w:rsid w:val="0070675B"/>
    <w:rsid w:val="00706CBB"/>
    <w:rsid w:val="00706DE0"/>
    <w:rsid w:val="00706E8B"/>
    <w:rsid w:val="007073C2"/>
    <w:rsid w:val="007076FA"/>
    <w:rsid w:val="007108DC"/>
    <w:rsid w:val="007117C0"/>
    <w:rsid w:val="007118D3"/>
    <w:rsid w:val="00711D19"/>
    <w:rsid w:val="00711E25"/>
    <w:rsid w:val="00711F80"/>
    <w:rsid w:val="00712095"/>
    <w:rsid w:val="0071246E"/>
    <w:rsid w:val="007129D3"/>
    <w:rsid w:val="007134AB"/>
    <w:rsid w:val="00714640"/>
    <w:rsid w:val="00714C68"/>
    <w:rsid w:val="00714D75"/>
    <w:rsid w:val="007157C5"/>
    <w:rsid w:val="00715EE0"/>
    <w:rsid w:val="00715F27"/>
    <w:rsid w:val="00715FAB"/>
    <w:rsid w:val="00716746"/>
    <w:rsid w:val="00717078"/>
    <w:rsid w:val="007204B5"/>
    <w:rsid w:val="007228F0"/>
    <w:rsid w:val="007231B7"/>
    <w:rsid w:val="0072332F"/>
    <w:rsid w:val="00723A0F"/>
    <w:rsid w:val="00724CAF"/>
    <w:rsid w:val="00725410"/>
    <w:rsid w:val="00726587"/>
    <w:rsid w:val="0072667D"/>
    <w:rsid w:val="00727EE2"/>
    <w:rsid w:val="0073034C"/>
    <w:rsid w:val="00730526"/>
    <w:rsid w:val="007305F3"/>
    <w:rsid w:val="007314EA"/>
    <w:rsid w:val="007321CB"/>
    <w:rsid w:val="00732FA1"/>
    <w:rsid w:val="00733D8A"/>
    <w:rsid w:val="00733E4B"/>
    <w:rsid w:val="007354A5"/>
    <w:rsid w:val="0073596E"/>
    <w:rsid w:val="007368E5"/>
    <w:rsid w:val="0073700E"/>
    <w:rsid w:val="00737144"/>
    <w:rsid w:val="00737181"/>
    <w:rsid w:val="00741FEB"/>
    <w:rsid w:val="007426DF"/>
    <w:rsid w:val="00742A83"/>
    <w:rsid w:val="00744C64"/>
    <w:rsid w:val="007453D1"/>
    <w:rsid w:val="00745704"/>
    <w:rsid w:val="00745E0F"/>
    <w:rsid w:val="007467CA"/>
    <w:rsid w:val="007473D9"/>
    <w:rsid w:val="0074745B"/>
    <w:rsid w:val="00747CA4"/>
    <w:rsid w:val="00750E6C"/>
    <w:rsid w:val="00751390"/>
    <w:rsid w:val="00751406"/>
    <w:rsid w:val="00751E1F"/>
    <w:rsid w:val="00752BE3"/>
    <w:rsid w:val="00753CFC"/>
    <w:rsid w:val="00753F0F"/>
    <w:rsid w:val="007551DA"/>
    <w:rsid w:val="00755555"/>
    <w:rsid w:val="007564E4"/>
    <w:rsid w:val="00756BDF"/>
    <w:rsid w:val="00757710"/>
    <w:rsid w:val="0075785D"/>
    <w:rsid w:val="00757C25"/>
    <w:rsid w:val="00757D31"/>
    <w:rsid w:val="00760405"/>
    <w:rsid w:val="0076112B"/>
    <w:rsid w:val="007612BB"/>
    <w:rsid w:val="0076213F"/>
    <w:rsid w:val="00762D13"/>
    <w:rsid w:val="00764146"/>
    <w:rsid w:val="00765514"/>
    <w:rsid w:val="00765EFA"/>
    <w:rsid w:val="007663E2"/>
    <w:rsid w:val="0076719C"/>
    <w:rsid w:val="00767A6F"/>
    <w:rsid w:val="00770A9A"/>
    <w:rsid w:val="00770FF3"/>
    <w:rsid w:val="007723E1"/>
    <w:rsid w:val="0077253C"/>
    <w:rsid w:val="007730AE"/>
    <w:rsid w:val="007738B9"/>
    <w:rsid w:val="007738DC"/>
    <w:rsid w:val="00773F30"/>
    <w:rsid w:val="00774D2B"/>
    <w:rsid w:val="00774EE5"/>
    <w:rsid w:val="007750A2"/>
    <w:rsid w:val="00775354"/>
    <w:rsid w:val="00775497"/>
    <w:rsid w:val="00775919"/>
    <w:rsid w:val="007759E4"/>
    <w:rsid w:val="00775C89"/>
    <w:rsid w:val="00776310"/>
    <w:rsid w:val="00776405"/>
    <w:rsid w:val="00776593"/>
    <w:rsid w:val="0077730C"/>
    <w:rsid w:val="00777AE1"/>
    <w:rsid w:val="00777E5A"/>
    <w:rsid w:val="00780009"/>
    <w:rsid w:val="00780A99"/>
    <w:rsid w:val="00781583"/>
    <w:rsid w:val="007817C2"/>
    <w:rsid w:val="00783FDF"/>
    <w:rsid w:val="007848CC"/>
    <w:rsid w:val="007855A5"/>
    <w:rsid w:val="007856C8"/>
    <w:rsid w:val="0078586C"/>
    <w:rsid w:val="00785E31"/>
    <w:rsid w:val="00786D08"/>
    <w:rsid w:val="0078735B"/>
    <w:rsid w:val="00787CC7"/>
    <w:rsid w:val="00787D6B"/>
    <w:rsid w:val="00787F68"/>
    <w:rsid w:val="007906DF"/>
    <w:rsid w:val="00790889"/>
    <w:rsid w:val="00790EAB"/>
    <w:rsid w:val="0079144F"/>
    <w:rsid w:val="00791DF8"/>
    <w:rsid w:val="00792239"/>
    <w:rsid w:val="00792510"/>
    <w:rsid w:val="00792C0F"/>
    <w:rsid w:val="00793D96"/>
    <w:rsid w:val="00794635"/>
    <w:rsid w:val="00794AE5"/>
    <w:rsid w:val="00794D50"/>
    <w:rsid w:val="007952D1"/>
    <w:rsid w:val="0079572E"/>
    <w:rsid w:val="00795832"/>
    <w:rsid w:val="00795A8D"/>
    <w:rsid w:val="00795B18"/>
    <w:rsid w:val="00796A9B"/>
    <w:rsid w:val="00796DFC"/>
    <w:rsid w:val="007A03A0"/>
    <w:rsid w:val="007A0BFB"/>
    <w:rsid w:val="007A0FD0"/>
    <w:rsid w:val="007A1608"/>
    <w:rsid w:val="007A1726"/>
    <w:rsid w:val="007A1ACF"/>
    <w:rsid w:val="007A2821"/>
    <w:rsid w:val="007A2EB7"/>
    <w:rsid w:val="007A2EF1"/>
    <w:rsid w:val="007A2F55"/>
    <w:rsid w:val="007A3657"/>
    <w:rsid w:val="007A3977"/>
    <w:rsid w:val="007A4092"/>
    <w:rsid w:val="007A4A24"/>
    <w:rsid w:val="007A5919"/>
    <w:rsid w:val="007A6299"/>
    <w:rsid w:val="007A7292"/>
    <w:rsid w:val="007B018E"/>
    <w:rsid w:val="007B01F3"/>
    <w:rsid w:val="007B1A0C"/>
    <w:rsid w:val="007B2B76"/>
    <w:rsid w:val="007B3369"/>
    <w:rsid w:val="007B38AD"/>
    <w:rsid w:val="007B3D74"/>
    <w:rsid w:val="007B4EF0"/>
    <w:rsid w:val="007B524E"/>
    <w:rsid w:val="007B553A"/>
    <w:rsid w:val="007B5D57"/>
    <w:rsid w:val="007B5F64"/>
    <w:rsid w:val="007B6046"/>
    <w:rsid w:val="007B6133"/>
    <w:rsid w:val="007B633F"/>
    <w:rsid w:val="007B641A"/>
    <w:rsid w:val="007C0E03"/>
    <w:rsid w:val="007C0E8B"/>
    <w:rsid w:val="007C1275"/>
    <w:rsid w:val="007C1859"/>
    <w:rsid w:val="007C1911"/>
    <w:rsid w:val="007C1D0B"/>
    <w:rsid w:val="007C2158"/>
    <w:rsid w:val="007C2261"/>
    <w:rsid w:val="007C24E6"/>
    <w:rsid w:val="007C4B76"/>
    <w:rsid w:val="007C59E4"/>
    <w:rsid w:val="007C62F3"/>
    <w:rsid w:val="007C645C"/>
    <w:rsid w:val="007C7DEE"/>
    <w:rsid w:val="007D1487"/>
    <w:rsid w:val="007D1E5E"/>
    <w:rsid w:val="007D25C8"/>
    <w:rsid w:val="007D3007"/>
    <w:rsid w:val="007D35B4"/>
    <w:rsid w:val="007D3DAB"/>
    <w:rsid w:val="007D3F23"/>
    <w:rsid w:val="007D4438"/>
    <w:rsid w:val="007D4919"/>
    <w:rsid w:val="007D494E"/>
    <w:rsid w:val="007D4AC5"/>
    <w:rsid w:val="007D5579"/>
    <w:rsid w:val="007D6CFC"/>
    <w:rsid w:val="007D73A2"/>
    <w:rsid w:val="007E015B"/>
    <w:rsid w:val="007E0399"/>
    <w:rsid w:val="007E0E5F"/>
    <w:rsid w:val="007E1747"/>
    <w:rsid w:val="007E1E1D"/>
    <w:rsid w:val="007E2586"/>
    <w:rsid w:val="007E5442"/>
    <w:rsid w:val="007E6C1F"/>
    <w:rsid w:val="007E6F53"/>
    <w:rsid w:val="007E7DAA"/>
    <w:rsid w:val="007F051F"/>
    <w:rsid w:val="007F1001"/>
    <w:rsid w:val="007F1049"/>
    <w:rsid w:val="007F19C8"/>
    <w:rsid w:val="007F2769"/>
    <w:rsid w:val="007F31DF"/>
    <w:rsid w:val="007F32F7"/>
    <w:rsid w:val="007F33F3"/>
    <w:rsid w:val="007F4AA4"/>
    <w:rsid w:val="007F4C9E"/>
    <w:rsid w:val="007F51AF"/>
    <w:rsid w:val="007F5E77"/>
    <w:rsid w:val="007F73F9"/>
    <w:rsid w:val="007F742B"/>
    <w:rsid w:val="007F75F6"/>
    <w:rsid w:val="007F7B14"/>
    <w:rsid w:val="007F7E31"/>
    <w:rsid w:val="0080095A"/>
    <w:rsid w:val="00801FF3"/>
    <w:rsid w:val="00802227"/>
    <w:rsid w:val="0080275E"/>
    <w:rsid w:val="00802B7C"/>
    <w:rsid w:val="00803FB5"/>
    <w:rsid w:val="00804203"/>
    <w:rsid w:val="0080465A"/>
    <w:rsid w:val="0080473A"/>
    <w:rsid w:val="008047B0"/>
    <w:rsid w:val="00804BB2"/>
    <w:rsid w:val="00804DD9"/>
    <w:rsid w:val="008052C3"/>
    <w:rsid w:val="00805529"/>
    <w:rsid w:val="00805BB3"/>
    <w:rsid w:val="00805F8F"/>
    <w:rsid w:val="00807A17"/>
    <w:rsid w:val="00807F1C"/>
    <w:rsid w:val="00810584"/>
    <w:rsid w:val="0081293F"/>
    <w:rsid w:val="00812B0D"/>
    <w:rsid w:val="00812DFB"/>
    <w:rsid w:val="00813467"/>
    <w:rsid w:val="008147E0"/>
    <w:rsid w:val="008159D6"/>
    <w:rsid w:val="00815FCF"/>
    <w:rsid w:val="00816AA8"/>
    <w:rsid w:val="00816F13"/>
    <w:rsid w:val="008176C7"/>
    <w:rsid w:val="008201B5"/>
    <w:rsid w:val="0082053D"/>
    <w:rsid w:val="00821229"/>
    <w:rsid w:val="00821FC2"/>
    <w:rsid w:val="008226FF"/>
    <w:rsid w:val="00822A65"/>
    <w:rsid w:val="008234CC"/>
    <w:rsid w:val="008241AC"/>
    <w:rsid w:val="00824D45"/>
    <w:rsid w:val="008254CD"/>
    <w:rsid w:val="0082562D"/>
    <w:rsid w:val="00825D6F"/>
    <w:rsid w:val="00825DF9"/>
    <w:rsid w:val="00826E17"/>
    <w:rsid w:val="008271C7"/>
    <w:rsid w:val="0082723D"/>
    <w:rsid w:val="00827740"/>
    <w:rsid w:val="00830514"/>
    <w:rsid w:val="008305E2"/>
    <w:rsid w:val="0083067F"/>
    <w:rsid w:val="00830FED"/>
    <w:rsid w:val="008316FA"/>
    <w:rsid w:val="00832475"/>
    <w:rsid w:val="00832DCF"/>
    <w:rsid w:val="0083399D"/>
    <w:rsid w:val="00833F1E"/>
    <w:rsid w:val="00834ABC"/>
    <w:rsid w:val="00834C95"/>
    <w:rsid w:val="0083527C"/>
    <w:rsid w:val="00835CE2"/>
    <w:rsid w:val="008360C6"/>
    <w:rsid w:val="00836449"/>
    <w:rsid w:val="00836B3B"/>
    <w:rsid w:val="00836EB6"/>
    <w:rsid w:val="00840344"/>
    <w:rsid w:val="00840689"/>
    <w:rsid w:val="00840F48"/>
    <w:rsid w:val="00841993"/>
    <w:rsid w:val="00841FAF"/>
    <w:rsid w:val="0084231C"/>
    <w:rsid w:val="00843109"/>
    <w:rsid w:val="0084367E"/>
    <w:rsid w:val="00843A7F"/>
    <w:rsid w:val="00844449"/>
    <w:rsid w:val="00844896"/>
    <w:rsid w:val="0084536F"/>
    <w:rsid w:val="00845D17"/>
    <w:rsid w:val="00846200"/>
    <w:rsid w:val="00846BF7"/>
    <w:rsid w:val="00846E8F"/>
    <w:rsid w:val="00847109"/>
    <w:rsid w:val="00847C16"/>
    <w:rsid w:val="00847F35"/>
    <w:rsid w:val="00847F3A"/>
    <w:rsid w:val="0085030C"/>
    <w:rsid w:val="0085033A"/>
    <w:rsid w:val="00850FA3"/>
    <w:rsid w:val="00850FD6"/>
    <w:rsid w:val="0085211E"/>
    <w:rsid w:val="008534CA"/>
    <w:rsid w:val="00853F08"/>
    <w:rsid w:val="0085434C"/>
    <w:rsid w:val="00854A21"/>
    <w:rsid w:val="00855ED0"/>
    <w:rsid w:val="0085712E"/>
    <w:rsid w:val="00857241"/>
    <w:rsid w:val="00857674"/>
    <w:rsid w:val="00860024"/>
    <w:rsid w:val="00860C1A"/>
    <w:rsid w:val="008627BC"/>
    <w:rsid w:val="00864E2F"/>
    <w:rsid w:val="00865A34"/>
    <w:rsid w:val="00865FD3"/>
    <w:rsid w:val="00866205"/>
    <w:rsid w:val="00866DF9"/>
    <w:rsid w:val="00866FB2"/>
    <w:rsid w:val="0086747A"/>
    <w:rsid w:val="00867E82"/>
    <w:rsid w:val="00867EE7"/>
    <w:rsid w:val="00867F63"/>
    <w:rsid w:val="00870C27"/>
    <w:rsid w:val="008713E0"/>
    <w:rsid w:val="0087160E"/>
    <w:rsid w:val="008725E4"/>
    <w:rsid w:val="008734E2"/>
    <w:rsid w:val="008735D9"/>
    <w:rsid w:val="00873B1C"/>
    <w:rsid w:val="008745C5"/>
    <w:rsid w:val="00875146"/>
    <w:rsid w:val="00875989"/>
    <w:rsid w:val="0087672D"/>
    <w:rsid w:val="008771A7"/>
    <w:rsid w:val="008774CE"/>
    <w:rsid w:val="0087793B"/>
    <w:rsid w:val="00877F08"/>
    <w:rsid w:val="00877FB3"/>
    <w:rsid w:val="00880457"/>
    <w:rsid w:val="00880B5F"/>
    <w:rsid w:val="00881A93"/>
    <w:rsid w:val="00881CF9"/>
    <w:rsid w:val="00882133"/>
    <w:rsid w:val="00882551"/>
    <w:rsid w:val="00882658"/>
    <w:rsid w:val="00883507"/>
    <w:rsid w:val="008841B9"/>
    <w:rsid w:val="00885A30"/>
    <w:rsid w:val="008863D7"/>
    <w:rsid w:val="008864CC"/>
    <w:rsid w:val="00886EEF"/>
    <w:rsid w:val="00887B6A"/>
    <w:rsid w:val="00887D43"/>
    <w:rsid w:val="00891092"/>
    <w:rsid w:val="008912DE"/>
    <w:rsid w:val="00891A59"/>
    <w:rsid w:val="00891CBC"/>
    <w:rsid w:val="008920D1"/>
    <w:rsid w:val="00893247"/>
    <w:rsid w:val="00893C5F"/>
    <w:rsid w:val="00893EA0"/>
    <w:rsid w:val="00893FE7"/>
    <w:rsid w:val="008941FA"/>
    <w:rsid w:val="00894840"/>
    <w:rsid w:val="00895279"/>
    <w:rsid w:val="008965FE"/>
    <w:rsid w:val="00896DB3"/>
    <w:rsid w:val="008973E8"/>
    <w:rsid w:val="008978E4"/>
    <w:rsid w:val="00897E2B"/>
    <w:rsid w:val="00897F42"/>
    <w:rsid w:val="008A0B3A"/>
    <w:rsid w:val="008A0B98"/>
    <w:rsid w:val="008A0D27"/>
    <w:rsid w:val="008A1209"/>
    <w:rsid w:val="008A18EC"/>
    <w:rsid w:val="008A1914"/>
    <w:rsid w:val="008A1B56"/>
    <w:rsid w:val="008A1F5A"/>
    <w:rsid w:val="008A3150"/>
    <w:rsid w:val="008A3934"/>
    <w:rsid w:val="008A3A8D"/>
    <w:rsid w:val="008A3C3B"/>
    <w:rsid w:val="008A410D"/>
    <w:rsid w:val="008A4E2E"/>
    <w:rsid w:val="008A5850"/>
    <w:rsid w:val="008A5F8E"/>
    <w:rsid w:val="008A6C2C"/>
    <w:rsid w:val="008B05D9"/>
    <w:rsid w:val="008B0839"/>
    <w:rsid w:val="008B257A"/>
    <w:rsid w:val="008B26F7"/>
    <w:rsid w:val="008B36F5"/>
    <w:rsid w:val="008B38D7"/>
    <w:rsid w:val="008B3B50"/>
    <w:rsid w:val="008B49FF"/>
    <w:rsid w:val="008B4A19"/>
    <w:rsid w:val="008B5C16"/>
    <w:rsid w:val="008B5CAA"/>
    <w:rsid w:val="008B5D13"/>
    <w:rsid w:val="008B6019"/>
    <w:rsid w:val="008B7EA2"/>
    <w:rsid w:val="008C022B"/>
    <w:rsid w:val="008C0780"/>
    <w:rsid w:val="008C0804"/>
    <w:rsid w:val="008C10C1"/>
    <w:rsid w:val="008C1E54"/>
    <w:rsid w:val="008C2309"/>
    <w:rsid w:val="008C30B0"/>
    <w:rsid w:val="008C3EB0"/>
    <w:rsid w:val="008C4202"/>
    <w:rsid w:val="008C5006"/>
    <w:rsid w:val="008C5037"/>
    <w:rsid w:val="008C52F3"/>
    <w:rsid w:val="008C6978"/>
    <w:rsid w:val="008C6CBB"/>
    <w:rsid w:val="008C7224"/>
    <w:rsid w:val="008C7FE4"/>
    <w:rsid w:val="008D0DEF"/>
    <w:rsid w:val="008D1A3B"/>
    <w:rsid w:val="008D202F"/>
    <w:rsid w:val="008D27DF"/>
    <w:rsid w:val="008D3EC1"/>
    <w:rsid w:val="008D41A1"/>
    <w:rsid w:val="008D4C6D"/>
    <w:rsid w:val="008D4F2B"/>
    <w:rsid w:val="008D5068"/>
    <w:rsid w:val="008D5269"/>
    <w:rsid w:val="008D5D5B"/>
    <w:rsid w:val="008D613C"/>
    <w:rsid w:val="008D66D2"/>
    <w:rsid w:val="008D67E5"/>
    <w:rsid w:val="008D69C3"/>
    <w:rsid w:val="008D6BCB"/>
    <w:rsid w:val="008D6C96"/>
    <w:rsid w:val="008D7AE9"/>
    <w:rsid w:val="008E06F9"/>
    <w:rsid w:val="008E0761"/>
    <w:rsid w:val="008E0780"/>
    <w:rsid w:val="008E12ED"/>
    <w:rsid w:val="008E1B75"/>
    <w:rsid w:val="008E27CC"/>
    <w:rsid w:val="008E292C"/>
    <w:rsid w:val="008E2A80"/>
    <w:rsid w:val="008E2E97"/>
    <w:rsid w:val="008E3CB4"/>
    <w:rsid w:val="008E3E21"/>
    <w:rsid w:val="008E4B93"/>
    <w:rsid w:val="008E4D3C"/>
    <w:rsid w:val="008E4FAE"/>
    <w:rsid w:val="008E5034"/>
    <w:rsid w:val="008E60EC"/>
    <w:rsid w:val="008E6299"/>
    <w:rsid w:val="008E64A1"/>
    <w:rsid w:val="008E6FFB"/>
    <w:rsid w:val="008E7151"/>
    <w:rsid w:val="008E7427"/>
    <w:rsid w:val="008E7506"/>
    <w:rsid w:val="008E7E85"/>
    <w:rsid w:val="008E7F09"/>
    <w:rsid w:val="008F2023"/>
    <w:rsid w:val="008F3479"/>
    <w:rsid w:val="008F367D"/>
    <w:rsid w:val="008F43A1"/>
    <w:rsid w:val="008F4626"/>
    <w:rsid w:val="008F53C7"/>
    <w:rsid w:val="008F6607"/>
    <w:rsid w:val="0090047E"/>
    <w:rsid w:val="0090058A"/>
    <w:rsid w:val="009010AB"/>
    <w:rsid w:val="00901A59"/>
    <w:rsid w:val="00901BA7"/>
    <w:rsid w:val="00901ED4"/>
    <w:rsid w:val="00901F6C"/>
    <w:rsid w:val="009021DF"/>
    <w:rsid w:val="009025AE"/>
    <w:rsid w:val="00902B6F"/>
    <w:rsid w:val="00902B9B"/>
    <w:rsid w:val="00904204"/>
    <w:rsid w:val="0090460C"/>
    <w:rsid w:val="0090497E"/>
    <w:rsid w:val="00904B45"/>
    <w:rsid w:val="00904C39"/>
    <w:rsid w:val="00905B37"/>
    <w:rsid w:val="00906A1C"/>
    <w:rsid w:val="00907C18"/>
    <w:rsid w:val="009107A2"/>
    <w:rsid w:val="00910EBD"/>
    <w:rsid w:val="0091102A"/>
    <w:rsid w:val="009111E5"/>
    <w:rsid w:val="009112A7"/>
    <w:rsid w:val="009112C9"/>
    <w:rsid w:val="00911C30"/>
    <w:rsid w:val="00911D33"/>
    <w:rsid w:val="00911D35"/>
    <w:rsid w:val="00912243"/>
    <w:rsid w:val="0091228E"/>
    <w:rsid w:val="0091304A"/>
    <w:rsid w:val="00913B0C"/>
    <w:rsid w:val="009142B2"/>
    <w:rsid w:val="0091520E"/>
    <w:rsid w:val="00916CE2"/>
    <w:rsid w:val="00916DAB"/>
    <w:rsid w:val="00917483"/>
    <w:rsid w:val="00917CFB"/>
    <w:rsid w:val="00917E71"/>
    <w:rsid w:val="0092067F"/>
    <w:rsid w:val="00922FF0"/>
    <w:rsid w:val="009230B6"/>
    <w:rsid w:val="0092321E"/>
    <w:rsid w:val="009239A2"/>
    <w:rsid w:val="00923D5F"/>
    <w:rsid w:val="00923EFF"/>
    <w:rsid w:val="00925361"/>
    <w:rsid w:val="00925439"/>
    <w:rsid w:val="00925460"/>
    <w:rsid w:val="009256B2"/>
    <w:rsid w:val="009258FB"/>
    <w:rsid w:val="00926B39"/>
    <w:rsid w:val="0092764A"/>
    <w:rsid w:val="00927938"/>
    <w:rsid w:val="00930300"/>
    <w:rsid w:val="0093089F"/>
    <w:rsid w:val="00931DE2"/>
    <w:rsid w:val="00932163"/>
    <w:rsid w:val="00932AB0"/>
    <w:rsid w:val="009338FB"/>
    <w:rsid w:val="00933985"/>
    <w:rsid w:val="009339A7"/>
    <w:rsid w:val="00933AEE"/>
    <w:rsid w:val="00934025"/>
    <w:rsid w:val="00934056"/>
    <w:rsid w:val="00934641"/>
    <w:rsid w:val="00934F33"/>
    <w:rsid w:val="00935E03"/>
    <w:rsid w:val="0093646A"/>
    <w:rsid w:val="00936B5F"/>
    <w:rsid w:val="00936C31"/>
    <w:rsid w:val="00940B9A"/>
    <w:rsid w:val="00940ECB"/>
    <w:rsid w:val="0094369E"/>
    <w:rsid w:val="00943CD8"/>
    <w:rsid w:val="0094409B"/>
    <w:rsid w:val="009442AA"/>
    <w:rsid w:val="00944335"/>
    <w:rsid w:val="009448E1"/>
    <w:rsid w:val="00944996"/>
    <w:rsid w:val="00945920"/>
    <w:rsid w:val="00945CF8"/>
    <w:rsid w:val="00946477"/>
    <w:rsid w:val="009475AE"/>
    <w:rsid w:val="00947C19"/>
    <w:rsid w:val="009506C1"/>
    <w:rsid w:val="00950D15"/>
    <w:rsid w:val="00951292"/>
    <w:rsid w:val="00951849"/>
    <w:rsid w:val="00951EBD"/>
    <w:rsid w:val="0095264B"/>
    <w:rsid w:val="009528C5"/>
    <w:rsid w:val="00953450"/>
    <w:rsid w:val="0095417B"/>
    <w:rsid w:val="00955076"/>
    <w:rsid w:val="00957A58"/>
    <w:rsid w:val="00960385"/>
    <w:rsid w:val="009608D1"/>
    <w:rsid w:val="00960998"/>
    <w:rsid w:val="00960A54"/>
    <w:rsid w:val="00960CAC"/>
    <w:rsid w:val="00960E8A"/>
    <w:rsid w:val="009614B2"/>
    <w:rsid w:val="00961E52"/>
    <w:rsid w:val="009625F7"/>
    <w:rsid w:val="00962C00"/>
    <w:rsid w:val="00963075"/>
    <w:rsid w:val="00964F88"/>
    <w:rsid w:val="009657F6"/>
    <w:rsid w:val="00966434"/>
    <w:rsid w:val="0096673B"/>
    <w:rsid w:val="00967AE3"/>
    <w:rsid w:val="00970BCC"/>
    <w:rsid w:val="009724FA"/>
    <w:rsid w:val="009744FA"/>
    <w:rsid w:val="00974994"/>
    <w:rsid w:val="00977250"/>
    <w:rsid w:val="00977742"/>
    <w:rsid w:val="00977D54"/>
    <w:rsid w:val="009816C6"/>
    <w:rsid w:val="009822BA"/>
    <w:rsid w:val="00982D2C"/>
    <w:rsid w:val="0098334D"/>
    <w:rsid w:val="00983FD0"/>
    <w:rsid w:val="009848F2"/>
    <w:rsid w:val="00985490"/>
    <w:rsid w:val="00985C57"/>
    <w:rsid w:val="00986CFD"/>
    <w:rsid w:val="00986D8D"/>
    <w:rsid w:val="00986FDB"/>
    <w:rsid w:val="00987174"/>
    <w:rsid w:val="009872D6"/>
    <w:rsid w:val="00987DBA"/>
    <w:rsid w:val="00990097"/>
    <w:rsid w:val="009910F4"/>
    <w:rsid w:val="00991218"/>
    <w:rsid w:val="00992136"/>
    <w:rsid w:val="009923B4"/>
    <w:rsid w:val="00993130"/>
    <w:rsid w:val="009931A4"/>
    <w:rsid w:val="00993398"/>
    <w:rsid w:val="0099395C"/>
    <w:rsid w:val="00993C0D"/>
    <w:rsid w:val="00995608"/>
    <w:rsid w:val="00996644"/>
    <w:rsid w:val="009966C0"/>
    <w:rsid w:val="00996DAD"/>
    <w:rsid w:val="009A07EF"/>
    <w:rsid w:val="009A18B8"/>
    <w:rsid w:val="009A25E7"/>
    <w:rsid w:val="009A317B"/>
    <w:rsid w:val="009A3E34"/>
    <w:rsid w:val="009A3F5E"/>
    <w:rsid w:val="009A3F80"/>
    <w:rsid w:val="009A4BFE"/>
    <w:rsid w:val="009A4EF0"/>
    <w:rsid w:val="009A5022"/>
    <w:rsid w:val="009A5935"/>
    <w:rsid w:val="009A5CCD"/>
    <w:rsid w:val="009A6710"/>
    <w:rsid w:val="009A6789"/>
    <w:rsid w:val="009A6ABA"/>
    <w:rsid w:val="009A7302"/>
    <w:rsid w:val="009A7325"/>
    <w:rsid w:val="009A75FB"/>
    <w:rsid w:val="009A795D"/>
    <w:rsid w:val="009B0282"/>
    <w:rsid w:val="009B0D3E"/>
    <w:rsid w:val="009B1D5C"/>
    <w:rsid w:val="009B25BD"/>
    <w:rsid w:val="009B27C6"/>
    <w:rsid w:val="009B2F91"/>
    <w:rsid w:val="009B3227"/>
    <w:rsid w:val="009B3341"/>
    <w:rsid w:val="009B4385"/>
    <w:rsid w:val="009B4A48"/>
    <w:rsid w:val="009B4D45"/>
    <w:rsid w:val="009B5516"/>
    <w:rsid w:val="009B5EBF"/>
    <w:rsid w:val="009B68D8"/>
    <w:rsid w:val="009B7127"/>
    <w:rsid w:val="009B7BF3"/>
    <w:rsid w:val="009C010E"/>
    <w:rsid w:val="009C06D2"/>
    <w:rsid w:val="009C0CED"/>
    <w:rsid w:val="009C0E70"/>
    <w:rsid w:val="009C0F34"/>
    <w:rsid w:val="009C14E9"/>
    <w:rsid w:val="009C19A5"/>
    <w:rsid w:val="009C29CC"/>
    <w:rsid w:val="009C344E"/>
    <w:rsid w:val="009C4874"/>
    <w:rsid w:val="009C4A51"/>
    <w:rsid w:val="009C57A9"/>
    <w:rsid w:val="009C5948"/>
    <w:rsid w:val="009C6848"/>
    <w:rsid w:val="009C6CF0"/>
    <w:rsid w:val="009C7B6A"/>
    <w:rsid w:val="009C7E8A"/>
    <w:rsid w:val="009C7EB4"/>
    <w:rsid w:val="009D0A3A"/>
    <w:rsid w:val="009D1657"/>
    <w:rsid w:val="009D1F86"/>
    <w:rsid w:val="009D22B4"/>
    <w:rsid w:val="009D2378"/>
    <w:rsid w:val="009D2B7F"/>
    <w:rsid w:val="009D2E5B"/>
    <w:rsid w:val="009D4279"/>
    <w:rsid w:val="009D4863"/>
    <w:rsid w:val="009D4A6D"/>
    <w:rsid w:val="009D4CAD"/>
    <w:rsid w:val="009D4E97"/>
    <w:rsid w:val="009D50DF"/>
    <w:rsid w:val="009D52E5"/>
    <w:rsid w:val="009D6973"/>
    <w:rsid w:val="009D6C67"/>
    <w:rsid w:val="009D7500"/>
    <w:rsid w:val="009E0781"/>
    <w:rsid w:val="009E17C8"/>
    <w:rsid w:val="009E1EE2"/>
    <w:rsid w:val="009E2B29"/>
    <w:rsid w:val="009E2D97"/>
    <w:rsid w:val="009E2E73"/>
    <w:rsid w:val="009E3D9A"/>
    <w:rsid w:val="009E3E56"/>
    <w:rsid w:val="009E4605"/>
    <w:rsid w:val="009E7527"/>
    <w:rsid w:val="009F1461"/>
    <w:rsid w:val="009F17BA"/>
    <w:rsid w:val="009F1BA4"/>
    <w:rsid w:val="009F2073"/>
    <w:rsid w:val="009F2440"/>
    <w:rsid w:val="009F2513"/>
    <w:rsid w:val="009F2F9C"/>
    <w:rsid w:val="009F45AF"/>
    <w:rsid w:val="009F5243"/>
    <w:rsid w:val="009F58A1"/>
    <w:rsid w:val="009F5962"/>
    <w:rsid w:val="009F5B5F"/>
    <w:rsid w:val="009F62BC"/>
    <w:rsid w:val="009F6400"/>
    <w:rsid w:val="009F64C4"/>
    <w:rsid w:val="009F6B6D"/>
    <w:rsid w:val="009F73F9"/>
    <w:rsid w:val="009F7EAC"/>
    <w:rsid w:val="00A00EFF"/>
    <w:rsid w:val="00A01D15"/>
    <w:rsid w:val="00A01E5B"/>
    <w:rsid w:val="00A02669"/>
    <w:rsid w:val="00A02FB7"/>
    <w:rsid w:val="00A03501"/>
    <w:rsid w:val="00A03FC6"/>
    <w:rsid w:val="00A04E6E"/>
    <w:rsid w:val="00A04F7E"/>
    <w:rsid w:val="00A05026"/>
    <w:rsid w:val="00A05847"/>
    <w:rsid w:val="00A05FAA"/>
    <w:rsid w:val="00A06ABF"/>
    <w:rsid w:val="00A07E26"/>
    <w:rsid w:val="00A10A4E"/>
    <w:rsid w:val="00A11C9C"/>
    <w:rsid w:val="00A11DF9"/>
    <w:rsid w:val="00A11FC9"/>
    <w:rsid w:val="00A120B3"/>
    <w:rsid w:val="00A121B7"/>
    <w:rsid w:val="00A121BB"/>
    <w:rsid w:val="00A13162"/>
    <w:rsid w:val="00A13845"/>
    <w:rsid w:val="00A14FD4"/>
    <w:rsid w:val="00A15DB4"/>
    <w:rsid w:val="00A15FCA"/>
    <w:rsid w:val="00A164D4"/>
    <w:rsid w:val="00A16990"/>
    <w:rsid w:val="00A169B3"/>
    <w:rsid w:val="00A205E8"/>
    <w:rsid w:val="00A20706"/>
    <w:rsid w:val="00A208F0"/>
    <w:rsid w:val="00A20F69"/>
    <w:rsid w:val="00A21038"/>
    <w:rsid w:val="00A21261"/>
    <w:rsid w:val="00A21426"/>
    <w:rsid w:val="00A217CA"/>
    <w:rsid w:val="00A218C8"/>
    <w:rsid w:val="00A224A9"/>
    <w:rsid w:val="00A2373D"/>
    <w:rsid w:val="00A248CF"/>
    <w:rsid w:val="00A24D61"/>
    <w:rsid w:val="00A2573E"/>
    <w:rsid w:val="00A25849"/>
    <w:rsid w:val="00A26F58"/>
    <w:rsid w:val="00A27337"/>
    <w:rsid w:val="00A276F5"/>
    <w:rsid w:val="00A27EFC"/>
    <w:rsid w:val="00A3013A"/>
    <w:rsid w:val="00A31B71"/>
    <w:rsid w:val="00A31C96"/>
    <w:rsid w:val="00A31CA5"/>
    <w:rsid w:val="00A321FC"/>
    <w:rsid w:val="00A3232E"/>
    <w:rsid w:val="00A33055"/>
    <w:rsid w:val="00A33583"/>
    <w:rsid w:val="00A33B58"/>
    <w:rsid w:val="00A3498B"/>
    <w:rsid w:val="00A359CC"/>
    <w:rsid w:val="00A36553"/>
    <w:rsid w:val="00A36563"/>
    <w:rsid w:val="00A366AF"/>
    <w:rsid w:val="00A36899"/>
    <w:rsid w:val="00A3720C"/>
    <w:rsid w:val="00A372A6"/>
    <w:rsid w:val="00A3738F"/>
    <w:rsid w:val="00A40BFF"/>
    <w:rsid w:val="00A413A3"/>
    <w:rsid w:val="00A41A4C"/>
    <w:rsid w:val="00A43118"/>
    <w:rsid w:val="00A43BAA"/>
    <w:rsid w:val="00A43D59"/>
    <w:rsid w:val="00A44048"/>
    <w:rsid w:val="00A44C6F"/>
    <w:rsid w:val="00A452A6"/>
    <w:rsid w:val="00A45777"/>
    <w:rsid w:val="00A4588F"/>
    <w:rsid w:val="00A45993"/>
    <w:rsid w:val="00A46776"/>
    <w:rsid w:val="00A46A80"/>
    <w:rsid w:val="00A46E4A"/>
    <w:rsid w:val="00A471E6"/>
    <w:rsid w:val="00A474AC"/>
    <w:rsid w:val="00A47953"/>
    <w:rsid w:val="00A47CAB"/>
    <w:rsid w:val="00A47F7C"/>
    <w:rsid w:val="00A5013C"/>
    <w:rsid w:val="00A50206"/>
    <w:rsid w:val="00A5155C"/>
    <w:rsid w:val="00A51BB0"/>
    <w:rsid w:val="00A51DEE"/>
    <w:rsid w:val="00A52968"/>
    <w:rsid w:val="00A53113"/>
    <w:rsid w:val="00A53F17"/>
    <w:rsid w:val="00A54257"/>
    <w:rsid w:val="00A5461D"/>
    <w:rsid w:val="00A54C17"/>
    <w:rsid w:val="00A54C38"/>
    <w:rsid w:val="00A5603A"/>
    <w:rsid w:val="00A56857"/>
    <w:rsid w:val="00A56EE9"/>
    <w:rsid w:val="00A57018"/>
    <w:rsid w:val="00A57239"/>
    <w:rsid w:val="00A57569"/>
    <w:rsid w:val="00A577B3"/>
    <w:rsid w:val="00A5790C"/>
    <w:rsid w:val="00A60089"/>
    <w:rsid w:val="00A60E63"/>
    <w:rsid w:val="00A6122F"/>
    <w:rsid w:val="00A61762"/>
    <w:rsid w:val="00A61C13"/>
    <w:rsid w:val="00A62692"/>
    <w:rsid w:val="00A62DF8"/>
    <w:rsid w:val="00A630BC"/>
    <w:rsid w:val="00A635E0"/>
    <w:rsid w:val="00A636F1"/>
    <w:rsid w:val="00A6521C"/>
    <w:rsid w:val="00A65F0B"/>
    <w:rsid w:val="00A66CAB"/>
    <w:rsid w:val="00A6747A"/>
    <w:rsid w:val="00A67EE6"/>
    <w:rsid w:val="00A67FA5"/>
    <w:rsid w:val="00A708DA"/>
    <w:rsid w:val="00A70BAE"/>
    <w:rsid w:val="00A71254"/>
    <w:rsid w:val="00A71555"/>
    <w:rsid w:val="00A721DC"/>
    <w:rsid w:val="00A725A9"/>
    <w:rsid w:val="00A727BF"/>
    <w:rsid w:val="00A72F6F"/>
    <w:rsid w:val="00A73040"/>
    <w:rsid w:val="00A735B3"/>
    <w:rsid w:val="00A73DD1"/>
    <w:rsid w:val="00A73DFB"/>
    <w:rsid w:val="00A73F7B"/>
    <w:rsid w:val="00A7415E"/>
    <w:rsid w:val="00A7427C"/>
    <w:rsid w:val="00A74C4D"/>
    <w:rsid w:val="00A74C6C"/>
    <w:rsid w:val="00A75386"/>
    <w:rsid w:val="00A754DF"/>
    <w:rsid w:val="00A75629"/>
    <w:rsid w:val="00A7603D"/>
    <w:rsid w:val="00A762AB"/>
    <w:rsid w:val="00A76327"/>
    <w:rsid w:val="00A76E00"/>
    <w:rsid w:val="00A76E04"/>
    <w:rsid w:val="00A776A8"/>
    <w:rsid w:val="00A77BBD"/>
    <w:rsid w:val="00A77F41"/>
    <w:rsid w:val="00A8016D"/>
    <w:rsid w:val="00A80664"/>
    <w:rsid w:val="00A80B4E"/>
    <w:rsid w:val="00A8119E"/>
    <w:rsid w:val="00A81D79"/>
    <w:rsid w:val="00A82C97"/>
    <w:rsid w:val="00A8372C"/>
    <w:rsid w:val="00A84A3B"/>
    <w:rsid w:val="00A84AE6"/>
    <w:rsid w:val="00A84E40"/>
    <w:rsid w:val="00A85325"/>
    <w:rsid w:val="00A8557E"/>
    <w:rsid w:val="00A855A7"/>
    <w:rsid w:val="00A85C03"/>
    <w:rsid w:val="00A85E83"/>
    <w:rsid w:val="00A86675"/>
    <w:rsid w:val="00A86EBC"/>
    <w:rsid w:val="00A8730C"/>
    <w:rsid w:val="00A8741C"/>
    <w:rsid w:val="00A8780D"/>
    <w:rsid w:val="00A911F1"/>
    <w:rsid w:val="00A91A93"/>
    <w:rsid w:val="00A91D5F"/>
    <w:rsid w:val="00A920CC"/>
    <w:rsid w:val="00A922B5"/>
    <w:rsid w:val="00A93739"/>
    <w:rsid w:val="00A9394F"/>
    <w:rsid w:val="00A94F7E"/>
    <w:rsid w:val="00A96C9D"/>
    <w:rsid w:val="00A96DC8"/>
    <w:rsid w:val="00A97027"/>
    <w:rsid w:val="00AA02A5"/>
    <w:rsid w:val="00AA0D03"/>
    <w:rsid w:val="00AA0D17"/>
    <w:rsid w:val="00AA0DCB"/>
    <w:rsid w:val="00AA14BD"/>
    <w:rsid w:val="00AA15A9"/>
    <w:rsid w:val="00AA1D8F"/>
    <w:rsid w:val="00AA1E45"/>
    <w:rsid w:val="00AA26EB"/>
    <w:rsid w:val="00AA3016"/>
    <w:rsid w:val="00AA39A7"/>
    <w:rsid w:val="00AA3AE4"/>
    <w:rsid w:val="00AA3E95"/>
    <w:rsid w:val="00AA52E7"/>
    <w:rsid w:val="00AA58DF"/>
    <w:rsid w:val="00AA5E19"/>
    <w:rsid w:val="00AA66C2"/>
    <w:rsid w:val="00AA6897"/>
    <w:rsid w:val="00AA756C"/>
    <w:rsid w:val="00AA7F69"/>
    <w:rsid w:val="00AB006B"/>
    <w:rsid w:val="00AB0877"/>
    <w:rsid w:val="00AB0A2E"/>
    <w:rsid w:val="00AB1A19"/>
    <w:rsid w:val="00AB1EFA"/>
    <w:rsid w:val="00AB1FC3"/>
    <w:rsid w:val="00AB2344"/>
    <w:rsid w:val="00AB2412"/>
    <w:rsid w:val="00AB268D"/>
    <w:rsid w:val="00AB3691"/>
    <w:rsid w:val="00AB41FA"/>
    <w:rsid w:val="00AB461B"/>
    <w:rsid w:val="00AB47AE"/>
    <w:rsid w:val="00AB4BAF"/>
    <w:rsid w:val="00AB55F9"/>
    <w:rsid w:val="00AB5A3E"/>
    <w:rsid w:val="00AB5F3B"/>
    <w:rsid w:val="00AB5FE5"/>
    <w:rsid w:val="00AB657A"/>
    <w:rsid w:val="00AB6670"/>
    <w:rsid w:val="00AB69CC"/>
    <w:rsid w:val="00AB6D69"/>
    <w:rsid w:val="00AB71D4"/>
    <w:rsid w:val="00AB734A"/>
    <w:rsid w:val="00AB7615"/>
    <w:rsid w:val="00AB7AB6"/>
    <w:rsid w:val="00AC05CA"/>
    <w:rsid w:val="00AC087E"/>
    <w:rsid w:val="00AC1E18"/>
    <w:rsid w:val="00AC2650"/>
    <w:rsid w:val="00AC2A02"/>
    <w:rsid w:val="00AC2A34"/>
    <w:rsid w:val="00AC33BF"/>
    <w:rsid w:val="00AC3EDC"/>
    <w:rsid w:val="00AC4F2B"/>
    <w:rsid w:val="00AC4FF5"/>
    <w:rsid w:val="00AC5C15"/>
    <w:rsid w:val="00AC615C"/>
    <w:rsid w:val="00AC62C9"/>
    <w:rsid w:val="00AC6A08"/>
    <w:rsid w:val="00AC7771"/>
    <w:rsid w:val="00AC790E"/>
    <w:rsid w:val="00AC7A7C"/>
    <w:rsid w:val="00AC7B9D"/>
    <w:rsid w:val="00AD0BBC"/>
    <w:rsid w:val="00AD1416"/>
    <w:rsid w:val="00AD2215"/>
    <w:rsid w:val="00AD26F9"/>
    <w:rsid w:val="00AD2A5C"/>
    <w:rsid w:val="00AD2B1E"/>
    <w:rsid w:val="00AD3080"/>
    <w:rsid w:val="00AD3941"/>
    <w:rsid w:val="00AD43B3"/>
    <w:rsid w:val="00AD4EEF"/>
    <w:rsid w:val="00AD5353"/>
    <w:rsid w:val="00AD6A9B"/>
    <w:rsid w:val="00AD6F2E"/>
    <w:rsid w:val="00AD6FAE"/>
    <w:rsid w:val="00AD7BAC"/>
    <w:rsid w:val="00AD7DDC"/>
    <w:rsid w:val="00AE060D"/>
    <w:rsid w:val="00AE102B"/>
    <w:rsid w:val="00AE127E"/>
    <w:rsid w:val="00AE278C"/>
    <w:rsid w:val="00AE33C5"/>
    <w:rsid w:val="00AE345B"/>
    <w:rsid w:val="00AE36FF"/>
    <w:rsid w:val="00AE3DAA"/>
    <w:rsid w:val="00AE3FF5"/>
    <w:rsid w:val="00AE48F4"/>
    <w:rsid w:val="00AE4BE0"/>
    <w:rsid w:val="00AE5B07"/>
    <w:rsid w:val="00AE6092"/>
    <w:rsid w:val="00AE6AF9"/>
    <w:rsid w:val="00AE6B19"/>
    <w:rsid w:val="00AF001C"/>
    <w:rsid w:val="00AF0D35"/>
    <w:rsid w:val="00AF0D7A"/>
    <w:rsid w:val="00AF19F4"/>
    <w:rsid w:val="00AF2187"/>
    <w:rsid w:val="00AF2443"/>
    <w:rsid w:val="00AF3389"/>
    <w:rsid w:val="00AF340D"/>
    <w:rsid w:val="00AF3703"/>
    <w:rsid w:val="00AF38E6"/>
    <w:rsid w:val="00AF471B"/>
    <w:rsid w:val="00AF49A7"/>
    <w:rsid w:val="00AF6241"/>
    <w:rsid w:val="00AF62E2"/>
    <w:rsid w:val="00AF6B22"/>
    <w:rsid w:val="00AF6D04"/>
    <w:rsid w:val="00B00AED"/>
    <w:rsid w:val="00B01C7C"/>
    <w:rsid w:val="00B01E0E"/>
    <w:rsid w:val="00B02C43"/>
    <w:rsid w:val="00B02CC0"/>
    <w:rsid w:val="00B033A1"/>
    <w:rsid w:val="00B035A5"/>
    <w:rsid w:val="00B037D4"/>
    <w:rsid w:val="00B03B94"/>
    <w:rsid w:val="00B04EAF"/>
    <w:rsid w:val="00B05350"/>
    <w:rsid w:val="00B05A47"/>
    <w:rsid w:val="00B06F2F"/>
    <w:rsid w:val="00B07605"/>
    <w:rsid w:val="00B10FB5"/>
    <w:rsid w:val="00B115BF"/>
    <w:rsid w:val="00B11AEE"/>
    <w:rsid w:val="00B127F2"/>
    <w:rsid w:val="00B12858"/>
    <w:rsid w:val="00B128D0"/>
    <w:rsid w:val="00B12B14"/>
    <w:rsid w:val="00B134B7"/>
    <w:rsid w:val="00B13B34"/>
    <w:rsid w:val="00B1425A"/>
    <w:rsid w:val="00B14867"/>
    <w:rsid w:val="00B1601F"/>
    <w:rsid w:val="00B16A9E"/>
    <w:rsid w:val="00B16DB1"/>
    <w:rsid w:val="00B16E0F"/>
    <w:rsid w:val="00B17948"/>
    <w:rsid w:val="00B17A73"/>
    <w:rsid w:val="00B17D7B"/>
    <w:rsid w:val="00B17F6C"/>
    <w:rsid w:val="00B2064C"/>
    <w:rsid w:val="00B20917"/>
    <w:rsid w:val="00B21C6B"/>
    <w:rsid w:val="00B21FE5"/>
    <w:rsid w:val="00B23753"/>
    <w:rsid w:val="00B25568"/>
    <w:rsid w:val="00B255B5"/>
    <w:rsid w:val="00B255CD"/>
    <w:rsid w:val="00B25D0A"/>
    <w:rsid w:val="00B25E15"/>
    <w:rsid w:val="00B266E9"/>
    <w:rsid w:val="00B266F7"/>
    <w:rsid w:val="00B26CBD"/>
    <w:rsid w:val="00B26EEB"/>
    <w:rsid w:val="00B26EF8"/>
    <w:rsid w:val="00B279E8"/>
    <w:rsid w:val="00B27CE7"/>
    <w:rsid w:val="00B27D82"/>
    <w:rsid w:val="00B30778"/>
    <w:rsid w:val="00B30B5D"/>
    <w:rsid w:val="00B30CCC"/>
    <w:rsid w:val="00B30D02"/>
    <w:rsid w:val="00B30EBE"/>
    <w:rsid w:val="00B315DA"/>
    <w:rsid w:val="00B3247B"/>
    <w:rsid w:val="00B32C80"/>
    <w:rsid w:val="00B32D91"/>
    <w:rsid w:val="00B339DF"/>
    <w:rsid w:val="00B339E9"/>
    <w:rsid w:val="00B343DD"/>
    <w:rsid w:val="00B34537"/>
    <w:rsid w:val="00B34D3B"/>
    <w:rsid w:val="00B34F6C"/>
    <w:rsid w:val="00B3503F"/>
    <w:rsid w:val="00B3550C"/>
    <w:rsid w:val="00B355EA"/>
    <w:rsid w:val="00B37016"/>
    <w:rsid w:val="00B3711F"/>
    <w:rsid w:val="00B37C4B"/>
    <w:rsid w:val="00B40166"/>
    <w:rsid w:val="00B40239"/>
    <w:rsid w:val="00B40ABA"/>
    <w:rsid w:val="00B40B0C"/>
    <w:rsid w:val="00B40B0D"/>
    <w:rsid w:val="00B4215C"/>
    <w:rsid w:val="00B425D0"/>
    <w:rsid w:val="00B432E4"/>
    <w:rsid w:val="00B44357"/>
    <w:rsid w:val="00B449B9"/>
    <w:rsid w:val="00B44A63"/>
    <w:rsid w:val="00B45075"/>
    <w:rsid w:val="00B46033"/>
    <w:rsid w:val="00B4703A"/>
    <w:rsid w:val="00B503BC"/>
    <w:rsid w:val="00B50FE6"/>
    <w:rsid w:val="00B52330"/>
    <w:rsid w:val="00B52A3C"/>
    <w:rsid w:val="00B5310C"/>
    <w:rsid w:val="00B5329C"/>
    <w:rsid w:val="00B53504"/>
    <w:rsid w:val="00B538E8"/>
    <w:rsid w:val="00B53A50"/>
    <w:rsid w:val="00B547CD"/>
    <w:rsid w:val="00B54C00"/>
    <w:rsid w:val="00B5584F"/>
    <w:rsid w:val="00B570D2"/>
    <w:rsid w:val="00B57456"/>
    <w:rsid w:val="00B57B24"/>
    <w:rsid w:val="00B60E7E"/>
    <w:rsid w:val="00B61764"/>
    <w:rsid w:val="00B61DC9"/>
    <w:rsid w:val="00B622C6"/>
    <w:rsid w:val="00B62561"/>
    <w:rsid w:val="00B62A70"/>
    <w:rsid w:val="00B640E1"/>
    <w:rsid w:val="00B64E80"/>
    <w:rsid w:val="00B64F7D"/>
    <w:rsid w:val="00B6656B"/>
    <w:rsid w:val="00B67529"/>
    <w:rsid w:val="00B7034D"/>
    <w:rsid w:val="00B707B7"/>
    <w:rsid w:val="00B70A9B"/>
    <w:rsid w:val="00B71116"/>
    <w:rsid w:val="00B7187D"/>
    <w:rsid w:val="00B7327E"/>
    <w:rsid w:val="00B73F9F"/>
    <w:rsid w:val="00B74D0C"/>
    <w:rsid w:val="00B7516D"/>
    <w:rsid w:val="00B75448"/>
    <w:rsid w:val="00B759C2"/>
    <w:rsid w:val="00B75C9A"/>
    <w:rsid w:val="00B7671E"/>
    <w:rsid w:val="00B768FA"/>
    <w:rsid w:val="00B769B8"/>
    <w:rsid w:val="00B76B3C"/>
    <w:rsid w:val="00B76BCC"/>
    <w:rsid w:val="00B773FB"/>
    <w:rsid w:val="00B80197"/>
    <w:rsid w:val="00B80E6F"/>
    <w:rsid w:val="00B80F30"/>
    <w:rsid w:val="00B812E5"/>
    <w:rsid w:val="00B81F08"/>
    <w:rsid w:val="00B81F21"/>
    <w:rsid w:val="00B81F75"/>
    <w:rsid w:val="00B82203"/>
    <w:rsid w:val="00B828B3"/>
    <w:rsid w:val="00B82A5B"/>
    <w:rsid w:val="00B82F59"/>
    <w:rsid w:val="00B8322E"/>
    <w:rsid w:val="00B834D0"/>
    <w:rsid w:val="00B83793"/>
    <w:rsid w:val="00B839D0"/>
    <w:rsid w:val="00B84580"/>
    <w:rsid w:val="00B84804"/>
    <w:rsid w:val="00B84B66"/>
    <w:rsid w:val="00B855F7"/>
    <w:rsid w:val="00B85E66"/>
    <w:rsid w:val="00B87410"/>
    <w:rsid w:val="00B9087B"/>
    <w:rsid w:val="00B918B9"/>
    <w:rsid w:val="00B91D6C"/>
    <w:rsid w:val="00B91F24"/>
    <w:rsid w:val="00B924CD"/>
    <w:rsid w:val="00B928C6"/>
    <w:rsid w:val="00B92EFC"/>
    <w:rsid w:val="00B931C2"/>
    <w:rsid w:val="00B934C7"/>
    <w:rsid w:val="00B94246"/>
    <w:rsid w:val="00B94B16"/>
    <w:rsid w:val="00B950EA"/>
    <w:rsid w:val="00B9520E"/>
    <w:rsid w:val="00B953CF"/>
    <w:rsid w:val="00B958A0"/>
    <w:rsid w:val="00B9621F"/>
    <w:rsid w:val="00B96651"/>
    <w:rsid w:val="00B96A7C"/>
    <w:rsid w:val="00B973EB"/>
    <w:rsid w:val="00B97443"/>
    <w:rsid w:val="00B97F41"/>
    <w:rsid w:val="00BA01C0"/>
    <w:rsid w:val="00BA1837"/>
    <w:rsid w:val="00BA1A5B"/>
    <w:rsid w:val="00BA3435"/>
    <w:rsid w:val="00BA35E7"/>
    <w:rsid w:val="00BA42A4"/>
    <w:rsid w:val="00BA5695"/>
    <w:rsid w:val="00BA6788"/>
    <w:rsid w:val="00BA6BA5"/>
    <w:rsid w:val="00BA6EDB"/>
    <w:rsid w:val="00BA7110"/>
    <w:rsid w:val="00BA7796"/>
    <w:rsid w:val="00BA79A3"/>
    <w:rsid w:val="00BA7D47"/>
    <w:rsid w:val="00BB10CC"/>
    <w:rsid w:val="00BB1AE0"/>
    <w:rsid w:val="00BB1C30"/>
    <w:rsid w:val="00BB257A"/>
    <w:rsid w:val="00BB26F8"/>
    <w:rsid w:val="00BB4299"/>
    <w:rsid w:val="00BB4CA0"/>
    <w:rsid w:val="00BB597E"/>
    <w:rsid w:val="00BB5C8E"/>
    <w:rsid w:val="00BB5FD9"/>
    <w:rsid w:val="00BB6B2E"/>
    <w:rsid w:val="00BC0102"/>
    <w:rsid w:val="00BC0CAC"/>
    <w:rsid w:val="00BC140A"/>
    <w:rsid w:val="00BC15E1"/>
    <w:rsid w:val="00BC1F6C"/>
    <w:rsid w:val="00BC2404"/>
    <w:rsid w:val="00BC317F"/>
    <w:rsid w:val="00BC4557"/>
    <w:rsid w:val="00BC4AE4"/>
    <w:rsid w:val="00BC75BD"/>
    <w:rsid w:val="00BC7873"/>
    <w:rsid w:val="00BC7C8A"/>
    <w:rsid w:val="00BD20A5"/>
    <w:rsid w:val="00BD234B"/>
    <w:rsid w:val="00BD2405"/>
    <w:rsid w:val="00BD340B"/>
    <w:rsid w:val="00BD399B"/>
    <w:rsid w:val="00BD3A8E"/>
    <w:rsid w:val="00BD3A99"/>
    <w:rsid w:val="00BD3AA0"/>
    <w:rsid w:val="00BD467E"/>
    <w:rsid w:val="00BD56F1"/>
    <w:rsid w:val="00BD6A1C"/>
    <w:rsid w:val="00BD7309"/>
    <w:rsid w:val="00BD7BAF"/>
    <w:rsid w:val="00BD7E71"/>
    <w:rsid w:val="00BE0103"/>
    <w:rsid w:val="00BE022C"/>
    <w:rsid w:val="00BE05F9"/>
    <w:rsid w:val="00BE0668"/>
    <w:rsid w:val="00BE1DAE"/>
    <w:rsid w:val="00BE3419"/>
    <w:rsid w:val="00BE3C95"/>
    <w:rsid w:val="00BE43BF"/>
    <w:rsid w:val="00BE4486"/>
    <w:rsid w:val="00BE4E1C"/>
    <w:rsid w:val="00BE50A1"/>
    <w:rsid w:val="00BE55AB"/>
    <w:rsid w:val="00BE5957"/>
    <w:rsid w:val="00BE5CEF"/>
    <w:rsid w:val="00BE65C3"/>
    <w:rsid w:val="00BE7C5C"/>
    <w:rsid w:val="00BF023D"/>
    <w:rsid w:val="00BF033A"/>
    <w:rsid w:val="00BF0634"/>
    <w:rsid w:val="00BF0B7D"/>
    <w:rsid w:val="00BF0E43"/>
    <w:rsid w:val="00BF0EA9"/>
    <w:rsid w:val="00BF1050"/>
    <w:rsid w:val="00BF13A6"/>
    <w:rsid w:val="00BF1706"/>
    <w:rsid w:val="00BF25C2"/>
    <w:rsid w:val="00BF25CA"/>
    <w:rsid w:val="00BF3F11"/>
    <w:rsid w:val="00BF41DF"/>
    <w:rsid w:val="00BF47A7"/>
    <w:rsid w:val="00BF4ED9"/>
    <w:rsid w:val="00BF5471"/>
    <w:rsid w:val="00BF6752"/>
    <w:rsid w:val="00BF7153"/>
    <w:rsid w:val="00BF716F"/>
    <w:rsid w:val="00C013BA"/>
    <w:rsid w:val="00C01A2A"/>
    <w:rsid w:val="00C01C35"/>
    <w:rsid w:val="00C01DB2"/>
    <w:rsid w:val="00C01E2E"/>
    <w:rsid w:val="00C03E9A"/>
    <w:rsid w:val="00C041D7"/>
    <w:rsid w:val="00C056CA"/>
    <w:rsid w:val="00C0585A"/>
    <w:rsid w:val="00C06046"/>
    <w:rsid w:val="00C06366"/>
    <w:rsid w:val="00C067F0"/>
    <w:rsid w:val="00C06AF6"/>
    <w:rsid w:val="00C07132"/>
    <w:rsid w:val="00C0719E"/>
    <w:rsid w:val="00C0730D"/>
    <w:rsid w:val="00C0771A"/>
    <w:rsid w:val="00C077E7"/>
    <w:rsid w:val="00C07AC4"/>
    <w:rsid w:val="00C07CB8"/>
    <w:rsid w:val="00C107CC"/>
    <w:rsid w:val="00C108AF"/>
    <w:rsid w:val="00C110BB"/>
    <w:rsid w:val="00C122CF"/>
    <w:rsid w:val="00C1260F"/>
    <w:rsid w:val="00C12DCB"/>
    <w:rsid w:val="00C14973"/>
    <w:rsid w:val="00C1501D"/>
    <w:rsid w:val="00C15CDB"/>
    <w:rsid w:val="00C16162"/>
    <w:rsid w:val="00C175E7"/>
    <w:rsid w:val="00C17634"/>
    <w:rsid w:val="00C17DA3"/>
    <w:rsid w:val="00C17DC8"/>
    <w:rsid w:val="00C203CD"/>
    <w:rsid w:val="00C20ED2"/>
    <w:rsid w:val="00C21908"/>
    <w:rsid w:val="00C21DC6"/>
    <w:rsid w:val="00C22512"/>
    <w:rsid w:val="00C22571"/>
    <w:rsid w:val="00C229C4"/>
    <w:rsid w:val="00C230B8"/>
    <w:rsid w:val="00C23192"/>
    <w:rsid w:val="00C232C3"/>
    <w:rsid w:val="00C23A88"/>
    <w:rsid w:val="00C2416D"/>
    <w:rsid w:val="00C242CD"/>
    <w:rsid w:val="00C24803"/>
    <w:rsid w:val="00C249C6"/>
    <w:rsid w:val="00C25223"/>
    <w:rsid w:val="00C256A2"/>
    <w:rsid w:val="00C2680A"/>
    <w:rsid w:val="00C27001"/>
    <w:rsid w:val="00C2706D"/>
    <w:rsid w:val="00C2733C"/>
    <w:rsid w:val="00C276E3"/>
    <w:rsid w:val="00C276F0"/>
    <w:rsid w:val="00C27B03"/>
    <w:rsid w:val="00C27E8B"/>
    <w:rsid w:val="00C30ADB"/>
    <w:rsid w:val="00C330EC"/>
    <w:rsid w:val="00C33BB0"/>
    <w:rsid w:val="00C34227"/>
    <w:rsid w:val="00C348FD"/>
    <w:rsid w:val="00C34EA6"/>
    <w:rsid w:val="00C3590F"/>
    <w:rsid w:val="00C36193"/>
    <w:rsid w:val="00C40291"/>
    <w:rsid w:val="00C41026"/>
    <w:rsid w:val="00C41062"/>
    <w:rsid w:val="00C41904"/>
    <w:rsid w:val="00C430BD"/>
    <w:rsid w:val="00C43782"/>
    <w:rsid w:val="00C439B5"/>
    <w:rsid w:val="00C44AF8"/>
    <w:rsid w:val="00C45A11"/>
    <w:rsid w:val="00C46EA8"/>
    <w:rsid w:val="00C4719F"/>
    <w:rsid w:val="00C47311"/>
    <w:rsid w:val="00C4768A"/>
    <w:rsid w:val="00C47759"/>
    <w:rsid w:val="00C47AF3"/>
    <w:rsid w:val="00C50ACD"/>
    <w:rsid w:val="00C512AB"/>
    <w:rsid w:val="00C51AF4"/>
    <w:rsid w:val="00C524CA"/>
    <w:rsid w:val="00C52BD3"/>
    <w:rsid w:val="00C53E29"/>
    <w:rsid w:val="00C54F2E"/>
    <w:rsid w:val="00C552F8"/>
    <w:rsid w:val="00C55541"/>
    <w:rsid w:val="00C55D4E"/>
    <w:rsid w:val="00C55D66"/>
    <w:rsid w:val="00C56183"/>
    <w:rsid w:val="00C564A2"/>
    <w:rsid w:val="00C56693"/>
    <w:rsid w:val="00C56878"/>
    <w:rsid w:val="00C57500"/>
    <w:rsid w:val="00C6021D"/>
    <w:rsid w:val="00C60803"/>
    <w:rsid w:val="00C60C30"/>
    <w:rsid w:val="00C60CDA"/>
    <w:rsid w:val="00C61236"/>
    <w:rsid w:val="00C61995"/>
    <w:rsid w:val="00C62294"/>
    <w:rsid w:val="00C625BE"/>
    <w:rsid w:val="00C62BC0"/>
    <w:rsid w:val="00C62F44"/>
    <w:rsid w:val="00C638C8"/>
    <w:rsid w:val="00C63B84"/>
    <w:rsid w:val="00C63F7F"/>
    <w:rsid w:val="00C66508"/>
    <w:rsid w:val="00C66C29"/>
    <w:rsid w:val="00C66E55"/>
    <w:rsid w:val="00C678FC"/>
    <w:rsid w:val="00C70B65"/>
    <w:rsid w:val="00C715B7"/>
    <w:rsid w:val="00C71D70"/>
    <w:rsid w:val="00C72AF1"/>
    <w:rsid w:val="00C7348E"/>
    <w:rsid w:val="00C74053"/>
    <w:rsid w:val="00C747C7"/>
    <w:rsid w:val="00C758A1"/>
    <w:rsid w:val="00C76165"/>
    <w:rsid w:val="00C7637F"/>
    <w:rsid w:val="00C76D62"/>
    <w:rsid w:val="00C77094"/>
    <w:rsid w:val="00C77411"/>
    <w:rsid w:val="00C7752B"/>
    <w:rsid w:val="00C77606"/>
    <w:rsid w:val="00C80201"/>
    <w:rsid w:val="00C80282"/>
    <w:rsid w:val="00C82454"/>
    <w:rsid w:val="00C8284B"/>
    <w:rsid w:val="00C83245"/>
    <w:rsid w:val="00C83382"/>
    <w:rsid w:val="00C83D97"/>
    <w:rsid w:val="00C84066"/>
    <w:rsid w:val="00C84583"/>
    <w:rsid w:val="00C846B9"/>
    <w:rsid w:val="00C854ED"/>
    <w:rsid w:val="00C8561C"/>
    <w:rsid w:val="00C85CFB"/>
    <w:rsid w:val="00C86BD8"/>
    <w:rsid w:val="00C87673"/>
    <w:rsid w:val="00C87E0C"/>
    <w:rsid w:val="00C87FBD"/>
    <w:rsid w:val="00C9121D"/>
    <w:rsid w:val="00C9162B"/>
    <w:rsid w:val="00C916F7"/>
    <w:rsid w:val="00C9242F"/>
    <w:rsid w:val="00C92C21"/>
    <w:rsid w:val="00C930E2"/>
    <w:rsid w:val="00C94971"/>
    <w:rsid w:val="00C94AA7"/>
    <w:rsid w:val="00C95E09"/>
    <w:rsid w:val="00C96353"/>
    <w:rsid w:val="00C96541"/>
    <w:rsid w:val="00C97360"/>
    <w:rsid w:val="00CA00A1"/>
    <w:rsid w:val="00CA0386"/>
    <w:rsid w:val="00CA0699"/>
    <w:rsid w:val="00CA1175"/>
    <w:rsid w:val="00CA1991"/>
    <w:rsid w:val="00CA1C66"/>
    <w:rsid w:val="00CA2742"/>
    <w:rsid w:val="00CA290F"/>
    <w:rsid w:val="00CA2C9F"/>
    <w:rsid w:val="00CA311E"/>
    <w:rsid w:val="00CA371A"/>
    <w:rsid w:val="00CA3E21"/>
    <w:rsid w:val="00CA48BE"/>
    <w:rsid w:val="00CA490B"/>
    <w:rsid w:val="00CA4B1A"/>
    <w:rsid w:val="00CA4F44"/>
    <w:rsid w:val="00CA56E9"/>
    <w:rsid w:val="00CA6D81"/>
    <w:rsid w:val="00CA6EEB"/>
    <w:rsid w:val="00CA75CD"/>
    <w:rsid w:val="00CA7804"/>
    <w:rsid w:val="00CA7F98"/>
    <w:rsid w:val="00CB06A8"/>
    <w:rsid w:val="00CB0D7C"/>
    <w:rsid w:val="00CB2024"/>
    <w:rsid w:val="00CB24D0"/>
    <w:rsid w:val="00CB2FE6"/>
    <w:rsid w:val="00CB3223"/>
    <w:rsid w:val="00CB3632"/>
    <w:rsid w:val="00CB444B"/>
    <w:rsid w:val="00CB4E4D"/>
    <w:rsid w:val="00CB5703"/>
    <w:rsid w:val="00CB5D69"/>
    <w:rsid w:val="00CB60ED"/>
    <w:rsid w:val="00CB68CB"/>
    <w:rsid w:val="00CB7046"/>
    <w:rsid w:val="00CB7FAA"/>
    <w:rsid w:val="00CC00E0"/>
    <w:rsid w:val="00CC0CE5"/>
    <w:rsid w:val="00CC21A7"/>
    <w:rsid w:val="00CC21D9"/>
    <w:rsid w:val="00CC3A10"/>
    <w:rsid w:val="00CC3C37"/>
    <w:rsid w:val="00CC40D3"/>
    <w:rsid w:val="00CC41CE"/>
    <w:rsid w:val="00CC46C4"/>
    <w:rsid w:val="00CC5544"/>
    <w:rsid w:val="00CC73DB"/>
    <w:rsid w:val="00CC7638"/>
    <w:rsid w:val="00CC7F09"/>
    <w:rsid w:val="00CD0091"/>
    <w:rsid w:val="00CD0709"/>
    <w:rsid w:val="00CD0FD3"/>
    <w:rsid w:val="00CD117F"/>
    <w:rsid w:val="00CD160F"/>
    <w:rsid w:val="00CD1EED"/>
    <w:rsid w:val="00CD2730"/>
    <w:rsid w:val="00CD291F"/>
    <w:rsid w:val="00CD2D43"/>
    <w:rsid w:val="00CD3D36"/>
    <w:rsid w:val="00CD55F0"/>
    <w:rsid w:val="00CD5A2E"/>
    <w:rsid w:val="00CD77FB"/>
    <w:rsid w:val="00CE022C"/>
    <w:rsid w:val="00CE1087"/>
    <w:rsid w:val="00CE1FA8"/>
    <w:rsid w:val="00CE24E5"/>
    <w:rsid w:val="00CE3196"/>
    <w:rsid w:val="00CE3396"/>
    <w:rsid w:val="00CE34AA"/>
    <w:rsid w:val="00CE37F7"/>
    <w:rsid w:val="00CE3834"/>
    <w:rsid w:val="00CE3A90"/>
    <w:rsid w:val="00CE406C"/>
    <w:rsid w:val="00CE4409"/>
    <w:rsid w:val="00CE44F1"/>
    <w:rsid w:val="00CE4807"/>
    <w:rsid w:val="00CE5D8F"/>
    <w:rsid w:val="00CE5F35"/>
    <w:rsid w:val="00CE7168"/>
    <w:rsid w:val="00CF0406"/>
    <w:rsid w:val="00CF0572"/>
    <w:rsid w:val="00CF07FB"/>
    <w:rsid w:val="00CF24E0"/>
    <w:rsid w:val="00CF2EDD"/>
    <w:rsid w:val="00CF359B"/>
    <w:rsid w:val="00CF3B2C"/>
    <w:rsid w:val="00CF3DBB"/>
    <w:rsid w:val="00CF40DA"/>
    <w:rsid w:val="00CF53E2"/>
    <w:rsid w:val="00D012FC"/>
    <w:rsid w:val="00D01349"/>
    <w:rsid w:val="00D013EA"/>
    <w:rsid w:val="00D01851"/>
    <w:rsid w:val="00D01A5E"/>
    <w:rsid w:val="00D01D7C"/>
    <w:rsid w:val="00D02949"/>
    <w:rsid w:val="00D0377B"/>
    <w:rsid w:val="00D0390C"/>
    <w:rsid w:val="00D03E02"/>
    <w:rsid w:val="00D041F9"/>
    <w:rsid w:val="00D04333"/>
    <w:rsid w:val="00D04679"/>
    <w:rsid w:val="00D04D60"/>
    <w:rsid w:val="00D04E5C"/>
    <w:rsid w:val="00D058C9"/>
    <w:rsid w:val="00D05F58"/>
    <w:rsid w:val="00D0627C"/>
    <w:rsid w:val="00D065AC"/>
    <w:rsid w:val="00D06A29"/>
    <w:rsid w:val="00D075E2"/>
    <w:rsid w:val="00D078C6"/>
    <w:rsid w:val="00D07A70"/>
    <w:rsid w:val="00D10452"/>
    <w:rsid w:val="00D10A5C"/>
    <w:rsid w:val="00D1100B"/>
    <w:rsid w:val="00D11DE4"/>
    <w:rsid w:val="00D127F2"/>
    <w:rsid w:val="00D12DD2"/>
    <w:rsid w:val="00D13828"/>
    <w:rsid w:val="00D13929"/>
    <w:rsid w:val="00D14618"/>
    <w:rsid w:val="00D14633"/>
    <w:rsid w:val="00D1481C"/>
    <w:rsid w:val="00D14EFE"/>
    <w:rsid w:val="00D15329"/>
    <w:rsid w:val="00D15C92"/>
    <w:rsid w:val="00D16270"/>
    <w:rsid w:val="00D1635B"/>
    <w:rsid w:val="00D16395"/>
    <w:rsid w:val="00D164BB"/>
    <w:rsid w:val="00D16B17"/>
    <w:rsid w:val="00D1797A"/>
    <w:rsid w:val="00D17EC1"/>
    <w:rsid w:val="00D201E7"/>
    <w:rsid w:val="00D20F72"/>
    <w:rsid w:val="00D20FBF"/>
    <w:rsid w:val="00D21A2F"/>
    <w:rsid w:val="00D21C22"/>
    <w:rsid w:val="00D21E3F"/>
    <w:rsid w:val="00D23201"/>
    <w:rsid w:val="00D232F3"/>
    <w:rsid w:val="00D23544"/>
    <w:rsid w:val="00D239AA"/>
    <w:rsid w:val="00D23AA6"/>
    <w:rsid w:val="00D23EF5"/>
    <w:rsid w:val="00D24284"/>
    <w:rsid w:val="00D243A5"/>
    <w:rsid w:val="00D24C40"/>
    <w:rsid w:val="00D24D11"/>
    <w:rsid w:val="00D24FFA"/>
    <w:rsid w:val="00D255A0"/>
    <w:rsid w:val="00D25939"/>
    <w:rsid w:val="00D25E42"/>
    <w:rsid w:val="00D26F4F"/>
    <w:rsid w:val="00D27303"/>
    <w:rsid w:val="00D274A6"/>
    <w:rsid w:val="00D27B23"/>
    <w:rsid w:val="00D3088A"/>
    <w:rsid w:val="00D30A01"/>
    <w:rsid w:val="00D30B55"/>
    <w:rsid w:val="00D30D10"/>
    <w:rsid w:val="00D31BF2"/>
    <w:rsid w:val="00D328A2"/>
    <w:rsid w:val="00D3335D"/>
    <w:rsid w:val="00D33F6F"/>
    <w:rsid w:val="00D35109"/>
    <w:rsid w:val="00D3599B"/>
    <w:rsid w:val="00D35C4B"/>
    <w:rsid w:val="00D36E53"/>
    <w:rsid w:val="00D37216"/>
    <w:rsid w:val="00D3758D"/>
    <w:rsid w:val="00D4071F"/>
    <w:rsid w:val="00D41AC3"/>
    <w:rsid w:val="00D41FBC"/>
    <w:rsid w:val="00D43508"/>
    <w:rsid w:val="00D44326"/>
    <w:rsid w:val="00D447E4"/>
    <w:rsid w:val="00D458CB"/>
    <w:rsid w:val="00D45B04"/>
    <w:rsid w:val="00D46B4C"/>
    <w:rsid w:val="00D46E46"/>
    <w:rsid w:val="00D46EBE"/>
    <w:rsid w:val="00D4778C"/>
    <w:rsid w:val="00D47FCF"/>
    <w:rsid w:val="00D505A3"/>
    <w:rsid w:val="00D50D71"/>
    <w:rsid w:val="00D50D97"/>
    <w:rsid w:val="00D5131A"/>
    <w:rsid w:val="00D51513"/>
    <w:rsid w:val="00D5154F"/>
    <w:rsid w:val="00D51D01"/>
    <w:rsid w:val="00D51FB1"/>
    <w:rsid w:val="00D521BB"/>
    <w:rsid w:val="00D53063"/>
    <w:rsid w:val="00D539B8"/>
    <w:rsid w:val="00D549A8"/>
    <w:rsid w:val="00D54BCB"/>
    <w:rsid w:val="00D5516D"/>
    <w:rsid w:val="00D555CB"/>
    <w:rsid w:val="00D57270"/>
    <w:rsid w:val="00D57C5B"/>
    <w:rsid w:val="00D57E1B"/>
    <w:rsid w:val="00D57FCB"/>
    <w:rsid w:val="00D6024F"/>
    <w:rsid w:val="00D60D73"/>
    <w:rsid w:val="00D60DBE"/>
    <w:rsid w:val="00D60EAB"/>
    <w:rsid w:val="00D612B0"/>
    <w:rsid w:val="00D64393"/>
    <w:rsid w:val="00D655E7"/>
    <w:rsid w:val="00D65EE3"/>
    <w:rsid w:val="00D663F9"/>
    <w:rsid w:val="00D66678"/>
    <w:rsid w:val="00D66719"/>
    <w:rsid w:val="00D67232"/>
    <w:rsid w:val="00D703F8"/>
    <w:rsid w:val="00D7068F"/>
    <w:rsid w:val="00D708D4"/>
    <w:rsid w:val="00D70D47"/>
    <w:rsid w:val="00D70D71"/>
    <w:rsid w:val="00D71381"/>
    <w:rsid w:val="00D718BB"/>
    <w:rsid w:val="00D72079"/>
    <w:rsid w:val="00D726D2"/>
    <w:rsid w:val="00D72EFE"/>
    <w:rsid w:val="00D7343A"/>
    <w:rsid w:val="00D739AF"/>
    <w:rsid w:val="00D74066"/>
    <w:rsid w:val="00D743B5"/>
    <w:rsid w:val="00D7471F"/>
    <w:rsid w:val="00D755C3"/>
    <w:rsid w:val="00D75702"/>
    <w:rsid w:val="00D7685F"/>
    <w:rsid w:val="00D76FB8"/>
    <w:rsid w:val="00D77BC7"/>
    <w:rsid w:val="00D809BA"/>
    <w:rsid w:val="00D81147"/>
    <w:rsid w:val="00D81746"/>
    <w:rsid w:val="00D82175"/>
    <w:rsid w:val="00D82728"/>
    <w:rsid w:val="00D82E12"/>
    <w:rsid w:val="00D832B4"/>
    <w:rsid w:val="00D839C1"/>
    <w:rsid w:val="00D83B22"/>
    <w:rsid w:val="00D83C64"/>
    <w:rsid w:val="00D84351"/>
    <w:rsid w:val="00D84A45"/>
    <w:rsid w:val="00D84DAF"/>
    <w:rsid w:val="00D85895"/>
    <w:rsid w:val="00D859FC"/>
    <w:rsid w:val="00D86B33"/>
    <w:rsid w:val="00D8707A"/>
    <w:rsid w:val="00D87301"/>
    <w:rsid w:val="00D87947"/>
    <w:rsid w:val="00D87FAE"/>
    <w:rsid w:val="00D90078"/>
    <w:rsid w:val="00D900FC"/>
    <w:rsid w:val="00D90EC9"/>
    <w:rsid w:val="00D91060"/>
    <w:rsid w:val="00D923B2"/>
    <w:rsid w:val="00D9242B"/>
    <w:rsid w:val="00D92B31"/>
    <w:rsid w:val="00D931A0"/>
    <w:rsid w:val="00D93963"/>
    <w:rsid w:val="00D93AB4"/>
    <w:rsid w:val="00D94DB3"/>
    <w:rsid w:val="00D94E88"/>
    <w:rsid w:val="00D95663"/>
    <w:rsid w:val="00D95D6D"/>
    <w:rsid w:val="00D95EF5"/>
    <w:rsid w:val="00D969AB"/>
    <w:rsid w:val="00D96B56"/>
    <w:rsid w:val="00D974F5"/>
    <w:rsid w:val="00D9773C"/>
    <w:rsid w:val="00DA018E"/>
    <w:rsid w:val="00DA0E4F"/>
    <w:rsid w:val="00DA0F9B"/>
    <w:rsid w:val="00DA166A"/>
    <w:rsid w:val="00DA1B2D"/>
    <w:rsid w:val="00DA1F84"/>
    <w:rsid w:val="00DA2067"/>
    <w:rsid w:val="00DA2DB3"/>
    <w:rsid w:val="00DA3011"/>
    <w:rsid w:val="00DA335C"/>
    <w:rsid w:val="00DA33B1"/>
    <w:rsid w:val="00DA3CDD"/>
    <w:rsid w:val="00DA3EFA"/>
    <w:rsid w:val="00DA44A4"/>
    <w:rsid w:val="00DA47E8"/>
    <w:rsid w:val="00DA4C0B"/>
    <w:rsid w:val="00DA615F"/>
    <w:rsid w:val="00DA62D8"/>
    <w:rsid w:val="00DA79C1"/>
    <w:rsid w:val="00DA7F69"/>
    <w:rsid w:val="00DB03A4"/>
    <w:rsid w:val="00DB0890"/>
    <w:rsid w:val="00DB15C1"/>
    <w:rsid w:val="00DB197E"/>
    <w:rsid w:val="00DB1AF9"/>
    <w:rsid w:val="00DB22CD"/>
    <w:rsid w:val="00DB2810"/>
    <w:rsid w:val="00DB2989"/>
    <w:rsid w:val="00DB298C"/>
    <w:rsid w:val="00DB2C8F"/>
    <w:rsid w:val="00DB3754"/>
    <w:rsid w:val="00DB39BA"/>
    <w:rsid w:val="00DB3FA8"/>
    <w:rsid w:val="00DB4123"/>
    <w:rsid w:val="00DB442F"/>
    <w:rsid w:val="00DB4AF9"/>
    <w:rsid w:val="00DB4C66"/>
    <w:rsid w:val="00DB6234"/>
    <w:rsid w:val="00DB69E5"/>
    <w:rsid w:val="00DC066A"/>
    <w:rsid w:val="00DC0ABF"/>
    <w:rsid w:val="00DC1D98"/>
    <w:rsid w:val="00DC2602"/>
    <w:rsid w:val="00DC37C6"/>
    <w:rsid w:val="00DC3A6B"/>
    <w:rsid w:val="00DC4954"/>
    <w:rsid w:val="00DC49B7"/>
    <w:rsid w:val="00DC5979"/>
    <w:rsid w:val="00DC630D"/>
    <w:rsid w:val="00DC6772"/>
    <w:rsid w:val="00DC70BE"/>
    <w:rsid w:val="00DC747F"/>
    <w:rsid w:val="00DC7A80"/>
    <w:rsid w:val="00DD046B"/>
    <w:rsid w:val="00DD0519"/>
    <w:rsid w:val="00DD302F"/>
    <w:rsid w:val="00DD34B0"/>
    <w:rsid w:val="00DD5983"/>
    <w:rsid w:val="00DD5A12"/>
    <w:rsid w:val="00DD60F9"/>
    <w:rsid w:val="00DD66EB"/>
    <w:rsid w:val="00DD7951"/>
    <w:rsid w:val="00DE003C"/>
    <w:rsid w:val="00DE0B30"/>
    <w:rsid w:val="00DE0CFC"/>
    <w:rsid w:val="00DE1605"/>
    <w:rsid w:val="00DE270B"/>
    <w:rsid w:val="00DE38C8"/>
    <w:rsid w:val="00DE3A21"/>
    <w:rsid w:val="00DE3ABC"/>
    <w:rsid w:val="00DE40A5"/>
    <w:rsid w:val="00DE43F8"/>
    <w:rsid w:val="00DE454D"/>
    <w:rsid w:val="00DE45F3"/>
    <w:rsid w:val="00DE5556"/>
    <w:rsid w:val="00DE611D"/>
    <w:rsid w:val="00DE7DF2"/>
    <w:rsid w:val="00DF0164"/>
    <w:rsid w:val="00DF04D1"/>
    <w:rsid w:val="00DF0B35"/>
    <w:rsid w:val="00DF1551"/>
    <w:rsid w:val="00DF15C0"/>
    <w:rsid w:val="00DF1762"/>
    <w:rsid w:val="00DF1793"/>
    <w:rsid w:val="00DF222A"/>
    <w:rsid w:val="00DF7638"/>
    <w:rsid w:val="00DF7751"/>
    <w:rsid w:val="00E00C22"/>
    <w:rsid w:val="00E01F07"/>
    <w:rsid w:val="00E02377"/>
    <w:rsid w:val="00E02C21"/>
    <w:rsid w:val="00E04659"/>
    <w:rsid w:val="00E05559"/>
    <w:rsid w:val="00E06647"/>
    <w:rsid w:val="00E10379"/>
    <w:rsid w:val="00E103D5"/>
    <w:rsid w:val="00E10DEB"/>
    <w:rsid w:val="00E10E53"/>
    <w:rsid w:val="00E11660"/>
    <w:rsid w:val="00E11BEE"/>
    <w:rsid w:val="00E11C62"/>
    <w:rsid w:val="00E1202D"/>
    <w:rsid w:val="00E1282E"/>
    <w:rsid w:val="00E1416C"/>
    <w:rsid w:val="00E14ECB"/>
    <w:rsid w:val="00E15CE0"/>
    <w:rsid w:val="00E16081"/>
    <w:rsid w:val="00E163D2"/>
    <w:rsid w:val="00E16D2A"/>
    <w:rsid w:val="00E16E6B"/>
    <w:rsid w:val="00E176A0"/>
    <w:rsid w:val="00E17762"/>
    <w:rsid w:val="00E20173"/>
    <w:rsid w:val="00E203F2"/>
    <w:rsid w:val="00E2048C"/>
    <w:rsid w:val="00E20CD8"/>
    <w:rsid w:val="00E211B7"/>
    <w:rsid w:val="00E217E0"/>
    <w:rsid w:val="00E21851"/>
    <w:rsid w:val="00E23078"/>
    <w:rsid w:val="00E23358"/>
    <w:rsid w:val="00E2416C"/>
    <w:rsid w:val="00E24294"/>
    <w:rsid w:val="00E246CA"/>
    <w:rsid w:val="00E24726"/>
    <w:rsid w:val="00E25BC7"/>
    <w:rsid w:val="00E25E2A"/>
    <w:rsid w:val="00E262EA"/>
    <w:rsid w:val="00E26A1D"/>
    <w:rsid w:val="00E270DE"/>
    <w:rsid w:val="00E27CC2"/>
    <w:rsid w:val="00E27E52"/>
    <w:rsid w:val="00E30613"/>
    <w:rsid w:val="00E30CA5"/>
    <w:rsid w:val="00E30F0F"/>
    <w:rsid w:val="00E30FF7"/>
    <w:rsid w:val="00E31302"/>
    <w:rsid w:val="00E314B9"/>
    <w:rsid w:val="00E3197A"/>
    <w:rsid w:val="00E319F7"/>
    <w:rsid w:val="00E32A81"/>
    <w:rsid w:val="00E32C2E"/>
    <w:rsid w:val="00E3303A"/>
    <w:rsid w:val="00E34476"/>
    <w:rsid w:val="00E34B27"/>
    <w:rsid w:val="00E36421"/>
    <w:rsid w:val="00E370BF"/>
    <w:rsid w:val="00E372B3"/>
    <w:rsid w:val="00E37470"/>
    <w:rsid w:val="00E37D8C"/>
    <w:rsid w:val="00E412DF"/>
    <w:rsid w:val="00E41698"/>
    <w:rsid w:val="00E4185B"/>
    <w:rsid w:val="00E420F3"/>
    <w:rsid w:val="00E42475"/>
    <w:rsid w:val="00E435E1"/>
    <w:rsid w:val="00E43812"/>
    <w:rsid w:val="00E439E7"/>
    <w:rsid w:val="00E43D1E"/>
    <w:rsid w:val="00E4418D"/>
    <w:rsid w:val="00E44AE5"/>
    <w:rsid w:val="00E454ED"/>
    <w:rsid w:val="00E46854"/>
    <w:rsid w:val="00E47293"/>
    <w:rsid w:val="00E47762"/>
    <w:rsid w:val="00E47832"/>
    <w:rsid w:val="00E47B44"/>
    <w:rsid w:val="00E5029A"/>
    <w:rsid w:val="00E504F7"/>
    <w:rsid w:val="00E51D3F"/>
    <w:rsid w:val="00E51D49"/>
    <w:rsid w:val="00E52199"/>
    <w:rsid w:val="00E52CC6"/>
    <w:rsid w:val="00E52FA8"/>
    <w:rsid w:val="00E5339B"/>
    <w:rsid w:val="00E534C9"/>
    <w:rsid w:val="00E53E20"/>
    <w:rsid w:val="00E54601"/>
    <w:rsid w:val="00E5468D"/>
    <w:rsid w:val="00E54FA8"/>
    <w:rsid w:val="00E553A5"/>
    <w:rsid w:val="00E56A06"/>
    <w:rsid w:val="00E572C0"/>
    <w:rsid w:val="00E57945"/>
    <w:rsid w:val="00E57950"/>
    <w:rsid w:val="00E60105"/>
    <w:rsid w:val="00E6036F"/>
    <w:rsid w:val="00E604EB"/>
    <w:rsid w:val="00E60708"/>
    <w:rsid w:val="00E60733"/>
    <w:rsid w:val="00E61D10"/>
    <w:rsid w:val="00E61DE4"/>
    <w:rsid w:val="00E62507"/>
    <w:rsid w:val="00E62D26"/>
    <w:rsid w:val="00E62EF9"/>
    <w:rsid w:val="00E63ACB"/>
    <w:rsid w:val="00E63F78"/>
    <w:rsid w:val="00E64E83"/>
    <w:rsid w:val="00E65487"/>
    <w:rsid w:val="00E657AB"/>
    <w:rsid w:val="00E65E72"/>
    <w:rsid w:val="00E66337"/>
    <w:rsid w:val="00E663BC"/>
    <w:rsid w:val="00E66543"/>
    <w:rsid w:val="00E6682B"/>
    <w:rsid w:val="00E6686D"/>
    <w:rsid w:val="00E66CD4"/>
    <w:rsid w:val="00E67426"/>
    <w:rsid w:val="00E677AF"/>
    <w:rsid w:val="00E707B2"/>
    <w:rsid w:val="00E708FD"/>
    <w:rsid w:val="00E7199E"/>
    <w:rsid w:val="00E72BF0"/>
    <w:rsid w:val="00E72D8C"/>
    <w:rsid w:val="00E731BC"/>
    <w:rsid w:val="00E7320A"/>
    <w:rsid w:val="00E73652"/>
    <w:rsid w:val="00E742A9"/>
    <w:rsid w:val="00E74401"/>
    <w:rsid w:val="00E7524D"/>
    <w:rsid w:val="00E7603D"/>
    <w:rsid w:val="00E76419"/>
    <w:rsid w:val="00E76598"/>
    <w:rsid w:val="00E76623"/>
    <w:rsid w:val="00E76A26"/>
    <w:rsid w:val="00E8017F"/>
    <w:rsid w:val="00E80335"/>
    <w:rsid w:val="00E806FD"/>
    <w:rsid w:val="00E80718"/>
    <w:rsid w:val="00E8152C"/>
    <w:rsid w:val="00E816A2"/>
    <w:rsid w:val="00E81A93"/>
    <w:rsid w:val="00E81F8F"/>
    <w:rsid w:val="00E82833"/>
    <w:rsid w:val="00E82FAC"/>
    <w:rsid w:val="00E83E2E"/>
    <w:rsid w:val="00E84749"/>
    <w:rsid w:val="00E847BD"/>
    <w:rsid w:val="00E8530C"/>
    <w:rsid w:val="00E85F7F"/>
    <w:rsid w:val="00E86209"/>
    <w:rsid w:val="00E8620B"/>
    <w:rsid w:val="00E86EE9"/>
    <w:rsid w:val="00E91E28"/>
    <w:rsid w:val="00E925CF"/>
    <w:rsid w:val="00E9298B"/>
    <w:rsid w:val="00E92FF1"/>
    <w:rsid w:val="00E947E6"/>
    <w:rsid w:val="00E94818"/>
    <w:rsid w:val="00E94C51"/>
    <w:rsid w:val="00E95999"/>
    <w:rsid w:val="00E97001"/>
    <w:rsid w:val="00E9734A"/>
    <w:rsid w:val="00E9779B"/>
    <w:rsid w:val="00E97861"/>
    <w:rsid w:val="00EA1D47"/>
    <w:rsid w:val="00EA2C2D"/>
    <w:rsid w:val="00EA2F1A"/>
    <w:rsid w:val="00EA3A49"/>
    <w:rsid w:val="00EA3B05"/>
    <w:rsid w:val="00EA3D0E"/>
    <w:rsid w:val="00EA441B"/>
    <w:rsid w:val="00EA4425"/>
    <w:rsid w:val="00EA4C67"/>
    <w:rsid w:val="00EA5A1C"/>
    <w:rsid w:val="00EA60DC"/>
    <w:rsid w:val="00EA6236"/>
    <w:rsid w:val="00EA687E"/>
    <w:rsid w:val="00EA692F"/>
    <w:rsid w:val="00EA6AC6"/>
    <w:rsid w:val="00EA75E2"/>
    <w:rsid w:val="00EA7A3C"/>
    <w:rsid w:val="00EB0578"/>
    <w:rsid w:val="00EB08F2"/>
    <w:rsid w:val="00EB166B"/>
    <w:rsid w:val="00EB16D1"/>
    <w:rsid w:val="00EB18F5"/>
    <w:rsid w:val="00EB1E1B"/>
    <w:rsid w:val="00EB20B7"/>
    <w:rsid w:val="00EB32D0"/>
    <w:rsid w:val="00EB33D0"/>
    <w:rsid w:val="00EB381F"/>
    <w:rsid w:val="00EB482C"/>
    <w:rsid w:val="00EB4CD4"/>
    <w:rsid w:val="00EB4DB4"/>
    <w:rsid w:val="00EB58F5"/>
    <w:rsid w:val="00EB5E10"/>
    <w:rsid w:val="00EB6E2C"/>
    <w:rsid w:val="00EB6F51"/>
    <w:rsid w:val="00EC0785"/>
    <w:rsid w:val="00EC1232"/>
    <w:rsid w:val="00EC191E"/>
    <w:rsid w:val="00EC21D8"/>
    <w:rsid w:val="00EC2568"/>
    <w:rsid w:val="00EC2A25"/>
    <w:rsid w:val="00EC2C2D"/>
    <w:rsid w:val="00EC3A7E"/>
    <w:rsid w:val="00EC436C"/>
    <w:rsid w:val="00EC4835"/>
    <w:rsid w:val="00EC54F5"/>
    <w:rsid w:val="00EC559E"/>
    <w:rsid w:val="00EC5E23"/>
    <w:rsid w:val="00EC6683"/>
    <w:rsid w:val="00EC6700"/>
    <w:rsid w:val="00EC6EEE"/>
    <w:rsid w:val="00EC7219"/>
    <w:rsid w:val="00EC7890"/>
    <w:rsid w:val="00ED043C"/>
    <w:rsid w:val="00ED1D66"/>
    <w:rsid w:val="00ED20FD"/>
    <w:rsid w:val="00ED2B14"/>
    <w:rsid w:val="00ED30AF"/>
    <w:rsid w:val="00ED3C92"/>
    <w:rsid w:val="00ED4658"/>
    <w:rsid w:val="00ED47FD"/>
    <w:rsid w:val="00ED4950"/>
    <w:rsid w:val="00ED523C"/>
    <w:rsid w:val="00ED5CA1"/>
    <w:rsid w:val="00ED6014"/>
    <w:rsid w:val="00ED6125"/>
    <w:rsid w:val="00ED6A9C"/>
    <w:rsid w:val="00ED7B60"/>
    <w:rsid w:val="00ED7D78"/>
    <w:rsid w:val="00EE0F43"/>
    <w:rsid w:val="00EE1D56"/>
    <w:rsid w:val="00EE1DAB"/>
    <w:rsid w:val="00EE274C"/>
    <w:rsid w:val="00EE347E"/>
    <w:rsid w:val="00EE373A"/>
    <w:rsid w:val="00EE37E6"/>
    <w:rsid w:val="00EE3E05"/>
    <w:rsid w:val="00EE3F1B"/>
    <w:rsid w:val="00EE4060"/>
    <w:rsid w:val="00EE493A"/>
    <w:rsid w:val="00EE4DC9"/>
    <w:rsid w:val="00EE4F1D"/>
    <w:rsid w:val="00EE5427"/>
    <w:rsid w:val="00EE62C8"/>
    <w:rsid w:val="00EE6392"/>
    <w:rsid w:val="00EE6802"/>
    <w:rsid w:val="00EE6853"/>
    <w:rsid w:val="00EE6AD1"/>
    <w:rsid w:val="00EE6DCB"/>
    <w:rsid w:val="00EE719E"/>
    <w:rsid w:val="00EE754F"/>
    <w:rsid w:val="00EE7C30"/>
    <w:rsid w:val="00EE7D56"/>
    <w:rsid w:val="00EF01C1"/>
    <w:rsid w:val="00EF0397"/>
    <w:rsid w:val="00EF1271"/>
    <w:rsid w:val="00EF1B21"/>
    <w:rsid w:val="00EF240F"/>
    <w:rsid w:val="00EF36C8"/>
    <w:rsid w:val="00EF3A32"/>
    <w:rsid w:val="00EF3ADA"/>
    <w:rsid w:val="00EF4611"/>
    <w:rsid w:val="00EF49F3"/>
    <w:rsid w:val="00EF4C76"/>
    <w:rsid w:val="00EF4E66"/>
    <w:rsid w:val="00EF4F25"/>
    <w:rsid w:val="00EF53FE"/>
    <w:rsid w:val="00EF5539"/>
    <w:rsid w:val="00EF58B1"/>
    <w:rsid w:val="00EF6589"/>
    <w:rsid w:val="00EF6BD2"/>
    <w:rsid w:val="00F0014F"/>
    <w:rsid w:val="00F003E3"/>
    <w:rsid w:val="00F0082A"/>
    <w:rsid w:val="00F00C59"/>
    <w:rsid w:val="00F012BC"/>
    <w:rsid w:val="00F01EE7"/>
    <w:rsid w:val="00F0242A"/>
    <w:rsid w:val="00F0280C"/>
    <w:rsid w:val="00F04283"/>
    <w:rsid w:val="00F045D5"/>
    <w:rsid w:val="00F04A80"/>
    <w:rsid w:val="00F06357"/>
    <w:rsid w:val="00F0685E"/>
    <w:rsid w:val="00F06B30"/>
    <w:rsid w:val="00F06E74"/>
    <w:rsid w:val="00F075A6"/>
    <w:rsid w:val="00F076E6"/>
    <w:rsid w:val="00F0774F"/>
    <w:rsid w:val="00F07A6A"/>
    <w:rsid w:val="00F07B65"/>
    <w:rsid w:val="00F100B0"/>
    <w:rsid w:val="00F10558"/>
    <w:rsid w:val="00F10F99"/>
    <w:rsid w:val="00F1146F"/>
    <w:rsid w:val="00F1174C"/>
    <w:rsid w:val="00F11E1C"/>
    <w:rsid w:val="00F1282C"/>
    <w:rsid w:val="00F128DA"/>
    <w:rsid w:val="00F133F2"/>
    <w:rsid w:val="00F14632"/>
    <w:rsid w:val="00F1468B"/>
    <w:rsid w:val="00F151D4"/>
    <w:rsid w:val="00F1522D"/>
    <w:rsid w:val="00F16030"/>
    <w:rsid w:val="00F16FD8"/>
    <w:rsid w:val="00F20EF3"/>
    <w:rsid w:val="00F21C3E"/>
    <w:rsid w:val="00F21D29"/>
    <w:rsid w:val="00F22163"/>
    <w:rsid w:val="00F22D55"/>
    <w:rsid w:val="00F231A6"/>
    <w:rsid w:val="00F2448D"/>
    <w:rsid w:val="00F245EB"/>
    <w:rsid w:val="00F24EBB"/>
    <w:rsid w:val="00F2567D"/>
    <w:rsid w:val="00F2572A"/>
    <w:rsid w:val="00F26281"/>
    <w:rsid w:val="00F27181"/>
    <w:rsid w:val="00F302D8"/>
    <w:rsid w:val="00F30640"/>
    <w:rsid w:val="00F30728"/>
    <w:rsid w:val="00F30C23"/>
    <w:rsid w:val="00F30E25"/>
    <w:rsid w:val="00F31012"/>
    <w:rsid w:val="00F31CA4"/>
    <w:rsid w:val="00F3299F"/>
    <w:rsid w:val="00F330B1"/>
    <w:rsid w:val="00F344DE"/>
    <w:rsid w:val="00F34637"/>
    <w:rsid w:val="00F36460"/>
    <w:rsid w:val="00F365C2"/>
    <w:rsid w:val="00F36F2D"/>
    <w:rsid w:val="00F37890"/>
    <w:rsid w:val="00F3790E"/>
    <w:rsid w:val="00F405B1"/>
    <w:rsid w:val="00F41BD0"/>
    <w:rsid w:val="00F42060"/>
    <w:rsid w:val="00F4218A"/>
    <w:rsid w:val="00F424E3"/>
    <w:rsid w:val="00F429D9"/>
    <w:rsid w:val="00F42C77"/>
    <w:rsid w:val="00F43644"/>
    <w:rsid w:val="00F437E7"/>
    <w:rsid w:val="00F43A93"/>
    <w:rsid w:val="00F43BBF"/>
    <w:rsid w:val="00F4406F"/>
    <w:rsid w:val="00F4433F"/>
    <w:rsid w:val="00F44616"/>
    <w:rsid w:val="00F44EFA"/>
    <w:rsid w:val="00F4594E"/>
    <w:rsid w:val="00F47242"/>
    <w:rsid w:val="00F47A14"/>
    <w:rsid w:val="00F47DDB"/>
    <w:rsid w:val="00F5019E"/>
    <w:rsid w:val="00F50411"/>
    <w:rsid w:val="00F5093D"/>
    <w:rsid w:val="00F50B60"/>
    <w:rsid w:val="00F50F53"/>
    <w:rsid w:val="00F51FE9"/>
    <w:rsid w:val="00F52592"/>
    <w:rsid w:val="00F5277D"/>
    <w:rsid w:val="00F52865"/>
    <w:rsid w:val="00F53715"/>
    <w:rsid w:val="00F53740"/>
    <w:rsid w:val="00F53FE0"/>
    <w:rsid w:val="00F56A67"/>
    <w:rsid w:val="00F56AEA"/>
    <w:rsid w:val="00F57792"/>
    <w:rsid w:val="00F6132F"/>
    <w:rsid w:val="00F6243F"/>
    <w:rsid w:val="00F62CD0"/>
    <w:rsid w:val="00F639C9"/>
    <w:rsid w:val="00F64092"/>
    <w:rsid w:val="00F64775"/>
    <w:rsid w:val="00F651D5"/>
    <w:rsid w:val="00F65229"/>
    <w:rsid w:val="00F660CC"/>
    <w:rsid w:val="00F6716D"/>
    <w:rsid w:val="00F6752C"/>
    <w:rsid w:val="00F67B5E"/>
    <w:rsid w:val="00F7039D"/>
    <w:rsid w:val="00F7119A"/>
    <w:rsid w:val="00F72411"/>
    <w:rsid w:val="00F734C5"/>
    <w:rsid w:val="00F73B53"/>
    <w:rsid w:val="00F740DC"/>
    <w:rsid w:val="00F74DF3"/>
    <w:rsid w:val="00F75BC8"/>
    <w:rsid w:val="00F76317"/>
    <w:rsid w:val="00F76B87"/>
    <w:rsid w:val="00F776ED"/>
    <w:rsid w:val="00F77A2E"/>
    <w:rsid w:val="00F802F0"/>
    <w:rsid w:val="00F80908"/>
    <w:rsid w:val="00F80B9D"/>
    <w:rsid w:val="00F80FC9"/>
    <w:rsid w:val="00F812B4"/>
    <w:rsid w:val="00F8227E"/>
    <w:rsid w:val="00F836F7"/>
    <w:rsid w:val="00F83AAA"/>
    <w:rsid w:val="00F850BD"/>
    <w:rsid w:val="00F8583D"/>
    <w:rsid w:val="00F85B95"/>
    <w:rsid w:val="00F865B0"/>
    <w:rsid w:val="00F86689"/>
    <w:rsid w:val="00F8674E"/>
    <w:rsid w:val="00F86B75"/>
    <w:rsid w:val="00F86D63"/>
    <w:rsid w:val="00F86DB9"/>
    <w:rsid w:val="00F878FC"/>
    <w:rsid w:val="00F87997"/>
    <w:rsid w:val="00F911FC"/>
    <w:rsid w:val="00F917D8"/>
    <w:rsid w:val="00F91E29"/>
    <w:rsid w:val="00F921A9"/>
    <w:rsid w:val="00F92DEE"/>
    <w:rsid w:val="00F939AF"/>
    <w:rsid w:val="00F940FE"/>
    <w:rsid w:val="00F9493F"/>
    <w:rsid w:val="00F95E82"/>
    <w:rsid w:val="00F9612D"/>
    <w:rsid w:val="00F96260"/>
    <w:rsid w:val="00F96671"/>
    <w:rsid w:val="00F967CC"/>
    <w:rsid w:val="00F96A5F"/>
    <w:rsid w:val="00F979AE"/>
    <w:rsid w:val="00FA11F3"/>
    <w:rsid w:val="00FA1C8D"/>
    <w:rsid w:val="00FA1E5F"/>
    <w:rsid w:val="00FA1E87"/>
    <w:rsid w:val="00FA2A3B"/>
    <w:rsid w:val="00FA31D9"/>
    <w:rsid w:val="00FA340D"/>
    <w:rsid w:val="00FA3609"/>
    <w:rsid w:val="00FA363F"/>
    <w:rsid w:val="00FA3BEC"/>
    <w:rsid w:val="00FA3F6A"/>
    <w:rsid w:val="00FA5973"/>
    <w:rsid w:val="00FA5BFD"/>
    <w:rsid w:val="00FA60B4"/>
    <w:rsid w:val="00FB26D2"/>
    <w:rsid w:val="00FB375E"/>
    <w:rsid w:val="00FB397B"/>
    <w:rsid w:val="00FB3F7A"/>
    <w:rsid w:val="00FB500E"/>
    <w:rsid w:val="00FB5689"/>
    <w:rsid w:val="00FB5B86"/>
    <w:rsid w:val="00FB6015"/>
    <w:rsid w:val="00FB6FF5"/>
    <w:rsid w:val="00FB709F"/>
    <w:rsid w:val="00FB7A39"/>
    <w:rsid w:val="00FC01CD"/>
    <w:rsid w:val="00FC03E6"/>
    <w:rsid w:val="00FC0478"/>
    <w:rsid w:val="00FC074C"/>
    <w:rsid w:val="00FC10A1"/>
    <w:rsid w:val="00FC128A"/>
    <w:rsid w:val="00FC16C9"/>
    <w:rsid w:val="00FC2276"/>
    <w:rsid w:val="00FC245D"/>
    <w:rsid w:val="00FC3519"/>
    <w:rsid w:val="00FC3EED"/>
    <w:rsid w:val="00FC4620"/>
    <w:rsid w:val="00FC4C68"/>
    <w:rsid w:val="00FC4ED8"/>
    <w:rsid w:val="00FC6076"/>
    <w:rsid w:val="00FC677D"/>
    <w:rsid w:val="00FC6908"/>
    <w:rsid w:val="00FC699D"/>
    <w:rsid w:val="00FC7E43"/>
    <w:rsid w:val="00FC7EA3"/>
    <w:rsid w:val="00FC7F53"/>
    <w:rsid w:val="00FD0732"/>
    <w:rsid w:val="00FD0AF7"/>
    <w:rsid w:val="00FD0BFA"/>
    <w:rsid w:val="00FD1CC8"/>
    <w:rsid w:val="00FD257B"/>
    <w:rsid w:val="00FD329F"/>
    <w:rsid w:val="00FD3A20"/>
    <w:rsid w:val="00FD3B5F"/>
    <w:rsid w:val="00FD3ED0"/>
    <w:rsid w:val="00FD4842"/>
    <w:rsid w:val="00FD484A"/>
    <w:rsid w:val="00FD4D95"/>
    <w:rsid w:val="00FD4E70"/>
    <w:rsid w:val="00FD51BF"/>
    <w:rsid w:val="00FD588B"/>
    <w:rsid w:val="00FD5A1A"/>
    <w:rsid w:val="00FD5E40"/>
    <w:rsid w:val="00FD60A8"/>
    <w:rsid w:val="00FD60AF"/>
    <w:rsid w:val="00FD65F7"/>
    <w:rsid w:val="00FD7D61"/>
    <w:rsid w:val="00FE115F"/>
    <w:rsid w:val="00FE11C4"/>
    <w:rsid w:val="00FE15F4"/>
    <w:rsid w:val="00FE1678"/>
    <w:rsid w:val="00FE17F2"/>
    <w:rsid w:val="00FE1819"/>
    <w:rsid w:val="00FE182A"/>
    <w:rsid w:val="00FE1CFB"/>
    <w:rsid w:val="00FE28E7"/>
    <w:rsid w:val="00FE3B54"/>
    <w:rsid w:val="00FE564A"/>
    <w:rsid w:val="00FE5686"/>
    <w:rsid w:val="00FE5D23"/>
    <w:rsid w:val="00FE6B2D"/>
    <w:rsid w:val="00FE72A3"/>
    <w:rsid w:val="00FE7DF9"/>
    <w:rsid w:val="00FF053B"/>
    <w:rsid w:val="00FF07A3"/>
    <w:rsid w:val="00FF0852"/>
    <w:rsid w:val="00FF0A0C"/>
    <w:rsid w:val="00FF1A27"/>
    <w:rsid w:val="00FF1C37"/>
    <w:rsid w:val="00FF2B6F"/>
    <w:rsid w:val="00FF2C56"/>
    <w:rsid w:val="00FF2FF5"/>
    <w:rsid w:val="00FF3061"/>
    <w:rsid w:val="00FF3352"/>
    <w:rsid w:val="00FF37E2"/>
    <w:rsid w:val="00FF5BEB"/>
    <w:rsid w:val="00FF619A"/>
    <w:rsid w:val="00FF6FBC"/>
    <w:rsid w:val="00FF7017"/>
    <w:rsid w:val="00FF7085"/>
    <w:rsid w:val="00FF734C"/>
    <w:rsid w:val="00FF78BF"/>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58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uiPriority="32" w:qFormat="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D8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D1E1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17DA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A3B05"/>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54FA8"/>
    <w:rPr>
      <w:color w:val="0000FF"/>
      <w:u w:val="single"/>
    </w:rPr>
  </w:style>
  <w:style w:type="character" w:styleId="CommentReference">
    <w:name w:val="annotation reference"/>
    <w:basedOn w:val="DefaultParagraphFont"/>
    <w:uiPriority w:val="99"/>
    <w:semiHidden/>
    <w:unhideWhenUsed/>
    <w:rsid w:val="00CD0FD3"/>
    <w:rPr>
      <w:sz w:val="16"/>
      <w:szCs w:val="16"/>
    </w:rPr>
  </w:style>
  <w:style w:type="paragraph" w:styleId="CommentText">
    <w:name w:val="annotation text"/>
    <w:basedOn w:val="Normal"/>
    <w:link w:val="CommentTextChar"/>
    <w:uiPriority w:val="99"/>
    <w:semiHidden/>
    <w:unhideWhenUsed/>
    <w:rsid w:val="00CD0FD3"/>
    <w:rPr>
      <w:sz w:val="20"/>
      <w:szCs w:val="20"/>
    </w:rPr>
  </w:style>
  <w:style w:type="character" w:customStyle="1" w:styleId="CommentTextChar">
    <w:name w:val="Comment Text Char"/>
    <w:basedOn w:val="DefaultParagraphFont"/>
    <w:link w:val="CommentText"/>
    <w:uiPriority w:val="99"/>
    <w:semiHidden/>
    <w:rsid w:val="00CD0FD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D0FD3"/>
    <w:rPr>
      <w:b/>
      <w:bCs/>
    </w:rPr>
  </w:style>
  <w:style w:type="character" w:customStyle="1" w:styleId="CommentSubjectChar">
    <w:name w:val="Comment Subject Char"/>
    <w:basedOn w:val="CommentTextChar"/>
    <w:link w:val="CommentSubject"/>
    <w:uiPriority w:val="99"/>
    <w:semiHidden/>
    <w:rsid w:val="00CD0FD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CD0FD3"/>
    <w:rPr>
      <w:rFonts w:ascii="Tahoma" w:hAnsi="Tahoma" w:cs="Tahoma"/>
      <w:sz w:val="16"/>
      <w:szCs w:val="16"/>
    </w:rPr>
  </w:style>
  <w:style w:type="character" w:customStyle="1" w:styleId="BalloonTextChar">
    <w:name w:val="Balloon Text Char"/>
    <w:basedOn w:val="DefaultParagraphFont"/>
    <w:link w:val="BalloonText"/>
    <w:uiPriority w:val="99"/>
    <w:semiHidden/>
    <w:rsid w:val="00CD0FD3"/>
    <w:rPr>
      <w:rFonts w:ascii="Tahoma" w:eastAsia="Times New Roman" w:hAnsi="Tahoma" w:cs="Tahoma"/>
      <w:sz w:val="16"/>
      <w:szCs w:val="16"/>
    </w:rPr>
  </w:style>
  <w:style w:type="paragraph" w:styleId="ListParagraph">
    <w:name w:val="List Paragraph"/>
    <w:basedOn w:val="Normal"/>
    <w:uiPriority w:val="34"/>
    <w:qFormat/>
    <w:rsid w:val="00CD77FB"/>
    <w:pPr>
      <w:ind w:left="720"/>
      <w:contextualSpacing/>
    </w:pPr>
  </w:style>
  <w:style w:type="paragraph" w:styleId="Header">
    <w:name w:val="header"/>
    <w:basedOn w:val="Normal"/>
    <w:link w:val="HeaderChar"/>
    <w:uiPriority w:val="99"/>
    <w:unhideWhenUsed/>
    <w:rsid w:val="000C1331"/>
    <w:pPr>
      <w:tabs>
        <w:tab w:val="center" w:pos="4680"/>
        <w:tab w:val="right" w:pos="9360"/>
      </w:tabs>
    </w:pPr>
  </w:style>
  <w:style w:type="character" w:customStyle="1" w:styleId="HeaderChar">
    <w:name w:val="Header Char"/>
    <w:basedOn w:val="DefaultParagraphFont"/>
    <w:link w:val="Header"/>
    <w:uiPriority w:val="99"/>
    <w:rsid w:val="000C133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C1331"/>
    <w:pPr>
      <w:tabs>
        <w:tab w:val="center" w:pos="4680"/>
        <w:tab w:val="right" w:pos="9360"/>
      </w:tabs>
    </w:pPr>
  </w:style>
  <w:style w:type="character" w:customStyle="1" w:styleId="FooterChar">
    <w:name w:val="Footer Char"/>
    <w:basedOn w:val="DefaultParagraphFont"/>
    <w:link w:val="Footer"/>
    <w:uiPriority w:val="99"/>
    <w:rsid w:val="000C1331"/>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A3B05"/>
    <w:rPr>
      <w:rFonts w:ascii="Times New Roman" w:eastAsia="Times New Roman" w:hAnsi="Times New Roman" w:cs="Times New Roman"/>
      <w:b/>
      <w:bCs/>
      <w:sz w:val="27"/>
      <w:szCs w:val="27"/>
    </w:rPr>
  </w:style>
  <w:style w:type="paragraph" w:styleId="NormalWeb">
    <w:name w:val="Normal (Web)"/>
    <w:basedOn w:val="Normal"/>
    <w:uiPriority w:val="99"/>
    <w:unhideWhenUsed/>
    <w:rsid w:val="00EA3B05"/>
    <w:pPr>
      <w:spacing w:before="100" w:beforeAutospacing="1" w:after="100" w:afterAutospacing="1"/>
    </w:pPr>
  </w:style>
  <w:style w:type="character" w:customStyle="1" w:styleId="Heading2Char">
    <w:name w:val="Heading 2 Char"/>
    <w:basedOn w:val="DefaultParagraphFont"/>
    <w:link w:val="Heading2"/>
    <w:uiPriority w:val="9"/>
    <w:semiHidden/>
    <w:rsid w:val="00C17DA3"/>
    <w:rPr>
      <w:rFonts w:asciiTheme="majorHAnsi" w:eastAsiaTheme="majorEastAsia" w:hAnsiTheme="majorHAnsi" w:cstheme="majorBidi"/>
      <w:b/>
      <w:bCs/>
      <w:color w:val="4F81BD" w:themeColor="accent1"/>
      <w:sz w:val="26"/>
      <w:szCs w:val="26"/>
    </w:rPr>
  </w:style>
  <w:style w:type="character" w:customStyle="1" w:styleId="photocaption">
    <w:name w:val="photocaption"/>
    <w:basedOn w:val="DefaultParagraphFont"/>
    <w:rsid w:val="00C50ACD"/>
  </w:style>
  <w:style w:type="character" w:customStyle="1" w:styleId="st">
    <w:name w:val="st"/>
    <w:basedOn w:val="DefaultParagraphFont"/>
    <w:rsid w:val="00DE270B"/>
  </w:style>
  <w:style w:type="paragraph" w:styleId="BodyText">
    <w:name w:val="Body Text"/>
    <w:basedOn w:val="Normal"/>
    <w:link w:val="BodyTextChar"/>
    <w:rsid w:val="00B20917"/>
    <w:rPr>
      <w:rFonts w:ascii="Arial" w:hAnsi="Arial"/>
      <w:sz w:val="22"/>
      <w:szCs w:val="20"/>
    </w:rPr>
  </w:style>
  <w:style w:type="character" w:customStyle="1" w:styleId="BodyTextChar">
    <w:name w:val="Body Text Char"/>
    <w:basedOn w:val="DefaultParagraphFont"/>
    <w:link w:val="BodyText"/>
    <w:rsid w:val="00B20917"/>
    <w:rPr>
      <w:rFonts w:ascii="Arial" w:eastAsia="Times New Roman" w:hAnsi="Arial" w:cs="Times New Roman"/>
      <w:szCs w:val="20"/>
    </w:rPr>
  </w:style>
  <w:style w:type="paragraph" w:customStyle="1" w:styleId="Default">
    <w:name w:val="Default"/>
    <w:rsid w:val="00993C0D"/>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56074D"/>
    <w:rPr>
      <w:b/>
      <w:bCs/>
    </w:rPr>
  </w:style>
  <w:style w:type="table" w:styleId="TableGrid">
    <w:name w:val="Table Grid"/>
    <w:basedOn w:val="TableNormal"/>
    <w:uiPriority w:val="59"/>
    <w:rsid w:val="00A753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D1E1C"/>
    <w:rPr>
      <w:rFonts w:asciiTheme="majorHAnsi" w:eastAsiaTheme="majorEastAsia" w:hAnsiTheme="majorHAnsi" w:cstheme="majorBidi"/>
      <w:b/>
      <w:bCs/>
      <w:color w:val="365F91" w:themeColor="accent1" w:themeShade="BF"/>
      <w:sz w:val="28"/>
      <w:szCs w:val="28"/>
    </w:rPr>
  </w:style>
  <w:style w:type="character" w:customStyle="1" w:styleId="summary">
    <w:name w:val="summary"/>
    <w:basedOn w:val="DefaultParagraphFont"/>
    <w:rsid w:val="00934025"/>
  </w:style>
  <w:style w:type="character" w:customStyle="1" w:styleId="body">
    <w:name w:val="body"/>
    <w:basedOn w:val="DefaultParagraphFont"/>
    <w:rsid w:val="00434EBC"/>
  </w:style>
  <w:style w:type="paragraph" w:styleId="BodyText2">
    <w:name w:val="Body Text 2"/>
    <w:basedOn w:val="Normal"/>
    <w:link w:val="BodyText2Char"/>
    <w:uiPriority w:val="99"/>
    <w:semiHidden/>
    <w:unhideWhenUsed/>
    <w:rsid w:val="00F302D8"/>
    <w:pPr>
      <w:spacing w:after="120" w:line="480" w:lineRule="auto"/>
    </w:pPr>
  </w:style>
  <w:style w:type="character" w:customStyle="1" w:styleId="BodyText2Char">
    <w:name w:val="Body Text 2 Char"/>
    <w:basedOn w:val="DefaultParagraphFont"/>
    <w:link w:val="BodyText2"/>
    <w:uiPriority w:val="99"/>
    <w:semiHidden/>
    <w:rsid w:val="00F302D8"/>
    <w:rPr>
      <w:rFonts w:ascii="Times New Roman" w:eastAsia="Times New Roman" w:hAnsi="Times New Roman" w:cs="Times New Roman"/>
      <w:sz w:val="24"/>
      <w:szCs w:val="24"/>
    </w:rPr>
  </w:style>
  <w:style w:type="character" w:customStyle="1" w:styleId="text">
    <w:name w:val="text"/>
    <w:basedOn w:val="DefaultParagraphFont"/>
    <w:rsid w:val="008F53C7"/>
  </w:style>
  <w:style w:type="paragraph" w:styleId="BodyTextIndent">
    <w:name w:val="Body Text Indent"/>
    <w:basedOn w:val="Normal"/>
    <w:link w:val="BodyTextIndentChar"/>
    <w:semiHidden/>
    <w:unhideWhenUsed/>
    <w:rsid w:val="00AF001C"/>
    <w:pPr>
      <w:spacing w:after="120"/>
      <w:ind w:left="360"/>
    </w:pPr>
  </w:style>
  <w:style w:type="character" w:customStyle="1" w:styleId="BodyTextIndentChar">
    <w:name w:val="Body Text Indent Char"/>
    <w:basedOn w:val="DefaultParagraphFont"/>
    <w:link w:val="BodyTextIndent"/>
    <w:semiHidden/>
    <w:rsid w:val="00AF001C"/>
    <w:rPr>
      <w:rFonts w:ascii="Times New Roman" w:eastAsia="Times New Roman" w:hAnsi="Times New Roman" w:cs="Times New Roman"/>
      <w:sz w:val="24"/>
      <w:szCs w:val="24"/>
    </w:rPr>
  </w:style>
  <w:style w:type="character" w:styleId="IntenseReference">
    <w:name w:val="Intense Reference"/>
    <w:basedOn w:val="DefaultParagraphFont"/>
    <w:uiPriority w:val="32"/>
    <w:qFormat/>
    <w:rsid w:val="001C51F9"/>
    <w:rPr>
      <w:b/>
      <w:bCs/>
      <w:smallCaps/>
      <w:color w:val="4F81BD" w:themeColor="accent1"/>
      <w:spacing w:val="5"/>
    </w:rPr>
  </w:style>
  <w:style w:type="character" w:customStyle="1" w:styleId="UnresolvedMention1">
    <w:name w:val="Unresolved Mention1"/>
    <w:basedOn w:val="DefaultParagraphFont"/>
    <w:uiPriority w:val="99"/>
    <w:semiHidden/>
    <w:unhideWhenUsed/>
    <w:rsid w:val="00BF7153"/>
    <w:rPr>
      <w:color w:val="605E5C"/>
      <w:shd w:val="clear" w:color="auto" w:fill="E1DFDD"/>
    </w:rPr>
  </w:style>
  <w:style w:type="character" w:styleId="UnresolvedMention">
    <w:name w:val="Unresolved Mention"/>
    <w:basedOn w:val="DefaultParagraphFont"/>
    <w:uiPriority w:val="99"/>
    <w:semiHidden/>
    <w:unhideWhenUsed/>
    <w:rsid w:val="00B11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574">
      <w:bodyDiv w:val="1"/>
      <w:marLeft w:val="0"/>
      <w:marRight w:val="0"/>
      <w:marTop w:val="0"/>
      <w:marBottom w:val="0"/>
      <w:divBdr>
        <w:top w:val="none" w:sz="0" w:space="0" w:color="auto"/>
        <w:left w:val="none" w:sz="0" w:space="0" w:color="auto"/>
        <w:bottom w:val="none" w:sz="0" w:space="0" w:color="auto"/>
        <w:right w:val="none" w:sz="0" w:space="0" w:color="auto"/>
      </w:divBdr>
    </w:div>
    <w:div w:id="59596514">
      <w:bodyDiv w:val="1"/>
      <w:marLeft w:val="0"/>
      <w:marRight w:val="0"/>
      <w:marTop w:val="0"/>
      <w:marBottom w:val="0"/>
      <w:divBdr>
        <w:top w:val="none" w:sz="0" w:space="0" w:color="auto"/>
        <w:left w:val="none" w:sz="0" w:space="0" w:color="auto"/>
        <w:bottom w:val="none" w:sz="0" w:space="0" w:color="auto"/>
        <w:right w:val="none" w:sz="0" w:space="0" w:color="auto"/>
      </w:divBdr>
    </w:div>
    <w:div w:id="253055869">
      <w:bodyDiv w:val="1"/>
      <w:marLeft w:val="0"/>
      <w:marRight w:val="0"/>
      <w:marTop w:val="0"/>
      <w:marBottom w:val="0"/>
      <w:divBdr>
        <w:top w:val="none" w:sz="0" w:space="0" w:color="auto"/>
        <w:left w:val="none" w:sz="0" w:space="0" w:color="auto"/>
        <w:bottom w:val="none" w:sz="0" w:space="0" w:color="auto"/>
        <w:right w:val="none" w:sz="0" w:space="0" w:color="auto"/>
      </w:divBdr>
    </w:div>
    <w:div w:id="276066066">
      <w:bodyDiv w:val="1"/>
      <w:marLeft w:val="0"/>
      <w:marRight w:val="0"/>
      <w:marTop w:val="0"/>
      <w:marBottom w:val="0"/>
      <w:divBdr>
        <w:top w:val="none" w:sz="0" w:space="0" w:color="auto"/>
        <w:left w:val="none" w:sz="0" w:space="0" w:color="auto"/>
        <w:bottom w:val="none" w:sz="0" w:space="0" w:color="auto"/>
        <w:right w:val="none" w:sz="0" w:space="0" w:color="auto"/>
      </w:divBdr>
    </w:div>
    <w:div w:id="533425941">
      <w:bodyDiv w:val="1"/>
      <w:marLeft w:val="0"/>
      <w:marRight w:val="0"/>
      <w:marTop w:val="0"/>
      <w:marBottom w:val="0"/>
      <w:divBdr>
        <w:top w:val="none" w:sz="0" w:space="0" w:color="auto"/>
        <w:left w:val="none" w:sz="0" w:space="0" w:color="auto"/>
        <w:bottom w:val="none" w:sz="0" w:space="0" w:color="auto"/>
        <w:right w:val="none" w:sz="0" w:space="0" w:color="auto"/>
      </w:divBdr>
      <w:divsChild>
        <w:div w:id="278027708">
          <w:marLeft w:val="0"/>
          <w:marRight w:val="0"/>
          <w:marTop w:val="0"/>
          <w:marBottom w:val="0"/>
          <w:divBdr>
            <w:top w:val="none" w:sz="0" w:space="0" w:color="auto"/>
            <w:left w:val="none" w:sz="0" w:space="0" w:color="auto"/>
            <w:bottom w:val="none" w:sz="0" w:space="0" w:color="auto"/>
            <w:right w:val="none" w:sz="0" w:space="0" w:color="auto"/>
          </w:divBdr>
        </w:div>
      </w:divsChild>
    </w:div>
    <w:div w:id="589386374">
      <w:bodyDiv w:val="1"/>
      <w:marLeft w:val="0"/>
      <w:marRight w:val="0"/>
      <w:marTop w:val="0"/>
      <w:marBottom w:val="0"/>
      <w:divBdr>
        <w:top w:val="none" w:sz="0" w:space="0" w:color="auto"/>
        <w:left w:val="none" w:sz="0" w:space="0" w:color="auto"/>
        <w:bottom w:val="none" w:sz="0" w:space="0" w:color="auto"/>
        <w:right w:val="none" w:sz="0" w:space="0" w:color="auto"/>
      </w:divBdr>
    </w:div>
    <w:div w:id="615134165">
      <w:bodyDiv w:val="1"/>
      <w:marLeft w:val="0"/>
      <w:marRight w:val="0"/>
      <w:marTop w:val="0"/>
      <w:marBottom w:val="0"/>
      <w:divBdr>
        <w:top w:val="none" w:sz="0" w:space="0" w:color="auto"/>
        <w:left w:val="none" w:sz="0" w:space="0" w:color="auto"/>
        <w:bottom w:val="none" w:sz="0" w:space="0" w:color="auto"/>
        <w:right w:val="none" w:sz="0" w:space="0" w:color="auto"/>
      </w:divBdr>
    </w:div>
    <w:div w:id="815798933">
      <w:bodyDiv w:val="1"/>
      <w:marLeft w:val="0"/>
      <w:marRight w:val="0"/>
      <w:marTop w:val="0"/>
      <w:marBottom w:val="0"/>
      <w:divBdr>
        <w:top w:val="none" w:sz="0" w:space="0" w:color="auto"/>
        <w:left w:val="none" w:sz="0" w:space="0" w:color="auto"/>
        <w:bottom w:val="none" w:sz="0" w:space="0" w:color="auto"/>
        <w:right w:val="none" w:sz="0" w:space="0" w:color="auto"/>
      </w:divBdr>
    </w:div>
    <w:div w:id="940914792">
      <w:bodyDiv w:val="1"/>
      <w:marLeft w:val="0"/>
      <w:marRight w:val="0"/>
      <w:marTop w:val="0"/>
      <w:marBottom w:val="0"/>
      <w:divBdr>
        <w:top w:val="none" w:sz="0" w:space="0" w:color="auto"/>
        <w:left w:val="none" w:sz="0" w:space="0" w:color="auto"/>
        <w:bottom w:val="none" w:sz="0" w:space="0" w:color="auto"/>
        <w:right w:val="none" w:sz="0" w:space="0" w:color="auto"/>
      </w:divBdr>
    </w:div>
    <w:div w:id="949969107">
      <w:bodyDiv w:val="1"/>
      <w:marLeft w:val="0"/>
      <w:marRight w:val="0"/>
      <w:marTop w:val="0"/>
      <w:marBottom w:val="0"/>
      <w:divBdr>
        <w:top w:val="none" w:sz="0" w:space="0" w:color="auto"/>
        <w:left w:val="none" w:sz="0" w:space="0" w:color="auto"/>
        <w:bottom w:val="none" w:sz="0" w:space="0" w:color="auto"/>
        <w:right w:val="none" w:sz="0" w:space="0" w:color="auto"/>
      </w:divBdr>
    </w:div>
    <w:div w:id="1036538986">
      <w:bodyDiv w:val="1"/>
      <w:marLeft w:val="0"/>
      <w:marRight w:val="0"/>
      <w:marTop w:val="0"/>
      <w:marBottom w:val="0"/>
      <w:divBdr>
        <w:top w:val="none" w:sz="0" w:space="0" w:color="auto"/>
        <w:left w:val="none" w:sz="0" w:space="0" w:color="auto"/>
        <w:bottom w:val="none" w:sz="0" w:space="0" w:color="auto"/>
        <w:right w:val="none" w:sz="0" w:space="0" w:color="auto"/>
      </w:divBdr>
    </w:div>
    <w:div w:id="1101144835">
      <w:bodyDiv w:val="1"/>
      <w:marLeft w:val="0"/>
      <w:marRight w:val="0"/>
      <w:marTop w:val="0"/>
      <w:marBottom w:val="0"/>
      <w:divBdr>
        <w:top w:val="none" w:sz="0" w:space="0" w:color="auto"/>
        <w:left w:val="none" w:sz="0" w:space="0" w:color="auto"/>
        <w:bottom w:val="none" w:sz="0" w:space="0" w:color="auto"/>
        <w:right w:val="none" w:sz="0" w:space="0" w:color="auto"/>
      </w:divBdr>
      <w:divsChild>
        <w:div w:id="703864330">
          <w:marLeft w:val="0"/>
          <w:marRight w:val="0"/>
          <w:marTop w:val="280"/>
          <w:marBottom w:val="280"/>
          <w:divBdr>
            <w:top w:val="none" w:sz="0" w:space="0" w:color="auto"/>
            <w:left w:val="none" w:sz="0" w:space="0" w:color="auto"/>
            <w:bottom w:val="none" w:sz="0" w:space="0" w:color="auto"/>
            <w:right w:val="none" w:sz="0" w:space="0" w:color="auto"/>
          </w:divBdr>
        </w:div>
        <w:div w:id="1455248047">
          <w:marLeft w:val="0"/>
          <w:marRight w:val="0"/>
          <w:marTop w:val="280"/>
          <w:marBottom w:val="280"/>
          <w:divBdr>
            <w:top w:val="none" w:sz="0" w:space="0" w:color="auto"/>
            <w:left w:val="none" w:sz="0" w:space="0" w:color="auto"/>
            <w:bottom w:val="none" w:sz="0" w:space="0" w:color="auto"/>
            <w:right w:val="none" w:sz="0" w:space="0" w:color="auto"/>
          </w:divBdr>
        </w:div>
        <w:div w:id="1530751970">
          <w:marLeft w:val="0"/>
          <w:marRight w:val="0"/>
          <w:marTop w:val="280"/>
          <w:marBottom w:val="280"/>
          <w:divBdr>
            <w:top w:val="none" w:sz="0" w:space="0" w:color="auto"/>
            <w:left w:val="none" w:sz="0" w:space="0" w:color="auto"/>
            <w:bottom w:val="none" w:sz="0" w:space="0" w:color="auto"/>
            <w:right w:val="none" w:sz="0" w:space="0" w:color="auto"/>
          </w:divBdr>
        </w:div>
        <w:div w:id="1998609863">
          <w:marLeft w:val="0"/>
          <w:marRight w:val="0"/>
          <w:marTop w:val="280"/>
          <w:marBottom w:val="280"/>
          <w:divBdr>
            <w:top w:val="none" w:sz="0" w:space="0" w:color="auto"/>
            <w:left w:val="none" w:sz="0" w:space="0" w:color="auto"/>
            <w:bottom w:val="none" w:sz="0" w:space="0" w:color="auto"/>
            <w:right w:val="none" w:sz="0" w:space="0" w:color="auto"/>
          </w:divBdr>
        </w:div>
      </w:divsChild>
    </w:div>
    <w:div w:id="1113673633">
      <w:bodyDiv w:val="1"/>
      <w:marLeft w:val="0"/>
      <w:marRight w:val="0"/>
      <w:marTop w:val="0"/>
      <w:marBottom w:val="0"/>
      <w:divBdr>
        <w:top w:val="none" w:sz="0" w:space="0" w:color="auto"/>
        <w:left w:val="none" w:sz="0" w:space="0" w:color="auto"/>
        <w:bottom w:val="none" w:sz="0" w:space="0" w:color="auto"/>
        <w:right w:val="none" w:sz="0" w:space="0" w:color="auto"/>
      </w:divBdr>
      <w:divsChild>
        <w:div w:id="1889298748">
          <w:marLeft w:val="0"/>
          <w:marRight w:val="0"/>
          <w:marTop w:val="0"/>
          <w:marBottom w:val="0"/>
          <w:divBdr>
            <w:top w:val="none" w:sz="0" w:space="0" w:color="auto"/>
            <w:left w:val="none" w:sz="0" w:space="0" w:color="auto"/>
            <w:bottom w:val="none" w:sz="0" w:space="0" w:color="auto"/>
            <w:right w:val="none" w:sz="0" w:space="0" w:color="auto"/>
          </w:divBdr>
        </w:div>
      </w:divsChild>
    </w:div>
    <w:div w:id="1135487067">
      <w:bodyDiv w:val="1"/>
      <w:marLeft w:val="0"/>
      <w:marRight w:val="0"/>
      <w:marTop w:val="0"/>
      <w:marBottom w:val="0"/>
      <w:divBdr>
        <w:top w:val="none" w:sz="0" w:space="0" w:color="auto"/>
        <w:left w:val="none" w:sz="0" w:space="0" w:color="auto"/>
        <w:bottom w:val="none" w:sz="0" w:space="0" w:color="auto"/>
        <w:right w:val="none" w:sz="0" w:space="0" w:color="auto"/>
      </w:divBdr>
    </w:div>
    <w:div w:id="1250851256">
      <w:bodyDiv w:val="1"/>
      <w:marLeft w:val="0"/>
      <w:marRight w:val="0"/>
      <w:marTop w:val="0"/>
      <w:marBottom w:val="0"/>
      <w:divBdr>
        <w:top w:val="none" w:sz="0" w:space="0" w:color="auto"/>
        <w:left w:val="none" w:sz="0" w:space="0" w:color="auto"/>
        <w:bottom w:val="none" w:sz="0" w:space="0" w:color="auto"/>
        <w:right w:val="none" w:sz="0" w:space="0" w:color="auto"/>
      </w:divBdr>
    </w:div>
    <w:div w:id="1324746615">
      <w:bodyDiv w:val="1"/>
      <w:marLeft w:val="0"/>
      <w:marRight w:val="0"/>
      <w:marTop w:val="0"/>
      <w:marBottom w:val="0"/>
      <w:divBdr>
        <w:top w:val="none" w:sz="0" w:space="0" w:color="auto"/>
        <w:left w:val="none" w:sz="0" w:space="0" w:color="auto"/>
        <w:bottom w:val="none" w:sz="0" w:space="0" w:color="auto"/>
        <w:right w:val="none" w:sz="0" w:space="0" w:color="auto"/>
      </w:divBdr>
    </w:div>
    <w:div w:id="1488354767">
      <w:bodyDiv w:val="1"/>
      <w:marLeft w:val="0"/>
      <w:marRight w:val="0"/>
      <w:marTop w:val="0"/>
      <w:marBottom w:val="0"/>
      <w:divBdr>
        <w:top w:val="none" w:sz="0" w:space="0" w:color="auto"/>
        <w:left w:val="none" w:sz="0" w:space="0" w:color="auto"/>
        <w:bottom w:val="none" w:sz="0" w:space="0" w:color="auto"/>
        <w:right w:val="none" w:sz="0" w:space="0" w:color="auto"/>
      </w:divBdr>
    </w:div>
    <w:div w:id="1527937488">
      <w:bodyDiv w:val="1"/>
      <w:marLeft w:val="0"/>
      <w:marRight w:val="0"/>
      <w:marTop w:val="0"/>
      <w:marBottom w:val="0"/>
      <w:divBdr>
        <w:top w:val="none" w:sz="0" w:space="0" w:color="auto"/>
        <w:left w:val="none" w:sz="0" w:space="0" w:color="auto"/>
        <w:bottom w:val="none" w:sz="0" w:space="0" w:color="auto"/>
        <w:right w:val="none" w:sz="0" w:space="0" w:color="auto"/>
      </w:divBdr>
    </w:div>
    <w:div w:id="1554656475">
      <w:bodyDiv w:val="1"/>
      <w:marLeft w:val="0"/>
      <w:marRight w:val="0"/>
      <w:marTop w:val="0"/>
      <w:marBottom w:val="0"/>
      <w:divBdr>
        <w:top w:val="none" w:sz="0" w:space="0" w:color="auto"/>
        <w:left w:val="none" w:sz="0" w:space="0" w:color="auto"/>
        <w:bottom w:val="none" w:sz="0" w:space="0" w:color="auto"/>
        <w:right w:val="none" w:sz="0" w:space="0" w:color="auto"/>
      </w:divBdr>
    </w:div>
    <w:div w:id="1580944365">
      <w:bodyDiv w:val="1"/>
      <w:marLeft w:val="0"/>
      <w:marRight w:val="0"/>
      <w:marTop w:val="0"/>
      <w:marBottom w:val="0"/>
      <w:divBdr>
        <w:top w:val="none" w:sz="0" w:space="0" w:color="auto"/>
        <w:left w:val="none" w:sz="0" w:space="0" w:color="auto"/>
        <w:bottom w:val="none" w:sz="0" w:space="0" w:color="auto"/>
        <w:right w:val="none" w:sz="0" w:space="0" w:color="auto"/>
      </w:divBdr>
    </w:div>
    <w:div w:id="1589001280">
      <w:bodyDiv w:val="1"/>
      <w:marLeft w:val="0"/>
      <w:marRight w:val="0"/>
      <w:marTop w:val="0"/>
      <w:marBottom w:val="0"/>
      <w:divBdr>
        <w:top w:val="none" w:sz="0" w:space="0" w:color="auto"/>
        <w:left w:val="none" w:sz="0" w:space="0" w:color="auto"/>
        <w:bottom w:val="none" w:sz="0" w:space="0" w:color="auto"/>
        <w:right w:val="none" w:sz="0" w:space="0" w:color="auto"/>
      </w:divBdr>
    </w:div>
    <w:div w:id="1617056578">
      <w:bodyDiv w:val="1"/>
      <w:marLeft w:val="0"/>
      <w:marRight w:val="0"/>
      <w:marTop w:val="0"/>
      <w:marBottom w:val="0"/>
      <w:divBdr>
        <w:top w:val="none" w:sz="0" w:space="0" w:color="auto"/>
        <w:left w:val="none" w:sz="0" w:space="0" w:color="auto"/>
        <w:bottom w:val="none" w:sz="0" w:space="0" w:color="auto"/>
        <w:right w:val="none" w:sz="0" w:space="0" w:color="auto"/>
      </w:divBdr>
    </w:div>
    <w:div w:id="1648435466">
      <w:bodyDiv w:val="1"/>
      <w:marLeft w:val="0"/>
      <w:marRight w:val="0"/>
      <w:marTop w:val="0"/>
      <w:marBottom w:val="0"/>
      <w:divBdr>
        <w:top w:val="none" w:sz="0" w:space="0" w:color="auto"/>
        <w:left w:val="none" w:sz="0" w:space="0" w:color="auto"/>
        <w:bottom w:val="none" w:sz="0" w:space="0" w:color="auto"/>
        <w:right w:val="none" w:sz="0" w:space="0" w:color="auto"/>
      </w:divBdr>
    </w:div>
    <w:div w:id="1742173384">
      <w:bodyDiv w:val="1"/>
      <w:marLeft w:val="0"/>
      <w:marRight w:val="0"/>
      <w:marTop w:val="0"/>
      <w:marBottom w:val="0"/>
      <w:divBdr>
        <w:top w:val="none" w:sz="0" w:space="0" w:color="auto"/>
        <w:left w:val="none" w:sz="0" w:space="0" w:color="auto"/>
        <w:bottom w:val="none" w:sz="0" w:space="0" w:color="auto"/>
        <w:right w:val="none" w:sz="0" w:space="0" w:color="auto"/>
      </w:divBdr>
      <w:divsChild>
        <w:div w:id="773013531">
          <w:marLeft w:val="0"/>
          <w:marRight w:val="0"/>
          <w:marTop w:val="0"/>
          <w:marBottom w:val="0"/>
          <w:divBdr>
            <w:top w:val="none" w:sz="0" w:space="0" w:color="auto"/>
            <w:left w:val="none" w:sz="0" w:space="0" w:color="auto"/>
            <w:bottom w:val="none" w:sz="0" w:space="0" w:color="auto"/>
            <w:right w:val="none" w:sz="0" w:space="0" w:color="auto"/>
          </w:divBdr>
        </w:div>
        <w:div w:id="1546598540">
          <w:marLeft w:val="0"/>
          <w:marRight w:val="0"/>
          <w:marTop w:val="0"/>
          <w:marBottom w:val="0"/>
          <w:divBdr>
            <w:top w:val="none" w:sz="0" w:space="0" w:color="auto"/>
            <w:left w:val="none" w:sz="0" w:space="0" w:color="auto"/>
            <w:bottom w:val="none" w:sz="0" w:space="0" w:color="auto"/>
            <w:right w:val="none" w:sz="0" w:space="0" w:color="auto"/>
          </w:divBdr>
        </w:div>
        <w:div w:id="1829054289">
          <w:marLeft w:val="0"/>
          <w:marRight w:val="0"/>
          <w:marTop w:val="0"/>
          <w:marBottom w:val="0"/>
          <w:divBdr>
            <w:top w:val="none" w:sz="0" w:space="0" w:color="auto"/>
            <w:left w:val="none" w:sz="0" w:space="0" w:color="auto"/>
            <w:bottom w:val="none" w:sz="0" w:space="0" w:color="auto"/>
            <w:right w:val="none" w:sz="0" w:space="0" w:color="auto"/>
          </w:divBdr>
        </w:div>
      </w:divsChild>
    </w:div>
    <w:div w:id="1759904356">
      <w:bodyDiv w:val="1"/>
      <w:marLeft w:val="0"/>
      <w:marRight w:val="0"/>
      <w:marTop w:val="0"/>
      <w:marBottom w:val="0"/>
      <w:divBdr>
        <w:top w:val="none" w:sz="0" w:space="0" w:color="auto"/>
        <w:left w:val="none" w:sz="0" w:space="0" w:color="auto"/>
        <w:bottom w:val="none" w:sz="0" w:space="0" w:color="auto"/>
        <w:right w:val="none" w:sz="0" w:space="0" w:color="auto"/>
      </w:divBdr>
      <w:divsChild>
        <w:div w:id="661084319">
          <w:marLeft w:val="0"/>
          <w:marRight w:val="0"/>
          <w:marTop w:val="0"/>
          <w:marBottom w:val="0"/>
          <w:divBdr>
            <w:top w:val="none" w:sz="0" w:space="0" w:color="auto"/>
            <w:left w:val="none" w:sz="0" w:space="0" w:color="auto"/>
            <w:bottom w:val="none" w:sz="0" w:space="0" w:color="auto"/>
            <w:right w:val="none" w:sz="0" w:space="0" w:color="auto"/>
          </w:divBdr>
        </w:div>
      </w:divsChild>
    </w:div>
    <w:div w:id="1883663338">
      <w:bodyDiv w:val="1"/>
      <w:marLeft w:val="0"/>
      <w:marRight w:val="0"/>
      <w:marTop w:val="0"/>
      <w:marBottom w:val="0"/>
      <w:divBdr>
        <w:top w:val="none" w:sz="0" w:space="0" w:color="auto"/>
        <w:left w:val="none" w:sz="0" w:space="0" w:color="auto"/>
        <w:bottom w:val="none" w:sz="0" w:space="0" w:color="auto"/>
        <w:right w:val="none" w:sz="0" w:space="0" w:color="auto"/>
      </w:divBdr>
      <w:divsChild>
        <w:div w:id="180172053">
          <w:marLeft w:val="0"/>
          <w:marRight w:val="0"/>
          <w:marTop w:val="280"/>
          <w:marBottom w:val="280"/>
          <w:divBdr>
            <w:top w:val="none" w:sz="0" w:space="0" w:color="auto"/>
            <w:left w:val="none" w:sz="0" w:space="0" w:color="auto"/>
            <w:bottom w:val="none" w:sz="0" w:space="0" w:color="auto"/>
            <w:right w:val="none" w:sz="0" w:space="0" w:color="auto"/>
          </w:divBdr>
        </w:div>
        <w:div w:id="237254442">
          <w:marLeft w:val="0"/>
          <w:marRight w:val="0"/>
          <w:marTop w:val="280"/>
          <w:marBottom w:val="280"/>
          <w:divBdr>
            <w:top w:val="none" w:sz="0" w:space="0" w:color="auto"/>
            <w:left w:val="none" w:sz="0" w:space="0" w:color="auto"/>
            <w:bottom w:val="none" w:sz="0" w:space="0" w:color="auto"/>
            <w:right w:val="none" w:sz="0" w:space="0" w:color="auto"/>
          </w:divBdr>
        </w:div>
        <w:div w:id="1243415606">
          <w:marLeft w:val="0"/>
          <w:marRight w:val="0"/>
          <w:marTop w:val="280"/>
          <w:marBottom w:val="280"/>
          <w:divBdr>
            <w:top w:val="none" w:sz="0" w:space="0" w:color="auto"/>
            <w:left w:val="none" w:sz="0" w:space="0" w:color="auto"/>
            <w:bottom w:val="none" w:sz="0" w:space="0" w:color="auto"/>
            <w:right w:val="none" w:sz="0" w:space="0" w:color="auto"/>
          </w:divBdr>
        </w:div>
        <w:div w:id="1503547547">
          <w:marLeft w:val="0"/>
          <w:marRight w:val="0"/>
          <w:marTop w:val="280"/>
          <w:marBottom w:val="280"/>
          <w:divBdr>
            <w:top w:val="none" w:sz="0" w:space="0" w:color="auto"/>
            <w:left w:val="none" w:sz="0" w:space="0" w:color="auto"/>
            <w:bottom w:val="none" w:sz="0" w:space="0" w:color="auto"/>
            <w:right w:val="none" w:sz="0" w:space="0" w:color="auto"/>
          </w:divBdr>
        </w:div>
        <w:div w:id="1597901381">
          <w:marLeft w:val="0"/>
          <w:marRight w:val="0"/>
          <w:marTop w:val="280"/>
          <w:marBottom w:val="280"/>
          <w:divBdr>
            <w:top w:val="none" w:sz="0" w:space="0" w:color="auto"/>
            <w:left w:val="none" w:sz="0" w:space="0" w:color="auto"/>
            <w:bottom w:val="none" w:sz="0" w:space="0" w:color="auto"/>
            <w:right w:val="none" w:sz="0" w:space="0" w:color="auto"/>
          </w:divBdr>
        </w:div>
        <w:div w:id="1890651376">
          <w:marLeft w:val="0"/>
          <w:marRight w:val="0"/>
          <w:marTop w:val="280"/>
          <w:marBottom w:val="2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lu@ulaberta.c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6D9FED-AC86-469E-88F6-CF2042812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8</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0T07:00:00Z</dcterms:created>
  <dcterms:modified xsi:type="dcterms:W3CDTF">2020-01-12T07:30:00Z</dcterms:modified>
</cp:coreProperties>
</file>